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795"/>
      </w:tblGrid>
      <w:tr w:rsidR="00805F7F" w14:paraId="04FED0A9" w14:textId="77777777" w:rsidTr="00A20348">
        <w:tc>
          <w:tcPr>
            <w:tcW w:w="10795" w:type="dxa"/>
            <w:shd w:val="clear" w:color="auto" w:fill="000000" w:themeFill="text1"/>
          </w:tcPr>
          <w:p w14:paraId="3D7D3FA1" w14:textId="61F168AC" w:rsidR="00E73D8F" w:rsidRDefault="00E73D8F" w:rsidP="00E73D8F">
            <w:pPr>
              <w:pStyle w:val="ListParagraph"/>
              <w:ind w:left="330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w:drawing>
                <wp:anchor distT="0" distB="0" distL="114300" distR="114300" simplePos="0" relativeHeight="251662848" behindDoc="1" locked="0" layoutInCell="1" allowOverlap="1" wp14:anchorId="70E29054" wp14:editId="76895B99">
                  <wp:simplePos x="0" y="0"/>
                  <wp:positionH relativeFrom="column">
                    <wp:posOffset>-12065</wp:posOffset>
                  </wp:positionH>
                  <wp:positionV relativeFrom="paragraph">
                    <wp:posOffset>0</wp:posOffset>
                  </wp:positionV>
                  <wp:extent cx="523875" cy="523875"/>
                  <wp:effectExtent l="0" t="0" r="9525" b="0"/>
                  <wp:wrapTight wrapText="bothSides">
                    <wp:wrapPolygon edited="0">
                      <wp:start x="0" y="2356"/>
                      <wp:lineTo x="0" y="18851"/>
                      <wp:lineTo x="21207" y="18851"/>
                      <wp:lineTo x="21207" y="2356"/>
                      <wp:lineTo x="0" y="2356"/>
                    </wp:wrapPolygon>
                  </wp:wrapTight>
                  <wp:docPr id="1" name="Graphic 1" descr="Web design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 descr="Web design with solid fill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875" cy="523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363B3D25" w14:textId="0899D9C4" w:rsidR="00E73D8F" w:rsidRDefault="00E73D8F" w:rsidP="00E73D8F">
            <w:pPr>
              <w:pStyle w:val="ListParagraph"/>
              <w:ind w:left="330"/>
              <w:rPr>
                <w:b/>
                <w:bCs/>
                <w:color w:val="FFFFFF" w:themeColor="background1"/>
              </w:rPr>
            </w:pPr>
            <w:r w:rsidRPr="00E73D8F">
              <w:rPr>
                <w:b/>
                <w:bCs/>
                <w:color w:val="FFFFFF" w:themeColor="background1"/>
              </w:rPr>
              <w:t>SOURCE CODE</w:t>
            </w:r>
          </w:p>
          <w:p w14:paraId="7E790D43" w14:textId="1F39D47F" w:rsidR="00E73D8F" w:rsidRPr="00E73D8F" w:rsidRDefault="00E73D8F" w:rsidP="00E73D8F">
            <w:pPr>
              <w:pStyle w:val="ListParagraph"/>
              <w:ind w:left="330"/>
              <w:rPr>
                <w:b/>
                <w:bCs/>
                <w:color w:val="FFFFFF" w:themeColor="background1"/>
              </w:rPr>
            </w:pPr>
          </w:p>
        </w:tc>
      </w:tr>
      <w:tr w:rsidR="00805F7F" w14:paraId="5616D69E" w14:textId="77777777" w:rsidTr="007D1983">
        <w:trPr>
          <w:trHeight w:val="16082"/>
        </w:trPr>
        <w:tc>
          <w:tcPr>
            <w:tcW w:w="10795" w:type="dxa"/>
          </w:tcPr>
          <w:p w14:paraId="35AD4225" w14:textId="77777777" w:rsidR="003B6099" w:rsidRDefault="003B6099" w:rsidP="003B6099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470CDE6" w14:textId="0085147F" w:rsidR="003B6099" w:rsidRPr="00CA688C" w:rsidRDefault="00396E61" w:rsidP="00396E61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  <w:r w:rsidRPr="00CA688C"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  <w:t>FORM1</w:t>
            </w:r>
          </w:p>
          <w:p w14:paraId="0C7001DD" w14:textId="4F16493D" w:rsidR="00396E61" w:rsidRDefault="00396E61" w:rsidP="00396E61">
            <w:pPr>
              <w:autoSpaceDE w:val="0"/>
              <w:autoSpaceDN w:val="0"/>
              <w:adjustRightInd w:val="0"/>
              <w:ind w:left="360"/>
              <w:rPr>
                <w:rFonts w:ascii="Cascadia Mono" w:hAnsi="Cascadia Mono" w:cs="Cascadia Mono"/>
                <w:color w:val="000000"/>
                <w:sz w:val="19"/>
                <w:szCs w:val="19"/>
                <w:highlight w:val="yellow"/>
              </w:rPr>
            </w:pPr>
          </w:p>
          <w:p w14:paraId="23D4DF8C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;</w:t>
            </w:r>
          </w:p>
          <w:p w14:paraId="3890D66D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Collections.Generic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277EE1E6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Component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49AD0746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Data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0DFCF6A7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Drawin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3C8F1F90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Linq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59BAA84F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68D7C619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hreading.Task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38D7A066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Windows.Form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43313170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System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51425AFF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System.Form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79A9C326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System.Data_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00B072D5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y_System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0C3209C2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y_System.Form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76AD09AD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y_System.Data_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67593203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3E07E92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6648CF1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System</w:t>
            </w:r>
            <w:proofErr w:type="spellEnd"/>
          </w:p>
          <w:p w14:paraId="4A7FD497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250B72EF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artia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Form1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: Form</w:t>
            </w:r>
          </w:p>
          <w:p w14:paraId="4344F8A4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48037FCC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Form1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</w:t>
            </w:r>
          </w:p>
          <w:p w14:paraId="494A953E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4D4C4716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nitializeComponen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); </w:t>
            </w:r>
          </w:p>
          <w:p w14:paraId="024FEF7D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User.Deserializ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4FA32F61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uthor.Deserializ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425D7315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udent.Deserializ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1614CB1E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.Deserializ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36C0F340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Borrowed.Deserializ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23409E51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Category.Deserializ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01064885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Position.Deserializ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6918C78B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76AC064C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07A7F01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userToolStripMenuItem_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36672AB2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2EDDC6A2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wLis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&lt;User&gt; s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wLis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&lt;User&gt;()</w:t>
            </w:r>
          </w:p>
          <w:p w14:paraId="0D19F1C6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375CDFE5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Lists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User.List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0106190E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Form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Us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,</w:t>
            </w:r>
          </w:p>
          <w:p w14:paraId="61FBDECA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eleteMetho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User.Delet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169EC7C6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earchMetho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User.Search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6462B472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ObjectTyp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y_System.Type.User</w:t>
            </w:r>
            <w:proofErr w:type="spellEnd"/>
          </w:p>
          <w:p w14:paraId="39B15820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38E8DE1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;</w:t>
            </w:r>
          </w:p>
          <w:p w14:paraId="6EE5CACD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0A2010E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.Sho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);  </w:t>
            </w:r>
          </w:p>
          <w:p w14:paraId="620F1CD2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78D1A0F8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D1938FD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Form1_Load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Kapa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gload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form, Una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ito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bubukas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LOGIN form</w:t>
            </w:r>
          </w:p>
          <w:p w14:paraId="6BAC1527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2CAF217C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Login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ogi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Login();</w:t>
            </w:r>
          </w:p>
          <w:p w14:paraId="55A46212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ogin.ShowDialo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) !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Kapa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Hindi OK ang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pinili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magkoClose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ang Application </w:t>
            </w:r>
          </w:p>
          <w:p w14:paraId="344401E9" w14:textId="1E532615" w:rsidR="00604C06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pplication.Exi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  <w:r w:rsidR="00604C06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300A0623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B9A32ED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uthorToolStripMenuItem_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35A06924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65EE6903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wLis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&lt;Author&gt; s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wLis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&lt;Author&gt;()</w:t>
            </w:r>
          </w:p>
          <w:p w14:paraId="063F7741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4BCE9FF3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Lists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uthor.List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50DB14FA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Form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Autho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,</w:t>
            </w:r>
          </w:p>
          <w:p w14:paraId="7FC0A3A4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eleteMetho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uthor.Delet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1C52CF34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earchMetho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uthor.Search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2FE3C4D9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ObjectTyp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y_System.Type.Author</w:t>
            </w:r>
            <w:proofErr w:type="spellEnd"/>
          </w:p>
          <w:p w14:paraId="50039332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;</w:t>
            </w:r>
          </w:p>
          <w:p w14:paraId="3432C141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A2C9728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.Sho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3BAFAA61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5D2824B4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814E295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udentsToolStripMenuItem_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04455C21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73EC03F9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wLis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&lt;Student&gt; s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wLis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&lt;Student&gt;()</w:t>
            </w:r>
          </w:p>
          <w:p w14:paraId="40616B2E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7459AA23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lastRenderedPageBreak/>
              <w:t xml:space="preserve">                Lists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udent.List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2EE0E62B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Form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Studen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,</w:t>
            </w:r>
          </w:p>
          <w:p w14:paraId="04EAD75E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eleteMetho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udent.Delet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4054D929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earchMetho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udent.Search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121BD396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ObjectTyp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y_System.Type.Student</w:t>
            </w:r>
            <w:proofErr w:type="spellEnd"/>
          </w:p>
          <w:p w14:paraId="5090E53A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;</w:t>
            </w:r>
          </w:p>
          <w:p w14:paraId="61B6C3B3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B7E9DDE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.Sho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037B2073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2598843E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715F54B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ToolStripMenuItem_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507035FB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7BD3C20F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wLis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&lt;Book&gt; s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wLis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&lt;Book&gt;()</w:t>
            </w:r>
          </w:p>
          <w:p w14:paraId="05C8BE87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0141E4F0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Lists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.List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57F87EE3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Form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Bo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,</w:t>
            </w:r>
          </w:p>
          <w:p w14:paraId="7328B10A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eleteMetho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.Delet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7B1CCB7C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earchMetho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.Search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1AB741D2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ObjectTyp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y_System.Type.Book</w:t>
            </w:r>
            <w:proofErr w:type="spellEnd"/>
          </w:p>
          <w:p w14:paraId="0364CCD1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;</w:t>
            </w:r>
          </w:p>
          <w:p w14:paraId="4D1211E4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94538DC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.Sho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7FA33260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32D080A4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3E3DF7C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BorrowedToolStripMenuItem_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58014B99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44BE0539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wLis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&lt;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Borrow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&gt; s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wLis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&lt;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Borrow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&gt;()</w:t>
            </w:r>
          </w:p>
          <w:p w14:paraId="48DB30FA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1BF2B56C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Lists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Borrowed.List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4926B877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Form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BookBorrow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,</w:t>
            </w:r>
          </w:p>
          <w:p w14:paraId="6D7F8AF7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eleteMetho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Borrowed.Delet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5103087C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earchMetho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Borrowed.Search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7C696678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ObjectTyp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y_System.Type.Book_Borrowed</w:t>
            </w:r>
            <w:proofErr w:type="spellEnd"/>
          </w:p>
          <w:p w14:paraId="728CF93C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;</w:t>
            </w:r>
          </w:p>
          <w:p w14:paraId="25426584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F3D3006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.Sho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6968436C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5FEF8024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213D33A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CategoryToolStripMenuItem_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4D9B0BFF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50280AC2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wLis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&lt;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Catego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&gt; s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wLis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&lt;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Catego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&gt;()</w:t>
            </w:r>
          </w:p>
          <w:p w14:paraId="2B318C25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26DA2EDA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Lists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Category.List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1B4418A5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Form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BookCatego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,</w:t>
            </w:r>
          </w:p>
          <w:p w14:paraId="1E72354E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eleteMetho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Category.Delet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1E73B021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earchMetho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Category.Search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57389DB4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ObjectTyp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y_System.Type.Book_Category</w:t>
            </w:r>
            <w:proofErr w:type="spellEnd"/>
          </w:p>
          <w:p w14:paraId="3206F9AD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;</w:t>
            </w:r>
          </w:p>
          <w:p w14:paraId="50A54248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EEC953A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.Sho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0525C072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145477F6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78AC1BB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positionToolStripMenuItem_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7136E099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61533A3A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wLis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&lt;Position&gt; s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wLis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&lt;Position&gt;()</w:t>
            </w:r>
          </w:p>
          <w:p w14:paraId="50EDAB98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48DCCEF8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Lists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Position.List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59FCD762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Form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Positio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,</w:t>
            </w:r>
          </w:p>
          <w:p w14:paraId="53DFBBE4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eleteMetho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Position.Delet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49380C3E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earchMetho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Position.Search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063A8E61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ObjectTyp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y_System.Type.Position</w:t>
            </w:r>
            <w:proofErr w:type="spellEnd"/>
          </w:p>
          <w:p w14:paraId="0F74C947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;</w:t>
            </w:r>
          </w:p>
          <w:p w14:paraId="0E5A5873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AFFFB56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.Sho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0959D7A1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56B1F69B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044E7E37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  <w:p w14:paraId="25047E81" w14:textId="6F694E54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  <w:highlight w:val="yellow"/>
              </w:rPr>
            </w:pPr>
          </w:p>
          <w:p w14:paraId="35EEEF6B" w14:textId="2A639BF0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  <w:highlight w:val="yellow"/>
              </w:rPr>
            </w:pPr>
          </w:p>
          <w:p w14:paraId="4A620547" w14:textId="2D714C63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  <w:highlight w:val="yellow"/>
              </w:rPr>
            </w:pPr>
          </w:p>
          <w:p w14:paraId="6E8C3267" w14:textId="13767B5A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  <w:highlight w:val="yellow"/>
              </w:rPr>
            </w:pPr>
          </w:p>
          <w:p w14:paraId="4366EEC2" w14:textId="5EE251C1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  <w:highlight w:val="yellow"/>
              </w:rPr>
            </w:pPr>
          </w:p>
          <w:p w14:paraId="2B674BAE" w14:textId="34CF21A3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  <w:highlight w:val="yellow"/>
              </w:rPr>
            </w:pPr>
          </w:p>
          <w:p w14:paraId="094A3260" w14:textId="7E7B3D46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  <w:highlight w:val="yellow"/>
              </w:rPr>
            </w:pPr>
          </w:p>
          <w:p w14:paraId="58EAB3AB" w14:textId="3EFB9019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  <w:highlight w:val="yellow"/>
              </w:rPr>
            </w:pPr>
          </w:p>
          <w:p w14:paraId="53D3D4EA" w14:textId="009BF9F1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  <w:highlight w:val="yellow"/>
              </w:rPr>
            </w:pPr>
          </w:p>
          <w:p w14:paraId="7AD0395C" w14:textId="21358213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  <w:highlight w:val="yellow"/>
              </w:rPr>
            </w:pPr>
          </w:p>
          <w:p w14:paraId="6A4E8409" w14:textId="612C39C4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  <w:highlight w:val="yellow"/>
              </w:rPr>
            </w:pPr>
          </w:p>
          <w:p w14:paraId="78B105A4" w14:textId="3A3264EE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  <w:highlight w:val="yellow"/>
              </w:rPr>
            </w:pPr>
          </w:p>
          <w:p w14:paraId="3A56DE25" w14:textId="5B9A01AE" w:rsidR="00396E61" w:rsidRPr="00CA688C" w:rsidRDefault="00396E61" w:rsidP="00396E61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  <w:r w:rsidRPr="00CA688C"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  <w:t>UTILITIES</w:t>
            </w:r>
          </w:p>
          <w:p w14:paraId="3E3F44A8" w14:textId="6316C864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  <w:highlight w:val="yellow"/>
              </w:rPr>
            </w:pPr>
          </w:p>
          <w:p w14:paraId="12FD28CF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;</w:t>
            </w:r>
          </w:p>
          <w:p w14:paraId="15133AFC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Collections.Generic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1DCA885A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Linq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7DDD9E03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3A03D792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hreading.Task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4071C6E5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Windows.Form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67E80446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AF8DD67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System</w:t>
            </w:r>
            <w:proofErr w:type="spellEnd"/>
          </w:p>
          <w:p w14:paraId="48528871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21493098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erna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Utilities</w:t>
            </w:r>
          </w:p>
          <w:p w14:paraId="0FD9ED05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36669C54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Purpose: Open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DialogBox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then Pick an Image</w:t>
            </w:r>
          </w:p>
          <w:p w14:paraId="19880F3F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at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rowseIm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PictureBox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pb) </w:t>
            </w:r>
          </w:p>
          <w:p w14:paraId="13BD975E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Ang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ope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iya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image ay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iseset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iy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into picture box</w:t>
            </w:r>
          </w:p>
          <w:p w14:paraId="6B649C74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0DD30DE6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y</w:t>
            </w:r>
          </w:p>
          <w:p w14:paraId="74C8D87D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58262C7E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OpenFileDialo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dialog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OpenFileDialo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4B85CBFE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.Filt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JPEG Files (*.jpeg)|*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jpg|PNG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 xml:space="preserve"> Files (*.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ng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)|*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ng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| JPG Files (*.jpg)|*jpg| GIF Files (*.gif) |*.gif| All Files (*.*)| *.* 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66EFB087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.ShowDialo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) =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14542268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{</w:t>
            </w:r>
          </w:p>
          <w:p w14:paraId="7AB8B0D1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magePath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.FileName.ToStrin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1A64353E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pb.ImageLocatio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magePath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Yung location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makukuh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te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Image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iaassig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ti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kay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PictureBox</w:t>
            </w:r>
            <w:proofErr w:type="spellEnd"/>
          </w:p>
          <w:p w14:paraId="115B53FB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.Dispos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77B19075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magePath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71FFD542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EA52F72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}</w:t>
            </w:r>
          </w:p>
          <w:p w14:paraId="221A2CF7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els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613BBFA5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C33F475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00360C57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atch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3484254C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4C979739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6E9139ED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  <w:p w14:paraId="7C12A101" w14:textId="29BBA2CD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  <w:highlight w:val="yellow"/>
              </w:rPr>
            </w:pPr>
          </w:p>
          <w:p w14:paraId="1E614A5F" w14:textId="156EE552" w:rsidR="00604C06" w:rsidRDefault="00604C06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  <w:highlight w:val="yellow"/>
              </w:rPr>
            </w:pPr>
          </w:p>
          <w:p w14:paraId="3282C25E" w14:textId="3BC1E143" w:rsidR="00604C06" w:rsidRDefault="00604C06" w:rsidP="00604C06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  <w:r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  <w:t>CRUD.CS</w:t>
            </w:r>
          </w:p>
          <w:p w14:paraId="17EB95DE" w14:textId="4073CE6A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35C298CB" w14:textId="056C66E3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11AF6986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;</w:t>
            </w:r>
          </w:p>
          <w:p w14:paraId="116FF76C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Collections.Generic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0F73B77D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Linq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6552F44D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3A730929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hreading.Task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6A3345E7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Runtime.Serialization.Formatters.Bina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4C0DB138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IO;</w:t>
            </w:r>
          </w:p>
          <w:p w14:paraId="44548650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System.Data_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79B18426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A27A4E2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y_System.Data_Model</w:t>
            </w:r>
            <w:proofErr w:type="spellEnd"/>
          </w:p>
          <w:p w14:paraId="4DED4E56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23E32A16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[Serializable]</w:t>
            </w:r>
          </w:p>
          <w:p w14:paraId="5CD25699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CRU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&lt;</w:t>
            </w:r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&gt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wher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c :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GENERIC -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pwede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mainherit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ng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iba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class</w:t>
            </w:r>
          </w:p>
          <w:p w14:paraId="0C5105CD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1B583143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at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List&lt;c&gt; Lists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List&lt;c&gt;();</w:t>
            </w:r>
          </w:p>
          <w:p w14:paraId="21669C20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at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ileNam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} = 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ypeof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c).Name;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Kinukuh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ito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pangala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ng Data Model, kung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ino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man ang mag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iinherit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ito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CRUD</w:t>
            </w:r>
          </w:p>
          <w:p w14:paraId="788047B8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at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boo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Add(c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newData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Means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magpas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ka ng OBJECT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ang Parameter Type is User</w:t>
            </w:r>
          </w:p>
          <w:p w14:paraId="6C4C64B6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49C09885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sts.Ad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newData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7CA810A3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rialize();</w:t>
            </w:r>
          </w:p>
          <w:p w14:paraId="569333C0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68353460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C2728BB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at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boo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Update(c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newData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65527050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26AB99DC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</w:t>
            </w:r>
          </w:p>
          <w:p w14:paraId="203A5CDF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rialize();</w:t>
            </w:r>
          </w:p>
          <w:p w14:paraId="7A09A994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5FBB9969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AF93AB8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at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boo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Delete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id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Delete is Method</w:t>
            </w:r>
          </w:p>
          <w:p w14:paraId="064E7C10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0BFA35C7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ar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x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sts.Firs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t =&gt;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.GetTyp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.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GetPropert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Id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.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GetValu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t).Equals(id)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 1.Anong type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b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ang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ipinas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ti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kay c 2. Then,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kukuni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property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type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(like "Meron bang Id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i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user/author/student?) 3. Get the Value 4.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Icocompare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iy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kung equal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b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Id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value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pinas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</w:p>
          <w:p w14:paraId="18EDBD1B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sts.Remov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x);</w:t>
            </w:r>
          </w:p>
          <w:p w14:paraId="737C75EB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rialize();</w:t>
            </w:r>
          </w:p>
          <w:p w14:paraId="08C4B2A8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lastRenderedPageBreak/>
              <w:t xml:space="preserve">        }</w:t>
            </w:r>
          </w:p>
          <w:p w14:paraId="7D069B4A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18051EF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at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List &lt;c&gt; Search 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name)</w:t>
            </w:r>
          </w:p>
          <w:p w14:paraId="32D3EE9B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07756D4E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sts.Wher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t =&gt; t.GetType().GetProperty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Nam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.GetValue(t).ToString().Contains(name)).ToList();</w:t>
            </w:r>
          </w:p>
          <w:p w14:paraId="3EEF02C5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724A0EF3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E2C7E75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at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boo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rialize()</w:t>
            </w:r>
          </w:p>
          <w:p w14:paraId="2BFC23D9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02F81167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y</w:t>
            </w:r>
          </w:p>
          <w:p w14:paraId="01C06088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4C43F928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6BA4366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ileStream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fs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ileStream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ileNam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ileMode.Creat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ileAccess.Writ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ileShare.Non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12B88A62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inaryFormatt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formatter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inaryFormatt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4CA17B69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ormatter.Serializ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fs, Lists);</w:t>
            </w:r>
          </w:p>
          <w:p w14:paraId="6A08529E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s.Dispos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5C5671AE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s.Clos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7B540AD5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u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6230796C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8AF21BC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1AE3303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42E7F4E6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atch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fals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57AAEA4E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52EB8881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at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boo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Deserialize()</w:t>
            </w:r>
          </w:p>
          <w:p w14:paraId="30E0925C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325B9091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y</w:t>
            </w:r>
          </w:p>
          <w:p w14:paraId="7DC5C68A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275EA15B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IO.File.Exist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ileNam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)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 Is the file exists? if exists it will deserialize and it will be assigned to the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ListofUser</w:t>
            </w:r>
            <w:proofErr w:type="spellEnd"/>
          </w:p>
          <w:p w14:paraId="7460F865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{</w:t>
            </w:r>
          </w:p>
          <w:p w14:paraId="472640D0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ileStream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fs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ileStream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ileNam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ileMode.Ope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21914ACC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inaryFormatt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formatter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inaryFormatt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5DEF48C7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Lists = ((List&lt;c&gt;)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ormatter.Deserializ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fs)));</w:t>
            </w:r>
          </w:p>
          <w:p w14:paraId="3FC7DDDF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s.Dispos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71979D35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fs.Clos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6076FB5B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u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4F95AAB3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BC26A4C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}</w:t>
            </w:r>
          </w:p>
          <w:p w14:paraId="2C74B436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fals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143243DA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6761B991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atch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fals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2B18D26F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24DAF3C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9487281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5B5D934E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2FE90C60" w14:textId="5371D315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  <w:p w14:paraId="50BBB261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AB3BC5A" w14:textId="77777777" w:rsidR="00604C06" w:rsidRP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46C90A00" w14:textId="4BB726B4" w:rsidR="00604C06" w:rsidRDefault="00604C06" w:rsidP="00604C06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  <w:r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  <w:t>SHOW LIST.CS</w:t>
            </w:r>
          </w:p>
          <w:p w14:paraId="4C549DB5" w14:textId="0037B983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2947AFF3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;</w:t>
            </w:r>
          </w:p>
          <w:p w14:paraId="3E35D70B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Collections.Generic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32879734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Linq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16C06BBA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6EF17D22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hreading.Task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415A74E4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Windows.Form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46432C43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System.Form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1A05F397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System.Data_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715E94E2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y_System.Form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5482A8AC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38DB104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y_System</w:t>
            </w:r>
            <w:proofErr w:type="spellEnd"/>
          </w:p>
          <w:p w14:paraId="5DCCBAD2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1227F85D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enum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Typ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{ User, Author, Student, Book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Borrow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Catego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Position }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List of Data, with no particular data type</w:t>
            </w:r>
          </w:p>
          <w:p w14:paraId="226FB4BF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erna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ShowLis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&lt;</w:t>
            </w:r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&gt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wher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c :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</w:p>
          <w:p w14:paraId="3275B644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68DE0EFD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9F1FA45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deleg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boo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delDelet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id);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Kpa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tinatawa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ito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ay parang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tinatawa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ri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method ng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iba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class</w:t>
            </w:r>
          </w:p>
          <w:p w14:paraId="431AF44B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deleg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List&lt;c&gt;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delSearch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name);</w:t>
            </w:r>
          </w:p>
          <w:p w14:paraId="7C1AC92B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AA4745A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21072BF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stForm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f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stForm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4C0EB8E4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BD7E2D0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List&lt;c&gt; Lists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54252A31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0D0718B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Form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Form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}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Used to call all add edit forms such as author and student</w:t>
            </w:r>
          </w:p>
          <w:p w14:paraId="47A0AFDF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lastRenderedPageBreak/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elSearch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earchMetho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7A87D7B3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elDelet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eleteMetho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486AD820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Type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ObjectTyp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45F22542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58C2273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C128EF0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how()</w:t>
            </w:r>
          </w:p>
          <w:p w14:paraId="0F025C17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68939C18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f.btnNew.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+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tnNew_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01D83856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f.btnDelete.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+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tnDelete_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5EF5F922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f.btnEdit.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+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tnEdit_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1D63688B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f.tbSearch.KeyDow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+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Search_KeyDow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09AE6927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Reload();</w:t>
            </w:r>
          </w:p>
          <w:p w14:paraId="0304A9AE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f.ShowDialo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64EE27A3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1F739799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08B8AF8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Search_KeyDow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Key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745F2362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00DD57E6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.KeyCod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Keys.Ent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4681B83E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f.dg.DataSourc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earchMetho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f.tbSearch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79860A5F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2648E0BD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4E280CF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tnEdit_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1074705A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5E06D66E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ObjectTyp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ype.Autho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475D1A78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ditAutho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59CD45A2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els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ObjectTyp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ype.Us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32F5421A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ditUs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05F5A8A7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els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ObjectTyp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ype.Studen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3C53D3E7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ditStuden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76F51876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els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ObjectTyp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ype.Bo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33B85503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ditBo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41A22E87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els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ObjectTyp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ype.Book_Catego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05DFD41A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ditBook_Catego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76D8A1DD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els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ObjectTyp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ype.Book_Borrow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6FC692DE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ditBook_Borrow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2FFD4AF5" w14:textId="587F4D15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els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ObjectTyp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ype.Book_</w:t>
            </w:r>
            <w:r w:rsidR="007A79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Position</w:t>
            </w:r>
            <w:proofErr w:type="spellEnd"/>
          </w:p>
          <w:p w14:paraId="233159AB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ditPositio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3749C598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42E3535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1BBBF5B1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4CD4D10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tnDelete_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23121669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07F28B72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MessageBox.Sho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Sigurado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 xml:space="preserve"> ka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ba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?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Delet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MessageBoxButtons.YesNo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MessageBoxIcon.Warnin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) =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Ye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7EDC4AF5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6434A232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id = 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Pars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f.dg.SelectedCell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[0].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Value.ToStrin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);</w:t>
            </w:r>
          </w:p>
          <w:p w14:paraId="523F487B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 Yung [0]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ito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ay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tinatawa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index which means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ito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ID , so start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iy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lagi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UNANG DATA</w:t>
            </w:r>
          </w:p>
          <w:p w14:paraId="60CC7B3C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eleteMetho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id))</w:t>
            </w:r>
          </w:p>
          <w:p w14:paraId="1FA0A3DC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Reload();</w:t>
            </w:r>
          </w:p>
          <w:p w14:paraId="70BAFA72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026EB36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001A63F1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F78C88E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27B2A550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B7CB8FA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tnNew_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4AD0FC60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4E6ED97F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Form.ShowDialo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) =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0D9AC930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Reload();</w:t>
            </w:r>
          </w:p>
          <w:p w14:paraId="0624E712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50C14C98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2A43FC2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Reload()</w:t>
            </w:r>
          </w:p>
          <w:p w14:paraId="122EB578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24F474B8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f.dg.DataSourc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512E6C31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f.dg.DataSourc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Lists;</w:t>
            </w:r>
          </w:p>
          <w:p w14:paraId="7CF97A39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09D2E887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B2F346B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ditUs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</w:t>
            </w:r>
          </w:p>
          <w:p w14:paraId="5CFAE19C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1FADF783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User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electedUs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User.Lists.Firs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x =&gt;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x.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= 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Pars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f.dg.SelectedCell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[0].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Value.ToStrin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));</w:t>
            </w:r>
          </w:p>
          <w:p w14:paraId="6FFD2E42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kung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ano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number ang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pinili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ayu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ang ma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eedit</w:t>
            </w:r>
            <w:proofErr w:type="spellEnd"/>
          </w:p>
          <w:p w14:paraId="5EE499BA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Ang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kinukuh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dito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ay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Selected Cells,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whichi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means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Isang ROW</w:t>
            </w:r>
          </w:p>
          <w:p w14:paraId="02EA693D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5D3F584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Us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ad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Us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electedUs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For edit</w:t>
            </w:r>
          </w:p>
          <w:p w14:paraId="5F7EB72C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.ShowDialo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) =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1B460B3F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Reload();</w:t>
            </w:r>
          </w:p>
          <w:p w14:paraId="692A37D1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3AC3527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507FE60B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5A91BC5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lastRenderedPageBreak/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ditAutho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</w:t>
            </w:r>
          </w:p>
          <w:p w14:paraId="539B445C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069A5790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Author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electedUs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uthor.Lists.Firs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x =&gt;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x.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= 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Pars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f.dg.SelectedCell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[0].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Value.ToStrin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));</w:t>
            </w:r>
          </w:p>
          <w:p w14:paraId="6A1DF67E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A862F0B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Autho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ad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Autho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electedUs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For edit</w:t>
            </w:r>
          </w:p>
          <w:p w14:paraId="28C788B9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.ShowDialo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) =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09D4DEE0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Reload();</w:t>
            </w:r>
          </w:p>
          <w:p w14:paraId="4676FDA8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5DEDFE68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E45B699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ditStuden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</w:t>
            </w:r>
          </w:p>
          <w:p w14:paraId="237AC4C1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37DAEA4B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Student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electedUs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udent.Lists.Firs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x =&gt;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x.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= 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Pars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f.dg.SelectedCell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[0].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Value.ToStrin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));</w:t>
            </w:r>
          </w:p>
          <w:p w14:paraId="645B1257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4DB7E4E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Studen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ad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Studen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electedUs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For edit</w:t>
            </w:r>
          </w:p>
          <w:p w14:paraId="438942FD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.ShowDialo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) =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03DBB6C9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Reload();</w:t>
            </w:r>
          </w:p>
          <w:p w14:paraId="1EFFEC74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5B1ED0CA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83CCD7E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ditBo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</w:t>
            </w:r>
          </w:p>
          <w:p w14:paraId="5FA43B21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3A7D5175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Book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electedUs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.Lists.Firs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x =&gt;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x.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= 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Pars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f.dg.SelectedCell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[0].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Value.ToStrin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));</w:t>
            </w:r>
          </w:p>
          <w:p w14:paraId="74AAC1A1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5D32C4E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Bo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ad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Bo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electedUs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For edit</w:t>
            </w:r>
          </w:p>
          <w:p w14:paraId="21579F0E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.ShowDialo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) =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397D9316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Reload();</w:t>
            </w:r>
          </w:p>
          <w:p w14:paraId="218072E9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57C505CC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C7C42F1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ditBook_Catego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</w:t>
            </w:r>
          </w:p>
          <w:p w14:paraId="0620FD9B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3AADE5EC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Catego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electedUs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Category.Lists.Firs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x =&gt;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x.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= 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Pars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f.dg.SelectedCell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[0].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Value.ToStrin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));</w:t>
            </w:r>
          </w:p>
          <w:p w14:paraId="3C5A5491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06B239A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BookCatego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ad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BookCatego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electedUs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For edit</w:t>
            </w:r>
          </w:p>
          <w:p w14:paraId="5941BE7C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.ShowDialo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) =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4A35787B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Reload();</w:t>
            </w:r>
          </w:p>
          <w:p w14:paraId="005BF3EF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62A9C4DB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5F1E5C5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ditBook_Borrow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</w:t>
            </w:r>
          </w:p>
          <w:p w14:paraId="4C08811F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7D4E51D5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Borrow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electedUs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Borrowed.Lists.Firs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x =&gt;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x.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= 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Pars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f.dg.SelectedCell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[0].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Value.ToStrin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));</w:t>
            </w:r>
          </w:p>
          <w:p w14:paraId="40A654D6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8116458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BookBorrow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ad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BookBorrow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electedUs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For edit</w:t>
            </w:r>
          </w:p>
          <w:p w14:paraId="5E434C33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.ShowDialo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) =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56CF1E43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Reload();</w:t>
            </w:r>
          </w:p>
          <w:p w14:paraId="62C8D318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4D5728FE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3CC79FB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ditPositio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</w:t>
            </w:r>
          </w:p>
          <w:p w14:paraId="767066A0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511DFD2A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Position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electedUs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Position.Lists.Firs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x =&gt;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x.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= 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Pars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f.dg.SelectedCell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[0].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Value.ToStrin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));</w:t>
            </w:r>
          </w:p>
          <w:p w14:paraId="0686039C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E4538DC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Positio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ad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EditPositio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electedUs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For edit</w:t>
            </w:r>
          </w:p>
          <w:p w14:paraId="20A32AD0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.ShowDialo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) =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2EAE2DB4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Reload();</w:t>
            </w:r>
          </w:p>
          <w:p w14:paraId="6B1C1872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2FE2C740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2A02A337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  <w:p w14:paraId="74D496F3" w14:textId="77777777" w:rsidR="00604C06" w:rsidRP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17D4D1DC" w14:textId="77777777" w:rsidR="00604C06" w:rsidRDefault="00604C06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  <w:highlight w:val="yellow"/>
              </w:rPr>
            </w:pPr>
          </w:p>
          <w:p w14:paraId="2A21D536" w14:textId="6EFD4FE8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  <w:highlight w:val="yellow"/>
              </w:rPr>
            </w:pPr>
          </w:p>
          <w:p w14:paraId="06EF6894" w14:textId="426E4EDE" w:rsidR="00396E61" w:rsidRDefault="00396E61" w:rsidP="00396E61">
            <w:pPr>
              <w:autoSpaceDE w:val="0"/>
              <w:autoSpaceDN w:val="0"/>
              <w:adjustRightInd w:val="0"/>
              <w:jc w:val="center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  <w:r w:rsidRPr="00396E61"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  <w:t>DATA MODELS</w:t>
            </w:r>
          </w:p>
          <w:p w14:paraId="1CD46D39" w14:textId="1C6EDDA1" w:rsidR="0088186A" w:rsidRDefault="0088186A" w:rsidP="00396E61">
            <w:pPr>
              <w:autoSpaceDE w:val="0"/>
              <w:autoSpaceDN w:val="0"/>
              <w:adjustRightInd w:val="0"/>
              <w:jc w:val="center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1353733D" w14:textId="2E5B34D3" w:rsidR="0088186A" w:rsidRDefault="0088186A" w:rsidP="0088186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  <w:r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  <w:t>AUTHOR.CS</w:t>
            </w:r>
          </w:p>
          <w:p w14:paraId="7C0649E8" w14:textId="3A35F8FC" w:rsidR="0088186A" w:rsidRDefault="0088186A" w:rsidP="0088186A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543310D9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;</w:t>
            </w:r>
          </w:p>
          <w:p w14:paraId="461A448D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Collections.Generic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78C4A864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Linq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2B7CF5FF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73F6003D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hreading.Task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3F7424BD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Runtime.Serialization.Formatters.Bina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65B234CF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IO;</w:t>
            </w:r>
          </w:p>
          <w:p w14:paraId="00A0D45A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y_System.Data_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34FF2A6E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C0B9E78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System.Data_Model</w:t>
            </w:r>
            <w:proofErr w:type="spellEnd"/>
          </w:p>
          <w:p w14:paraId="24CB4523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2528224A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[Serializable]</w:t>
            </w:r>
          </w:p>
          <w:p w14:paraId="0FB82ACE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lastRenderedPageBreak/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Author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CRU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&lt;Author&gt;</w:t>
            </w:r>
          </w:p>
          <w:p w14:paraId="274EE3F9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188C97B5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Id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}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Unique Id or Primary Key</w:t>
            </w:r>
          </w:p>
          <w:p w14:paraId="64A4C2D5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Name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1FD35B8B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About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0A6BA822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F1DE283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</w:p>
          <w:p w14:paraId="1887A458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26B874E6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  <w:p w14:paraId="439DB4FE" w14:textId="6A2D5AFA" w:rsidR="0088186A" w:rsidRDefault="0088186A" w:rsidP="0088186A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690820B4" w14:textId="77DB8B34" w:rsidR="0088186A" w:rsidRDefault="0088186A" w:rsidP="0088186A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3C7846B9" w14:textId="29A10110" w:rsidR="0088186A" w:rsidRDefault="0088186A" w:rsidP="0088186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  <w:r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  <w:t>USER.CS</w:t>
            </w:r>
          </w:p>
          <w:p w14:paraId="20B284D4" w14:textId="12D4A3A5" w:rsidR="0088186A" w:rsidRDefault="0088186A" w:rsidP="0088186A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15038D1A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;</w:t>
            </w:r>
          </w:p>
          <w:p w14:paraId="4448EA46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Collections.Generic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3C505260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Linq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707509A2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54FF871C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hreading.Task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69EF0F5E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Runtime.Serialization.Formatters.Bina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132D6CF5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IO;</w:t>
            </w:r>
          </w:p>
          <w:p w14:paraId="50B9A462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y_System.Data_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7CE411F9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4927D82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System.Data_Model</w:t>
            </w:r>
            <w:proofErr w:type="spellEnd"/>
          </w:p>
          <w:p w14:paraId="12E5CE67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152C07A8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[Serializable]</w:t>
            </w:r>
          </w:p>
          <w:p w14:paraId="552E8163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4268622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User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CRU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&lt;User&gt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User is an object</w:t>
            </w:r>
          </w:p>
          <w:p w14:paraId="04F4B806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3B44606C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PROPERTIES</w:t>
            </w:r>
          </w:p>
          <w:p w14:paraId="4933E973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Id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}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Unique Id or Primary Key</w:t>
            </w:r>
          </w:p>
          <w:p w14:paraId="678FAEED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Name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0E36A540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Drawing.Im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Image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}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616E31FC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Username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5B80710E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Password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697DFE20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Position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218AFBE0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boo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tatus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}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u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6BED8994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</w:p>
          <w:p w14:paraId="12C3DE5E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7F366954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  <w:p w14:paraId="029699EE" w14:textId="410DD6A3" w:rsidR="0088186A" w:rsidRDefault="0088186A" w:rsidP="0088186A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4AEFF0BF" w14:textId="0532CE60" w:rsidR="0088186A" w:rsidRDefault="0088186A" w:rsidP="0088186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  <w:r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  <w:t>STUDENT.CS</w:t>
            </w:r>
          </w:p>
          <w:p w14:paraId="0923F93E" w14:textId="75115799" w:rsidR="0088186A" w:rsidRDefault="0088186A" w:rsidP="0088186A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76D2F4FE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;</w:t>
            </w:r>
          </w:p>
          <w:p w14:paraId="160DA8B7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Collections.Generic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250E3273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Linq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2CB22192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48BEB5EE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hreading.Task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575647C6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Runtime.Serialization.Formatters.Bina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240C4861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IO;</w:t>
            </w:r>
          </w:p>
          <w:p w14:paraId="064175BA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y_System.Data_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184E14CC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680A0BE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System.Data_Model</w:t>
            </w:r>
            <w:proofErr w:type="spellEnd"/>
          </w:p>
          <w:p w14:paraId="0FA34935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063C21DE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[Serializable]</w:t>
            </w:r>
          </w:p>
          <w:p w14:paraId="4BEBEA2F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Stude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CRU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&lt;Student&gt;</w:t>
            </w:r>
          </w:p>
          <w:p w14:paraId="3483F12E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44C83EF6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Id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}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Unique Id or Primary Key</w:t>
            </w:r>
          </w:p>
          <w:p w14:paraId="5124479F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7DC79F2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Drawing.Im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Image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}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603F3B4A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Name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74D261D1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boo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tatus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}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u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45FF8A42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767DF37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</w:p>
          <w:p w14:paraId="66EB27A1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665C45FE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  <w:p w14:paraId="2FC22E51" w14:textId="4777A388" w:rsidR="0088186A" w:rsidRDefault="0088186A" w:rsidP="0088186A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53C96488" w14:textId="3026692D" w:rsidR="0088186A" w:rsidRDefault="0088186A" w:rsidP="0088186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  <w:r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  <w:t>BOOK BORROWED</w:t>
            </w:r>
          </w:p>
          <w:p w14:paraId="4C9DA1B0" w14:textId="56687323" w:rsidR="0088186A" w:rsidRDefault="0088186A" w:rsidP="0088186A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4D3AE5A2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;</w:t>
            </w:r>
          </w:p>
          <w:p w14:paraId="67884F37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Collections.Generic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7353E93D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Linq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7527B774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0FB5C55F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hreading.Task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4B617419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Runtime.Serialization.Formatters.Bina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74AFD1D3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IO;</w:t>
            </w:r>
          </w:p>
          <w:p w14:paraId="18117754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y_System.Data_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711B85BD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7E694A7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System.Data_Model</w:t>
            </w:r>
            <w:proofErr w:type="spellEnd"/>
          </w:p>
          <w:p w14:paraId="73E1A135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31F26697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[Serializable]</w:t>
            </w:r>
          </w:p>
          <w:p w14:paraId="3B567DE8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lastRenderedPageBreak/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Book_Borrowe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CRU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&lt;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Borrow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&gt;</w:t>
            </w:r>
          </w:p>
          <w:p w14:paraId="0028F8F7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3EE3BA60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Id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}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Unique Id or Primary Key</w:t>
            </w:r>
          </w:p>
          <w:p w14:paraId="4171D9E1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udent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47C06F45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User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}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Kung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ino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gumamit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ng system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gpahiram</w:t>
            </w:r>
            <w:proofErr w:type="spellEnd"/>
          </w:p>
          <w:p w14:paraId="3C797E70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           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Para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malama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ri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kung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ino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ang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gpahiram</w:t>
            </w:r>
            <w:proofErr w:type="spellEnd"/>
          </w:p>
          <w:p w14:paraId="1BF45665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07A33404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Date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1B0F3055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ateRetur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30BDED2B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Remarks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}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To know if there is a damage in the book</w:t>
            </w:r>
          </w:p>
          <w:p w14:paraId="01405E9F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1D7A9EA1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  <w:p w14:paraId="0015EBC5" w14:textId="39838A39" w:rsidR="0088186A" w:rsidRDefault="0088186A" w:rsidP="0088186A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065A8547" w14:textId="59B79CBA" w:rsidR="0088186A" w:rsidRDefault="0088186A" w:rsidP="0088186A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740484A7" w14:textId="55AF190E" w:rsidR="0088186A" w:rsidRDefault="0088186A" w:rsidP="0088186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  <w:r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  <w:t>BOOK CATEGORY.CS</w:t>
            </w:r>
          </w:p>
          <w:p w14:paraId="39612380" w14:textId="04B2973C" w:rsidR="0088186A" w:rsidRDefault="0088186A" w:rsidP="0088186A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4B0AD58B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;</w:t>
            </w:r>
          </w:p>
          <w:p w14:paraId="79AF0092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Collections.Generic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49B5E164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Linq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61949903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1CBEE035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hreading.Task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61AC1C1B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Runtime.Serialization.Formatters.Bina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22BF2342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IO;</w:t>
            </w:r>
          </w:p>
          <w:p w14:paraId="19B86096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y_System.Data_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515E2A84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491E37F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System.Data_Model</w:t>
            </w:r>
            <w:proofErr w:type="spellEnd"/>
          </w:p>
          <w:p w14:paraId="0BD134F0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73E89EB2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[Serializable]</w:t>
            </w:r>
          </w:p>
          <w:p w14:paraId="3E1D05C1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Book_Category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CRU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&lt;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Catego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&gt;</w:t>
            </w:r>
          </w:p>
          <w:p w14:paraId="7A7296F3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1915E051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Id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}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Unique Id or Primary Key</w:t>
            </w:r>
          </w:p>
          <w:p w14:paraId="774B3699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Name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1B7A8E1C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Description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47AA8BD5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74C3450A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  <w:p w14:paraId="52608A8C" w14:textId="36A42E18" w:rsidR="0088186A" w:rsidRDefault="0088186A" w:rsidP="0088186A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53892868" w14:textId="53E118A9" w:rsidR="0088186A" w:rsidRDefault="0088186A" w:rsidP="0088186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  <w:r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  <w:t>BOOK.CS</w:t>
            </w:r>
          </w:p>
          <w:p w14:paraId="7D7BF7BD" w14:textId="77777777" w:rsidR="0088186A" w:rsidRDefault="0088186A" w:rsidP="0088186A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497255FB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;</w:t>
            </w:r>
          </w:p>
          <w:p w14:paraId="425954A7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Collections.Generic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781155AB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Linq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4C107A81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2F388A98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hreading.Task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2729B9FE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Runtime.Serialization.Formatters.Bina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06D117C6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IO;</w:t>
            </w:r>
          </w:p>
          <w:p w14:paraId="1E89B9E2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y_System.Data_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24ACDA5C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641CB4C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System.Data_Model</w:t>
            </w:r>
            <w:proofErr w:type="spellEnd"/>
          </w:p>
          <w:p w14:paraId="7520EE36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0B5F7206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[Serializable]</w:t>
            </w:r>
          </w:p>
          <w:p w14:paraId="67A612F0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Book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CRU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&lt;Book&gt;</w:t>
            </w:r>
          </w:p>
          <w:p w14:paraId="69317B52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2A54D57A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Id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}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Unique Id or Primary Key</w:t>
            </w:r>
          </w:p>
          <w:p w14:paraId="138E7740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Title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5B818221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uthor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126A0874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atePublish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08D3032A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Description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222D1E81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ategory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37F7EFD7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boo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tatus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3DB8CEB1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75DE2FFE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  <w:p w14:paraId="087B9253" w14:textId="07A91FEC" w:rsidR="007E6AA6" w:rsidRDefault="007E6AA6" w:rsidP="0088186A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7E3A42D3" w14:textId="1C228B4C" w:rsidR="007E6AA6" w:rsidRDefault="007E6AA6" w:rsidP="0088186A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744692C9" w14:textId="527A215B" w:rsidR="007E6AA6" w:rsidRDefault="007E6AA6" w:rsidP="0088186A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325E6F1C" w14:textId="6BD950D9" w:rsidR="007E6AA6" w:rsidRDefault="007E6AA6" w:rsidP="0088186A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0AFF8035" w14:textId="06E62FF9" w:rsidR="007E6AA6" w:rsidRDefault="007E6AA6" w:rsidP="0088186A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47CB1835" w14:textId="4109D71C" w:rsidR="007E6AA6" w:rsidRDefault="007E6AA6" w:rsidP="007E6AA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  <w:r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  <w:t>POSITION.CS</w:t>
            </w:r>
          </w:p>
          <w:p w14:paraId="318E237E" w14:textId="12270048" w:rsidR="007E6AA6" w:rsidRDefault="007E6AA6" w:rsidP="007E6AA6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4EA25452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;</w:t>
            </w:r>
          </w:p>
          <w:p w14:paraId="4489AB00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Collections.Generic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7071F756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Linq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5F2AA45D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01F06306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hreading.Task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7E138B7B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Runtime.Serialization.Formatters.Bina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4EDAF7A1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IO;</w:t>
            </w:r>
          </w:p>
          <w:p w14:paraId="415AB554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y_System.Data_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4FEB2930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B97EFD5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ED8663D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ED72447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System.Data_Model</w:t>
            </w:r>
            <w:proofErr w:type="spellEnd"/>
          </w:p>
          <w:p w14:paraId="0E9783C6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lastRenderedPageBreak/>
              <w:t>{</w:t>
            </w:r>
          </w:p>
          <w:p w14:paraId="65A6FD72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[Serializable]</w:t>
            </w:r>
          </w:p>
          <w:p w14:paraId="5255F94C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Positio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CRU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&lt;Position&gt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Position of User</w:t>
            </w:r>
          </w:p>
          <w:p w14:paraId="4749AE41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70AEBEB0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Id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}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Unique Id or Primary Key</w:t>
            </w:r>
          </w:p>
          <w:p w14:paraId="7AD66649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Name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0E1F0492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Description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56FF06DE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10B74479" w14:textId="77777777" w:rsidR="00604C06" w:rsidRDefault="00604C06" w:rsidP="00604C0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  <w:p w14:paraId="7D428E43" w14:textId="16623BE5" w:rsidR="007E6AA6" w:rsidRDefault="007E6AA6" w:rsidP="007E6AA6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51A08187" w14:textId="159600DF" w:rsidR="007E6AA6" w:rsidRDefault="007E6AA6" w:rsidP="007E6AA6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36AC22E9" w14:textId="06A24615" w:rsidR="007E6AA6" w:rsidRPr="007E6AA6" w:rsidRDefault="007E6AA6" w:rsidP="007E6AA6">
            <w:pPr>
              <w:autoSpaceDE w:val="0"/>
              <w:autoSpaceDN w:val="0"/>
              <w:adjustRightInd w:val="0"/>
              <w:jc w:val="center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green"/>
              </w:rPr>
            </w:pPr>
            <w:r w:rsidRPr="007E6AA6"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green"/>
              </w:rPr>
              <w:t>FORMS</w:t>
            </w:r>
          </w:p>
          <w:p w14:paraId="6BD798FD" w14:textId="0AED667D" w:rsidR="00396E61" w:rsidRPr="007E6AA6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50817B50" w14:textId="78806E26" w:rsidR="007E6AA6" w:rsidRDefault="007E6AA6" w:rsidP="007E6AA6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  <w:r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  <w:t>ADD EDIT AUTHOR.CS</w:t>
            </w:r>
          </w:p>
          <w:p w14:paraId="196C8D29" w14:textId="20FF5908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4BEFE5A3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;</w:t>
            </w:r>
          </w:p>
          <w:p w14:paraId="4D498ADC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Collections.Generic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1961024D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Component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39A1F86C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Data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15C426C5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Drawin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21101DBF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Linq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0251FB7C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1E298862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hreading.Task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3A61E442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Windows.Form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587E7B7C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System.Data_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07543724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4D4138E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y_System.Forms</w:t>
            </w:r>
            <w:proofErr w:type="spellEnd"/>
          </w:p>
          <w:p w14:paraId="16FF0043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4FB9BD5E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artia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AddEditAutho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: Form</w:t>
            </w:r>
          </w:p>
          <w:p w14:paraId="23A28D60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2E1667A1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AddEditAutho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Author author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2C925778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0532511E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nitializeComponen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765E9A0D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hi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autho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author;</w:t>
            </w:r>
          </w:p>
          <w:p w14:paraId="2648E0BB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author !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54E23116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splaySelectedObjec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0481F9F4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95EBAC5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122FC2BA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D4E2506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Author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utho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49EF2DA6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7B7044E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New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</w:t>
            </w:r>
          </w:p>
          <w:p w14:paraId="432D1DB8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34D9FF93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A2E7B2D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y</w:t>
            </w:r>
          </w:p>
          <w:p w14:paraId="54383FD8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0CF61AC9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x =&gt; ___ (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Ano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property ang gusto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kuni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-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edi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Id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User)</w:t>
            </w:r>
          </w:p>
          <w:p w14:paraId="586E5846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uthor.Lists.Max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x =&gt;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x.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) + 1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 +1 means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everytime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magkecreate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ng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bago</w:t>
            </w:r>
            <w:proofErr w:type="spellEnd"/>
          </w:p>
          <w:p w14:paraId="1C3D6BAB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7B584AB8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atch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0; }</w:t>
            </w:r>
          </w:p>
          <w:p w14:paraId="05377F9D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3D276CCC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C85A1E1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splaySelectedObjec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Kapa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Mag EEDIT,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tatawagi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ito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----&gt;</w:t>
            </w:r>
          </w:p>
          <w:p w14:paraId="1DA0116D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20C95086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Name.DataBindings.Ad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Tex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author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Nam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6622FAEC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About.DataBindings.Ad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Tex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author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Abou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67010C32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E3DB98D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1041278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64453A91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EE4B6A0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tnCancel_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373EEBD2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03E9AD03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hi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DialogResul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Canc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369EF7C6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0B943CCD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0ED3E18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Clear() </w:t>
            </w:r>
          </w:p>
          <w:p w14:paraId="3873EC58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523ECCB3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Name.Clea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4E3FDBF9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About.Clea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02E6BD59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8FAA34C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72577BA4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12F3C0A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tnOk_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2C1F100B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3EB7499E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author =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18900127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6788E4F8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Author a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Author()</w:t>
            </w:r>
          </w:p>
          <w:p w14:paraId="09C4F9F4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{</w:t>
            </w:r>
          </w:p>
          <w:p w14:paraId="64B5C2C8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Id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New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,</w:t>
            </w:r>
          </w:p>
          <w:p w14:paraId="2BFE54E4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lastRenderedPageBreak/>
              <w:t xml:space="preserve">                    Name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Name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570B6753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About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About.Text</w:t>
            </w:r>
            <w:proofErr w:type="spellEnd"/>
          </w:p>
          <w:p w14:paraId="6B87B357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FF808CA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};</w:t>
            </w:r>
          </w:p>
          <w:p w14:paraId="797614B5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uthor.Ad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a))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 Add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list</w:t>
            </w:r>
          </w:p>
          <w:p w14:paraId="4205501A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{</w:t>
            </w:r>
          </w:p>
          <w:p w14:paraId="60DEC218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Clear(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Para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mawal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lama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loob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ng form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kapa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nag add</w:t>
            </w:r>
          </w:p>
          <w:p w14:paraId="5CC90BF4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27DC656F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}</w:t>
            </w:r>
          </w:p>
          <w:p w14:paraId="4D2C2C57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</w:t>
            </w:r>
          </w:p>
          <w:p w14:paraId="32ADD75A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522B780D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else</w:t>
            </w:r>
          </w:p>
          <w:p w14:paraId="68A97B30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48E7D2ED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uthor.Updat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author))</w:t>
            </w:r>
          </w:p>
          <w:p w14:paraId="0093BCEC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{</w:t>
            </w:r>
          </w:p>
          <w:p w14:paraId="3EC34FA6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Clear(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Para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mawal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lama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loob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ng form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kapa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nag add</w:t>
            </w:r>
          </w:p>
          <w:p w14:paraId="65D369B2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7A8AC786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}</w:t>
            </w:r>
          </w:p>
          <w:p w14:paraId="3915552B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02712545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49AF88F4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6E25DE05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DC34D71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  <w:p w14:paraId="7F07500F" w14:textId="66BF3CA4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518649FA" w14:textId="27D0D2F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34B9BE03" w14:textId="1AC609B5" w:rsidR="00B85C9C" w:rsidRDefault="007E6AA6" w:rsidP="00B85C9C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  <w:r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  <w:t>ADD EDIT STUDENT.CS</w:t>
            </w:r>
          </w:p>
          <w:p w14:paraId="33F34F67" w14:textId="7914537A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3A84ABF2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;</w:t>
            </w:r>
          </w:p>
          <w:p w14:paraId="0EC53138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Collections.Generic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3DFDDDB4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Component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4F2F0A3F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Data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5AA8F424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Drawin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1EAB0071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Linq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213CB017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303C2F4F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hreading.Task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0FEFB215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Windows.Form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798F94EF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System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145195B4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System.Data_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18E8DE0E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89B7363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y_System.Forms</w:t>
            </w:r>
            <w:proofErr w:type="spellEnd"/>
          </w:p>
          <w:p w14:paraId="3EA66E90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11EC5CBD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artia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AddEditStuden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: Form</w:t>
            </w:r>
          </w:p>
          <w:p w14:paraId="33AE6AA5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453E0752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AddEditStuden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Student student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77ABA449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0ECA7A03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nitializeComponen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08B77160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hi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studen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student;</w:t>
            </w:r>
          </w:p>
          <w:p w14:paraId="008530C4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student !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10AC8E39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splaySelectedObjec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46D8CAF8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05EF5C29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AAF3469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tudent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uden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3E7A7DBB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C3643C0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New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</w:t>
            </w:r>
          </w:p>
          <w:p w14:paraId="48D20E44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3D7A27BC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25339C1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y</w:t>
            </w:r>
          </w:p>
          <w:p w14:paraId="1DDB6E84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062B89C9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                            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x =&gt; ___ (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Ano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property ang gusto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kuni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-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edi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Id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User)</w:t>
            </w:r>
          </w:p>
          <w:p w14:paraId="4F51909A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udent.Lists.Max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x =&gt;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x.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) + 1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 +1 means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everytime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magkecreate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ng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bago</w:t>
            </w:r>
            <w:proofErr w:type="spellEnd"/>
          </w:p>
          <w:p w14:paraId="072540B6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3B3034A6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atch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0; }</w:t>
            </w:r>
          </w:p>
          <w:p w14:paraId="4360966D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6B77B06E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9B86E2F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splaySelectedObjec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Kapa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Mag EEDIT,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tatawagi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ito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----&gt;</w:t>
            </w:r>
          </w:p>
          <w:p w14:paraId="6367F596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264566A4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pictureBox1.Image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udent.Im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4F7F71AD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Name.DataBindings.Ad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Tex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student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Nam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6738DA5A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Active.DataBindings.Ad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Checked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student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Statu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0B1DAD1A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C868255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1F42C016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ECFD139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Clear()</w:t>
            </w:r>
          </w:p>
          <w:p w14:paraId="659A719D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7105822D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Name.Clea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7B5FF8FF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2BE04A32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68B27DF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tnOk_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33856955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lastRenderedPageBreak/>
              <w:t xml:space="preserve">        {</w:t>
            </w:r>
          </w:p>
          <w:p w14:paraId="2026BB1F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student =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08E5548E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60E97937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Student a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tudent()</w:t>
            </w:r>
          </w:p>
          <w:p w14:paraId="77DC2492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{</w:t>
            </w:r>
          </w:p>
          <w:p w14:paraId="5373DCF7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Id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New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,</w:t>
            </w:r>
          </w:p>
          <w:p w14:paraId="1EF0C72D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Name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Name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1615BBDA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Status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Active.Check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5AD45E01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Image = pictureBox1.Image</w:t>
            </w:r>
          </w:p>
          <w:p w14:paraId="202734F7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B27B116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};</w:t>
            </w:r>
          </w:p>
          <w:p w14:paraId="5CC16C29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udent.Ad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a))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 Add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list</w:t>
            </w:r>
          </w:p>
          <w:p w14:paraId="035F5291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{</w:t>
            </w:r>
          </w:p>
          <w:p w14:paraId="7AEF26D7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Clear(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Para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mawal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lama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loob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ng form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kapa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nag add</w:t>
            </w:r>
          </w:p>
          <w:p w14:paraId="43B1FFB7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1EABE1D4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}</w:t>
            </w:r>
          </w:p>
          <w:p w14:paraId="43034D65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0BCEB30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1A9785ED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else</w:t>
            </w:r>
          </w:p>
          <w:p w14:paraId="41F9A7BE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21A50B47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udent.Im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pictureBox1.Image;</w:t>
            </w:r>
          </w:p>
          <w:p w14:paraId="53AE61CF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3EB12D2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udent.Updat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student))</w:t>
            </w:r>
          </w:p>
          <w:p w14:paraId="4C3DED36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{</w:t>
            </w:r>
          </w:p>
          <w:p w14:paraId="7EC2122C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Clear(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Para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mawal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lama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loob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ng form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kapa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nag add</w:t>
            </w:r>
          </w:p>
          <w:p w14:paraId="76400EDA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1286BE8E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}</w:t>
            </w:r>
          </w:p>
          <w:p w14:paraId="5648FCB7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4913DBFC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19EB34C8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F549526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tnCancel_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1AEAD15C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3D6E8852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hi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DialogResul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Canc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547079B8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79FA7011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7AA2F6B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pictureBox1_DoubleClick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76E9DD6E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04E0C2B2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Utilities.BrowseIm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pictureBox1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User to Open Dialog Box</w:t>
            </w:r>
          </w:p>
          <w:p w14:paraId="3D99D259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51277633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71EE6282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  <w:p w14:paraId="17318435" w14:textId="6B6D6F43" w:rsidR="00B85C9C" w:rsidRDefault="00B85C9C" w:rsidP="00B85C9C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  <w:r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  <w:t>ADD EDIT USER.CS</w:t>
            </w:r>
          </w:p>
          <w:p w14:paraId="605259A5" w14:textId="254555B2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76E07C6B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;</w:t>
            </w:r>
          </w:p>
          <w:p w14:paraId="1D120797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Collections.Generic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57B9E2ED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Component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11438B59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Data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6745825D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Drawin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70A709FE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Linq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533737CE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0864AE49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hreading.Task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197ECED5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Windows.Form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30D19094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System.Data_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72A45761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5B9075F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System.Forms</w:t>
            </w:r>
            <w:proofErr w:type="spellEnd"/>
          </w:p>
          <w:p w14:paraId="465C86FA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66B2F8E3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artia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AddEditUs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: Form</w:t>
            </w:r>
          </w:p>
          <w:p w14:paraId="7B031505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404A6AFC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AddEditUs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User user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01F71D4B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002B6E43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</w:t>
            </w:r>
          </w:p>
          <w:p w14:paraId="1D31B3AC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nitializeComponen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16C681DB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User = user;</w:t>
            </w:r>
          </w:p>
          <w:p w14:paraId="587076DD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user !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6D8CE0FC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splaySelectedObjec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50A0288B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2B404639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User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Us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5BD2B77F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tnOk_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3DD66538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64F5E644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88F9F23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mparePasswor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)</w:t>
            </w:r>
          </w:p>
          <w:p w14:paraId="48D8D2C9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411B5764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Dito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magdadagda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ng info</w:t>
            </w:r>
          </w:p>
          <w:p w14:paraId="50F46028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User =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4A19CDA6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{</w:t>
            </w:r>
          </w:p>
          <w:p w14:paraId="5AF34174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122EB6A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User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use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User()</w:t>
            </w:r>
          </w:p>
          <w:p w14:paraId="73AE070A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{</w:t>
            </w:r>
          </w:p>
          <w:p w14:paraId="7650FA0C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    Id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New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,</w:t>
            </w:r>
          </w:p>
          <w:p w14:paraId="1B95A276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    Name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Name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56864555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lastRenderedPageBreak/>
              <w:t xml:space="preserve">                        Username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Username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781EBE1E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    Password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Password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4E7088D9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Position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Position.SelectedIndex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Selected Index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iy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dahil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may choices,</w:t>
            </w:r>
          </w:p>
          <w:p w14:paraId="4E3EC1BA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    Status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Active.Check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Boolean</w:t>
            </w:r>
          </w:p>
          <w:p w14:paraId="589ACEB1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    Image = pictureBox1.Image</w:t>
            </w:r>
          </w:p>
          <w:p w14:paraId="45F83923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};</w:t>
            </w:r>
          </w:p>
          <w:p w14:paraId="5EB4CF93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98C2EC4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User.Ad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user))</w:t>
            </w:r>
          </w:p>
          <w:p w14:paraId="71EAF269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5D62A4D9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}</w:t>
            </w:r>
          </w:p>
          <w:p w14:paraId="2C5AF8AB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else</w:t>
            </w:r>
          </w:p>
          <w:p w14:paraId="390277D0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{</w:t>
            </w:r>
          </w:p>
          <w:p w14:paraId="2EBB292D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User.Im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pictureBox1.Image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Para mag update ren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Image, the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inet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ri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Iamge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property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i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User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lama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ng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PictureBox</w:t>
            </w:r>
            <w:proofErr w:type="spellEnd"/>
          </w:p>
          <w:p w14:paraId="5D27692E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User.Updat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User)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 Mag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uupdate</w:t>
            </w:r>
            <w:proofErr w:type="spellEnd"/>
          </w:p>
          <w:p w14:paraId="4BFAEEA4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 Pag nag OK mag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coclose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iya</w:t>
            </w:r>
            <w:proofErr w:type="spellEnd"/>
          </w:p>
          <w:p w14:paraId="74A1D6C0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}</w:t>
            </w:r>
          </w:p>
          <w:p w14:paraId="7FB88765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652F3370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5ED5325E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3FA2275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tnCancel_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1E08A1F8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4C3A7B2A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hi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DialogResul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Canc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Automatic close</w:t>
            </w:r>
          </w:p>
          <w:p w14:paraId="7A93CC73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131761F3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31558A9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New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</w:t>
            </w:r>
          </w:p>
          <w:p w14:paraId="64F6F368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  </w:t>
            </w:r>
          </w:p>
          <w:p w14:paraId="70E4B678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y</w:t>
            </w:r>
          </w:p>
          <w:p w14:paraId="11391AB3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56C1F74E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x =&gt; ___ (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Ano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property ang gusto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kuni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-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edi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Id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User)</w:t>
            </w:r>
          </w:p>
          <w:p w14:paraId="6A39409A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User.Lists.Max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x =&gt;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x.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) + 1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 +1 means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everytime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magkecreate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ng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bago</w:t>
            </w:r>
            <w:proofErr w:type="spellEnd"/>
          </w:p>
          <w:p w14:paraId="317048E9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3BA9DAE0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atch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0; }</w:t>
            </w:r>
          </w:p>
          <w:p w14:paraId="7E3EA11B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43B791ED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4661A85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C144FF7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24C5CB9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68DDC34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splaySelectedObjec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Kapa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Mag EEDIT,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tatawagi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ito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----&gt;</w:t>
            </w:r>
          </w:p>
          <w:p w14:paraId="4B459D2B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48AB6924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2ED60D8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pictureBox1.Image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User.Im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17A92559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Name.DataBindings.Ad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Tex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User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Nam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4F0A89F1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Username.DataBindings.Ad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Tex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User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Usernam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625ACEBF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Password.DataBindings.Ad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Tex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User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Password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50BA5A50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Position.DataBindings.Ad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SelectedValue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User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ositionId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1827A29B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Position.SelectedIndex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User.Position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Ginagamit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para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hindi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default ang nag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aapper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mismo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pinili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talag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like if Librarian 1,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dapat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ayu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ang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lalabas</w:t>
            </w:r>
            <w:proofErr w:type="spellEnd"/>
          </w:p>
          <w:p w14:paraId="4395CB3B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Active.DataBindings.Ad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Checked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User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Statu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64A275BE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478BD5A9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A9093DA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boo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mparePasswor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For password</w:t>
            </w:r>
          </w:p>
          <w:p w14:paraId="7784FBC4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43BB8BC8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Password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RetypePassword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0CEE61FC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u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3031AA5C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fals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7C614C88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3BC1F7B1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B480590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pictureBox1_DoubleClick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350A2AFF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62204FA0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Utilities.BrowseIm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pictureBox1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User to Open Dialog Box</w:t>
            </w:r>
          </w:p>
          <w:p w14:paraId="0C9BA8E9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4AABA8D1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36784047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  <w:p w14:paraId="6FF55EF5" w14:textId="026B34CA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65D4C807" w14:textId="2F0A998D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44B17B02" w14:textId="7CEDD58D" w:rsidR="00B85C9C" w:rsidRDefault="00B85C9C" w:rsidP="00B85C9C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  <w:r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  <w:t xml:space="preserve">LIST </w:t>
            </w:r>
            <w:r w:rsidR="004F49DF"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  <w:t>FORM</w:t>
            </w:r>
            <w:r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  <w:t>.CS</w:t>
            </w:r>
          </w:p>
          <w:p w14:paraId="4B266A26" w14:textId="77777777" w:rsidR="004F49DF" w:rsidRDefault="004F49DF" w:rsidP="004F49DF">
            <w:pPr>
              <w:pStyle w:val="ListParagraph"/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69D5F0F6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;</w:t>
            </w:r>
          </w:p>
          <w:p w14:paraId="4F8A101E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Collections.Generic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7E99274F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Component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54860ECA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Data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35F2366C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Drawin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281E9B50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Linq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393909E1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5C3CD0F5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hreading.Task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24292724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System.Data_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59CF4547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Windows.Form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7FA18D48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3B5F0D9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System.Forms</w:t>
            </w:r>
            <w:proofErr w:type="spellEnd"/>
          </w:p>
          <w:p w14:paraId="25E5B20A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77EBF130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artia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ListForm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: Form</w:t>
            </w:r>
          </w:p>
          <w:p w14:paraId="3190AA30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15DDAEB5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ListForm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</w:t>
            </w:r>
          </w:p>
          <w:p w14:paraId="7484233A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0C48613C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nitializeComponen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4FC6E355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</w:p>
          <w:p w14:paraId="1C0C17FC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1700EBCD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962D55E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</w:p>
          <w:p w14:paraId="7FA02BF8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3EC3CB78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  <w:p w14:paraId="78619687" w14:textId="77777777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0DBF5268" w14:textId="7DA48CE0" w:rsid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2CBD5F7E" w14:textId="77777777" w:rsidR="004F49DF" w:rsidRPr="004F49DF" w:rsidRDefault="004F49DF" w:rsidP="004F49D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04C48856" w14:textId="0D41954E" w:rsidR="004F49DF" w:rsidRDefault="00084402" w:rsidP="004F49DF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  <w:r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  <w:t>BOOK</w:t>
            </w:r>
            <w:r w:rsidR="004F49DF"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  <w:t>.CS</w:t>
            </w:r>
          </w:p>
          <w:p w14:paraId="2809771A" w14:textId="14E4A44C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1C0DA5A1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;</w:t>
            </w:r>
          </w:p>
          <w:p w14:paraId="5297D526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Collections.Generic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25D8ED78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Component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0E1AE632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Data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38FDB839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Data.SqlClien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7891350D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Drawin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75AD2576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Linq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0E8315E2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55EB35E0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hreading.Task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3B7EA3BF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Windows.Form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045CBA45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System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7462A169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System.Data_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06D729C4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769F7FB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y_System.Forms</w:t>
            </w:r>
            <w:proofErr w:type="spellEnd"/>
          </w:p>
          <w:p w14:paraId="075B1F5F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4DCF220E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artia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AddEditBo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: Form</w:t>
            </w:r>
          </w:p>
          <w:p w14:paraId="1E5A42D0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07C1E33B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AddEditBo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Book book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343714B8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402298DB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nitializeComponen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0A4EE460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hi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Bo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book;</w:t>
            </w:r>
          </w:p>
          <w:p w14:paraId="0F9BF00C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book !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6C54C689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splaySelectedObjec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0B516F3B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4E24EED8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9EBA816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Book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609C491A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</w:t>
            </w:r>
          </w:p>
          <w:p w14:paraId="66AD670D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5573A30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New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</w:t>
            </w:r>
          </w:p>
          <w:p w14:paraId="1E5FFC76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6364F71C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368C883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y</w:t>
            </w:r>
          </w:p>
          <w:p w14:paraId="55E10D2D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35C34B0B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x =&gt; ___ (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Ano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property ang gusto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kuni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-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edi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Id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User)</w:t>
            </w:r>
          </w:p>
          <w:p w14:paraId="2022BAB7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.Lists.Max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x =&gt;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x.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) + 1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 +1 means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everytime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magkecreate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ng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bago</w:t>
            </w:r>
            <w:proofErr w:type="spellEnd"/>
          </w:p>
          <w:p w14:paraId="6F61D086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1689A0EA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atch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0; }</w:t>
            </w:r>
          </w:p>
          <w:p w14:paraId="38EEEAC7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40B1AFDB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BB43D0C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splaySelectedObjec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Kapa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Mag EEDIT,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tatawagi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ito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----&gt;</w:t>
            </w:r>
          </w:p>
          <w:p w14:paraId="4C96E30E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539166ED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</w:p>
          <w:p w14:paraId="0C267FF2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Title.DataBindings.Ad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Tex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Book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Titl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);      </w:t>
            </w:r>
          </w:p>
          <w:p w14:paraId="3C072554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AuthorId.DataBindings.Ad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Tex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Book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AuthorId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792FED1D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CategoryId.DataBindings.Ad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Tex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Book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ategoryId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3EA87D6D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DatePublished.DataBindings.Ad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Tex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Book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DatePublished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60E09D3B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Description.DataBindings.Ad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Tex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Book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Description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);         </w:t>
            </w:r>
          </w:p>
          <w:p w14:paraId="23FCCA16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Active.DataBindings.Ad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Checked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Book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Statu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33E165D1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90BC2C3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033BA9C1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2EC0EB5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Clear()</w:t>
            </w:r>
          </w:p>
          <w:p w14:paraId="54FCF512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075290AE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Title.Clea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05850E39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Description.Clea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5C7F5E39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</w:t>
            </w:r>
          </w:p>
          <w:p w14:paraId="1D4E8F6B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69E0C61F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F1D93B0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CB7AD83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tnOk_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0D886E0F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lastRenderedPageBreak/>
              <w:t xml:space="preserve">        {</w:t>
            </w:r>
          </w:p>
          <w:p w14:paraId="45F2E567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Book =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125783DA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4269F718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63936B2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Book a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Book()</w:t>
            </w:r>
          </w:p>
          <w:p w14:paraId="0BF448D9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{</w:t>
            </w:r>
          </w:p>
          <w:p w14:paraId="359B5BD0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Id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New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,</w:t>
            </w:r>
          </w:p>
          <w:p w14:paraId="241E1022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uthor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AuthorId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305DAC76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atePublish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DatePublished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14AE08FB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Title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Title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      </w:t>
            </w:r>
          </w:p>
          <w:p w14:paraId="739B3E0D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ategory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CategoryId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25A873C2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Description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Description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4A6D96D8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Status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bActive.Checked</w:t>
            </w:r>
            <w:proofErr w:type="spellEnd"/>
          </w:p>
          <w:p w14:paraId="6940AD3D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142F604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</w:p>
          <w:p w14:paraId="30E4F722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};</w:t>
            </w:r>
          </w:p>
          <w:p w14:paraId="5AE99A9B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.Ad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a))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 Add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list</w:t>
            </w:r>
          </w:p>
          <w:p w14:paraId="4EDD228B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{</w:t>
            </w:r>
          </w:p>
          <w:p w14:paraId="14832077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Clear(); </w:t>
            </w:r>
          </w:p>
          <w:p w14:paraId="05813346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4898C731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}</w:t>
            </w:r>
          </w:p>
          <w:p w14:paraId="281E7693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3B79BBA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25DDFC7F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else</w:t>
            </w:r>
          </w:p>
          <w:p w14:paraId="502C6A61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52F9E7B3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</w:t>
            </w:r>
          </w:p>
          <w:p w14:paraId="583A9D69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.Updat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Book))</w:t>
            </w:r>
          </w:p>
          <w:p w14:paraId="5BB5A7C0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{</w:t>
            </w:r>
          </w:p>
          <w:p w14:paraId="62F14C16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Clear(); </w:t>
            </w:r>
          </w:p>
          <w:p w14:paraId="5E00D1F0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6082DE3E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}</w:t>
            </w:r>
          </w:p>
          <w:p w14:paraId="1794EC9C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4745C85B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5B2420ED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4100415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tnCancel_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45796741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5D7B0958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hi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DialogResul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Canc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Automatic close</w:t>
            </w:r>
          </w:p>
          <w:p w14:paraId="542261EA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46132BE5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6887BA85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  <w:p w14:paraId="227FA58B" w14:textId="15FE863D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6070833D" w14:textId="77777777" w:rsidR="00084402" w:rsidRP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0D07F166" w14:textId="308D93C9" w:rsidR="004F49DF" w:rsidRDefault="00084402" w:rsidP="00B85C9C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  <w:r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  <w:t>BOOK BORROWED. CS</w:t>
            </w:r>
          </w:p>
          <w:p w14:paraId="426B51D9" w14:textId="1B55C7D9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3CD1101E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;</w:t>
            </w:r>
          </w:p>
          <w:p w14:paraId="3B64339A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Collections.Generic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0E1C7995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Component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75710C69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Data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0CF61CB2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Data.SqlClien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58B79894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Drawin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16653D49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Linq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44ECD2FD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4C6719F6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hreading.Task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2A5BDB58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Windows.Form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20FA84CE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System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45C59167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System.Data_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4767E998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8794980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y_System.Forms</w:t>
            </w:r>
            <w:proofErr w:type="spellEnd"/>
          </w:p>
          <w:p w14:paraId="6005B92C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569DA89F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artia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AddEditBookBorrow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: Form</w:t>
            </w:r>
          </w:p>
          <w:p w14:paraId="795ABB38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28CD3CEB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AddEditBookBorrow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Borrow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Borrow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64A6DAA9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701F76AF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nitializeComponen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021909FE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hi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BookBorrow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Borrow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15A116D7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Borrow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!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5FF5E71C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splaySelectedObjec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77B00612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36E5C5C5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7E0D954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Borrow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Borrow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77FE3F48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FCEB034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New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</w:t>
            </w:r>
          </w:p>
          <w:p w14:paraId="674AAF41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37322DE6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B17AFDE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y</w:t>
            </w:r>
          </w:p>
          <w:p w14:paraId="76C28CEB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20A51932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x =&gt; ___ (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Ano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property ang gusto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kuni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-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edi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Id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User)</w:t>
            </w:r>
          </w:p>
          <w:p w14:paraId="78C45685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Borrowed.Lists.Max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x =&gt;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x.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) + 1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 +1 means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everytime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magkecreate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ng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bago</w:t>
            </w:r>
            <w:proofErr w:type="spellEnd"/>
          </w:p>
          <w:p w14:paraId="1F3837D6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4AC2C89C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lastRenderedPageBreak/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atch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0; }</w:t>
            </w:r>
          </w:p>
          <w:p w14:paraId="2D96E788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113D249A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1B1D367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splaySelectedObjec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Kapa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Mag EEDIT,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tatawagi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ito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----&gt;</w:t>
            </w:r>
          </w:p>
          <w:p w14:paraId="4E07FDBE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239E4E72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StudentId.DataBindings.Ad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Tex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Borrow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StudentId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0B343EE3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UserId.DataBindings.Ad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Tex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Borrow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UserId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6E5D4B46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BookId.DataBindings.Ad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Tex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Borrow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BookId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0C1DC135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Date.DataBindings.Ad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Tex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Borrow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Dat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6C89BCA2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DateReturn.DataBindings.Ad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Tex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Borrow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DateReturn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7B167D65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Remarks.DataBindings.Ad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Tex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Borrow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Remark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28D59749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5198E48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607433ED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4F8E7C8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tnOk_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3BE0D7F2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3BC93528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Borrow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31091BFE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4583BEA8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A3615A2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Borrow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a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Borrow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</w:t>
            </w:r>
          </w:p>
          <w:p w14:paraId="37E8E98E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{</w:t>
            </w:r>
          </w:p>
          <w:p w14:paraId="7D54B02B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Id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New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,</w:t>
            </w:r>
          </w:p>
          <w:p w14:paraId="34F75BAE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udent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StudentId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1084F802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User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UserId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582B1760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BookId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082CB5FD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Date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Date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364E64E8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ateRetur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DateReturn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7881E262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Remarks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Remarks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</w:t>
            </w:r>
          </w:p>
          <w:p w14:paraId="29D6BC18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};</w:t>
            </w:r>
          </w:p>
          <w:p w14:paraId="2DFAAD2D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F7803EA" w14:textId="77777777" w:rsidR="005E6680" w:rsidRDefault="00084402" w:rsidP="005E6680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 w:rsidR="005E6680"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 w:rsidR="005E668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 w:rsidR="005E6680"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Borrowed.Add</w:t>
            </w:r>
            <w:proofErr w:type="spellEnd"/>
            <w:r w:rsidR="005E6680">
              <w:rPr>
                <w:rFonts w:ascii="Cascadia Mono" w:hAnsi="Cascadia Mono" w:cs="Cascadia Mono"/>
                <w:color w:val="000000"/>
                <w:sz w:val="19"/>
                <w:szCs w:val="19"/>
              </w:rPr>
              <w:t>(a))</w:t>
            </w:r>
            <w:r w:rsidR="005E6680"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 Add </w:t>
            </w:r>
            <w:proofErr w:type="spellStart"/>
            <w:r w:rsidR="005E6680">
              <w:rPr>
                <w:rFonts w:ascii="Cascadia Mono" w:hAnsi="Cascadia Mono" w:cs="Cascadia Mono"/>
                <w:color w:val="008000"/>
                <w:sz w:val="19"/>
                <w:szCs w:val="19"/>
              </w:rPr>
              <w:t>na</w:t>
            </w:r>
            <w:proofErr w:type="spellEnd"/>
            <w:r w:rsidR="005E6680"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 w:rsidR="005E6680">
              <w:rPr>
                <w:rFonts w:ascii="Cascadia Mono" w:hAnsi="Cascadia Mono" w:cs="Cascadia Mono"/>
                <w:color w:val="008000"/>
                <w:sz w:val="19"/>
                <w:szCs w:val="19"/>
              </w:rPr>
              <w:t>sa</w:t>
            </w:r>
            <w:proofErr w:type="spellEnd"/>
            <w:r w:rsidR="005E6680"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list</w:t>
            </w:r>
          </w:p>
          <w:p w14:paraId="7A3AEB11" w14:textId="77777777" w:rsidR="005E6680" w:rsidRDefault="005E6680" w:rsidP="005E6680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{</w:t>
            </w:r>
          </w:p>
          <w:p w14:paraId="4158DAD2" w14:textId="77777777" w:rsidR="005E6680" w:rsidRDefault="005E6680" w:rsidP="005E6680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Clear(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Para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mawal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lama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loob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ng form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kapa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nag add</w:t>
            </w:r>
          </w:p>
          <w:p w14:paraId="08CF76A5" w14:textId="77777777" w:rsidR="005E6680" w:rsidRDefault="005E6680" w:rsidP="005E6680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67A6FD59" w14:textId="1A074EF1" w:rsidR="00084402" w:rsidRDefault="005E6680" w:rsidP="005E6680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}</w:t>
            </w:r>
            <w:r w:rsidR="00084402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0C523CD7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else</w:t>
            </w:r>
          </w:p>
          <w:p w14:paraId="49F4C119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4DA0B060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89B39FA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Borrowed.Updat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Borrow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)</w:t>
            </w:r>
          </w:p>
          <w:p w14:paraId="660C0342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{</w:t>
            </w:r>
          </w:p>
          <w:p w14:paraId="75E5FA34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Clear();</w:t>
            </w:r>
          </w:p>
          <w:p w14:paraId="12BC8711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6596597C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} </w:t>
            </w:r>
          </w:p>
          <w:p w14:paraId="53F3E0BB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4E015B58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251A3103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8D70518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Clear()</w:t>
            </w:r>
          </w:p>
          <w:p w14:paraId="6BEB7515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42F7A123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StudentId.Clea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30ED94F5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UserId.Clea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25783B4B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BookId.Clea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1087803E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Date.Clea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394F95C1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DateReturn.Clea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3D30CEAD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Remarks.Clea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14759A38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EAA01E0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5B16DCAB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71C7459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tnCancel_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39A84736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07C0A409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hi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DialogResul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Canc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Automatic close</w:t>
            </w:r>
          </w:p>
          <w:p w14:paraId="04619057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2DEB0D62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2D6D2FC9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  <w:p w14:paraId="44E09DD5" w14:textId="77777777" w:rsidR="00084402" w:rsidRP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7431ACE7" w14:textId="6F20CD51" w:rsidR="00084402" w:rsidRDefault="00084402" w:rsidP="00084402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  <w:r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  <w:t>BOOK CATEGORY. CS</w:t>
            </w:r>
          </w:p>
          <w:p w14:paraId="58718912" w14:textId="5E77C1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0F23528D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;</w:t>
            </w:r>
          </w:p>
          <w:p w14:paraId="59229E9F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Collections.Generic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202C2AD5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Component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5973E486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Data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4E12DCE5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Drawin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44B10C77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Linq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573811D0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1D103793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hreading.Task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1230C22B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Windows.Form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7395B533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System.Data_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51554D9A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08EF253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y_System.Forms</w:t>
            </w:r>
            <w:proofErr w:type="spellEnd"/>
          </w:p>
          <w:p w14:paraId="16F32AC7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09BCD8DB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artia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AddEditBookCatego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: Form</w:t>
            </w:r>
          </w:p>
          <w:p w14:paraId="2CD804C1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lastRenderedPageBreak/>
              <w:t xml:space="preserve">    {</w:t>
            </w:r>
          </w:p>
          <w:p w14:paraId="763B269E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AddEditBookCatego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Catego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Catego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564578AD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423379A9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nitializeComponen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4BCF290D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566BDB3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hi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Book_Catego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Catego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31885E09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Catego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!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578C4939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splaySelectedObjec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3BE1F443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6647F09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386A6E29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610F854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Catego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Catego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34139BC3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F4B5B3C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New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</w:t>
            </w:r>
          </w:p>
          <w:p w14:paraId="38F7ED01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1A4C21E6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5BD228F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y</w:t>
            </w:r>
          </w:p>
          <w:p w14:paraId="73E3B604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01CAB137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x =&gt; ___ (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Ano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property ang gusto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kuni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-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edi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Id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User)</w:t>
            </w:r>
          </w:p>
          <w:p w14:paraId="57FD44E6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Category.Lists.Max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x =&gt;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x.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) + 1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 +1 means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everytime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magkecreate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ng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bago</w:t>
            </w:r>
            <w:proofErr w:type="spellEnd"/>
          </w:p>
          <w:p w14:paraId="2A49150F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50B9A156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atch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0; }</w:t>
            </w:r>
          </w:p>
          <w:p w14:paraId="7C6F459E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53CEB562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C115B86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splaySelectedObjec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Kapa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Mag EEDIT,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tatawagi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ito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----&gt;</w:t>
            </w:r>
          </w:p>
          <w:p w14:paraId="00F1053E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3962BBAB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Name.DataBindings.Ad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Tex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Catego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Nam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1BC6660B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Description.DataBindings.Ad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Tex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Catego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Description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2545678C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2A23E7F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54489C4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41661951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4E60E99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Clear()</w:t>
            </w:r>
          </w:p>
          <w:p w14:paraId="08CAB2B7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6336D39F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Name.Clea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49615CFE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Description.Clea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37395B22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E69FF8B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337D4952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8728FC0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E01A51A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tnOk_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70277C95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35E34B6D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Catego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6BD172A1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5D27891E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Catego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a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Catego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</w:t>
            </w:r>
          </w:p>
          <w:p w14:paraId="50C41CD6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{</w:t>
            </w:r>
          </w:p>
          <w:p w14:paraId="0E932EE3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Id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New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,</w:t>
            </w:r>
          </w:p>
          <w:p w14:paraId="3F7A7895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Name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Name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5870B5DB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Description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Description.Text</w:t>
            </w:r>
            <w:proofErr w:type="spellEnd"/>
          </w:p>
          <w:p w14:paraId="76FD8891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76D2619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};</w:t>
            </w:r>
          </w:p>
          <w:p w14:paraId="315B7E00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Category.Ad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a))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 Add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list</w:t>
            </w:r>
          </w:p>
          <w:p w14:paraId="1DFD95A7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{</w:t>
            </w:r>
          </w:p>
          <w:p w14:paraId="2462DE5E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Clear(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Para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mawal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lama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loob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ng form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kapa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nag add</w:t>
            </w:r>
          </w:p>
          <w:p w14:paraId="7FF9868C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22ABB73A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}</w:t>
            </w:r>
          </w:p>
          <w:p w14:paraId="30A0E40B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75947C6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27233F3D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else</w:t>
            </w:r>
          </w:p>
          <w:p w14:paraId="0E3DC581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72CE9E22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Category.Updat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ook_Categor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)</w:t>
            </w:r>
          </w:p>
          <w:p w14:paraId="7B9567FF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{</w:t>
            </w:r>
          </w:p>
          <w:p w14:paraId="2DC3A656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Clear(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Para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mawal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lama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loob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ng form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kapa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nag add</w:t>
            </w:r>
          </w:p>
          <w:p w14:paraId="45D0FF18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7DD70AFD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}</w:t>
            </w:r>
          </w:p>
          <w:p w14:paraId="3DCD92DB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1287BAA5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7C1012AC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FA93C4F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tnCancel_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6A7B64DC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1AD934AD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hi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DialogResul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Canc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19C681C7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6F6D7A38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55F6A8C2" w14:textId="4185D08C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  <w:p w14:paraId="459E58A3" w14:textId="66BB2D85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5CE2C05" w14:textId="417B9A73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DE1176D" w14:textId="7F4C8EC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70E74DC" w14:textId="40A5EC78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86D9B8D" w14:textId="5FF52F89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C2D8744" w14:textId="59AB1624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37D4623" w14:textId="47F86523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F4CC0F0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345E8FE" w14:textId="77777777" w:rsidR="00084402" w:rsidRP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426ACA72" w14:textId="576CF111" w:rsidR="00084402" w:rsidRDefault="00084402" w:rsidP="00084402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  <w:r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  <w:t>POSITION. CS</w:t>
            </w:r>
          </w:p>
          <w:p w14:paraId="0968EF0C" w14:textId="5E928D21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4D33406E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;</w:t>
            </w:r>
          </w:p>
          <w:p w14:paraId="423B9247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Collections.Generic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0267913A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Component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5A3B12F8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Data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27539714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Data.SqlClien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4CD7A2B9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Drawin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078A5F7D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Linq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627DEE70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14312917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hreading.Task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3D020822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Windows.Form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11FEE3B6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System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7A726B0C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System.Data_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12819277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FDC9050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y_System.Forms</w:t>
            </w:r>
            <w:proofErr w:type="spellEnd"/>
          </w:p>
          <w:p w14:paraId="1B98FF91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5791217C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artia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AddEditPositio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: Form</w:t>
            </w:r>
          </w:p>
          <w:p w14:paraId="75BE7AA5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2773FBA9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AddEditPositio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Position Position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278A55A4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010446DB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nitializeComponen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1C1EDD9B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hi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positio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Position;</w:t>
            </w:r>
          </w:p>
          <w:p w14:paraId="672856ED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Position !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119BC2B7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splaySelectedObjec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1F89A4F9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7E8AAAA9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8C21D2B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Position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positio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39E5B331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C183DF6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New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</w:t>
            </w:r>
          </w:p>
          <w:p w14:paraId="090DD412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728D77E0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83CB533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y</w:t>
            </w:r>
          </w:p>
          <w:p w14:paraId="0C0043DE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01384311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x =&gt; ___ (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Ano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property ang gusto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kuni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-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edi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Id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User)</w:t>
            </w:r>
          </w:p>
          <w:p w14:paraId="6671851E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Position.Lists.Max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x =&gt;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x.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) + 1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 +1 means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everytime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magkecreate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ng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bago</w:t>
            </w:r>
            <w:proofErr w:type="spellEnd"/>
          </w:p>
          <w:p w14:paraId="2C0CB49B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7E79620A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atch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0; }</w:t>
            </w:r>
          </w:p>
          <w:p w14:paraId="11B321A1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201DEB0B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6CEB866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splaySelectedObjec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Kapa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Mag EEDIT,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tatawagi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ito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----&gt;</w:t>
            </w:r>
          </w:p>
          <w:p w14:paraId="3384EBC2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0D554EFE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Name.DataBindings.Ad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Tex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position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Nam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1CC40DC3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Description.DataBindings.Ad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Tex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position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Description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2850C11E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D0D561E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3AD9BE8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7642F968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266FABA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Clear()</w:t>
            </w:r>
          </w:p>
          <w:p w14:paraId="43AD736F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70323633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Name.Clea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5156414E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Description.Clea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7514340F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31E24C7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5675AD8C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B8FCA18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tnOk_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5648ECAF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46ACDA0E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position =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703614D0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65C96593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Position a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Position()</w:t>
            </w:r>
          </w:p>
          <w:p w14:paraId="7A4A9589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{</w:t>
            </w:r>
          </w:p>
          <w:p w14:paraId="1A57A082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Id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NewI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,</w:t>
            </w:r>
          </w:p>
          <w:p w14:paraId="2EB558E5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Name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Name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7E200F78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Description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Description.Text</w:t>
            </w:r>
            <w:proofErr w:type="spellEnd"/>
          </w:p>
          <w:p w14:paraId="2EFE7D55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41B00C4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};</w:t>
            </w:r>
          </w:p>
          <w:p w14:paraId="4AF945B4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Position.Ad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a))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 Add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list</w:t>
            </w:r>
          </w:p>
          <w:p w14:paraId="57F3F6D0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{</w:t>
            </w:r>
          </w:p>
          <w:p w14:paraId="45505D08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Clear(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Para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mawal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lama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loob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ng form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kapa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nag add</w:t>
            </w:r>
          </w:p>
          <w:p w14:paraId="370DE315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2ACD7B0A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}</w:t>
            </w:r>
          </w:p>
          <w:p w14:paraId="27F60361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3EC646D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3ED56850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else</w:t>
            </w:r>
          </w:p>
          <w:p w14:paraId="1C0FA02E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1E80B365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lastRenderedPageBreak/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Position.Updat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position))</w:t>
            </w:r>
          </w:p>
          <w:p w14:paraId="4A6EE363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{</w:t>
            </w:r>
          </w:p>
          <w:p w14:paraId="1B162190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Clear(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Para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mawal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lama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loob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ng form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kapa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nag add</w:t>
            </w:r>
          </w:p>
          <w:p w14:paraId="3B124790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47502645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}</w:t>
            </w:r>
          </w:p>
          <w:p w14:paraId="68D8FF6E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67CBFB0C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176ADE44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9DDA78C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tnCancel_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4771A5B0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6DEE2647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hi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DialogResul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Canc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643F6DB9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70613CD4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5D677D10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  <w:p w14:paraId="373D11F1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1E4E6BAF" w14:textId="77777777" w:rsidR="00084402" w:rsidRP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42052450" w14:textId="2CE2A0DA" w:rsidR="00084402" w:rsidRPr="00084402" w:rsidRDefault="00084402" w:rsidP="00084402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  <w:r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  <w:t>LOGIN .CS</w:t>
            </w:r>
          </w:p>
          <w:p w14:paraId="3C386F5D" w14:textId="40D1B2EC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591F529B" w14:textId="77777777" w:rsidR="003B6099" w:rsidRDefault="003B6099" w:rsidP="003B6099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8C7AD88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;</w:t>
            </w:r>
          </w:p>
          <w:p w14:paraId="1F59325E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Collections.Generic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3BEE12A5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Component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374E1D42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Data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4AC5343C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Drawin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0A71B1AD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Linq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46B9DF16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63B03365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Threading.Task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79B092D0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ystem.Windows.Form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05FD2FB3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System.Data_Mod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5D1B9C80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74FB65E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Library_System.Forms</w:t>
            </w:r>
            <w:proofErr w:type="spellEnd"/>
          </w:p>
          <w:p w14:paraId="1813DBCA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4CE38B3B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artia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Logi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: Form</w:t>
            </w:r>
          </w:p>
          <w:p w14:paraId="50612EC6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3B4C41B0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Logi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</w:t>
            </w:r>
          </w:p>
          <w:p w14:paraId="7780DC05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258598EA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nitializeComponen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  <w:p w14:paraId="11480E78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145FD3AF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B489BFE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tnOk_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6B953AAF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56F93C7D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CheckUser()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Ichecheck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kung nag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eexist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i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User, if nag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eexist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at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tam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password, mag O-OK</w:t>
            </w:r>
          </w:p>
          <w:p w14:paraId="32927D6C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O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38E2754C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62BAAF03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ED8EE17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btnCancel_Clic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ventArg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e)</w:t>
            </w:r>
          </w:p>
          <w:p w14:paraId="5332C6B0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5DFD4213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alogResult.Cance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57DCC192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4AFAE2BE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5D971A9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boo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CheckUser(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 Para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malama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kung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username ay nag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eexist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database</w:t>
            </w:r>
          </w:p>
          <w:p w14:paraId="51EA23AE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1E67A866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y</w:t>
            </w:r>
          </w:p>
          <w:p w14:paraId="09B410E6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5BF8F1BD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User.Lists.Coun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&gt; 0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Para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malama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kung nag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eexist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Name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ati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DATA, AND ANG DATA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ti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ay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ListofUser</w:t>
            </w:r>
            <w:proofErr w:type="spellEnd"/>
          </w:p>
          <w:p w14:paraId="785EC39D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{</w:t>
            </w:r>
          </w:p>
          <w:p w14:paraId="668343B6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User u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User.Lists.Firs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t =&gt;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.Usernam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Username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); </w:t>
            </w:r>
          </w:p>
          <w:p w14:paraId="54C989B0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Hahanapi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first element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kung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aa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ang Username ay equal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linagay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n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Username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TEXTBOX</w:t>
            </w:r>
          </w:p>
          <w:p w14:paraId="52B40658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</w:p>
          <w:p w14:paraId="5F643CE7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3814914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1DD51F8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u.Passwor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bPassword.Tex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Para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malama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kung same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password</w:t>
            </w:r>
          </w:p>
          <w:p w14:paraId="129E586F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u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if same ang password</w:t>
            </w:r>
          </w:p>
          <w:p w14:paraId="5FB35CC9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EFB6947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MessageBox.Sho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Incorrect Password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Kapa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hindi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same</w:t>
            </w:r>
          </w:p>
          <w:p w14:paraId="0E02B5F8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}</w:t>
            </w:r>
          </w:p>
          <w:p w14:paraId="190B913C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fals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kapa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wala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pang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laman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yun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User mag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fafalse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siya</w:t>
            </w:r>
            <w:proofErr w:type="spellEnd"/>
          </w:p>
          <w:p w14:paraId="6BCF6FBB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0FFE36F9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atch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</w:p>
          <w:p w14:paraId="268FA070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6F0AA214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MessageBox.Show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Wala Naman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Kapag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hindi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mahanap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or nag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eexist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ito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lalabas</w:t>
            </w:r>
            <w:proofErr w:type="spellEnd"/>
          </w:p>
          <w:p w14:paraId="05F8DEB7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fals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3784D94A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E90B84E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10FB9308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1E4455C7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3E9B6BCA" w14:textId="77777777" w:rsidR="00084402" w:rsidRDefault="00084402" w:rsidP="00084402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  <w:p w14:paraId="1BB12DAD" w14:textId="77777777" w:rsidR="003B6099" w:rsidRDefault="003B6099" w:rsidP="003B6099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E9786B0" w14:textId="05FE752D" w:rsidR="00CB1EEC" w:rsidRPr="003B6099" w:rsidRDefault="00CB1EEC" w:rsidP="003B6099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</w:tc>
      </w:tr>
      <w:tr w:rsidR="00805F7F" w14:paraId="026ABA2A" w14:textId="77777777" w:rsidTr="00A20348">
        <w:trPr>
          <w:trHeight w:val="109"/>
        </w:trPr>
        <w:tc>
          <w:tcPr>
            <w:tcW w:w="10795" w:type="dxa"/>
            <w:shd w:val="clear" w:color="auto" w:fill="000000" w:themeFill="text1"/>
          </w:tcPr>
          <w:p w14:paraId="45344C95" w14:textId="18D08365" w:rsidR="00805F7F" w:rsidRPr="007D1983" w:rsidRDefault="00805F7F" w:rsidP="007D1983">
            <w:pPr>
              <w:rPr>
                <w:b/>
                <w:bCs/>
                <w:color w:val="FFFFFF" w:themeColor="background1"/>
                <w:sz w:val="2"/>
                <w:szCs w:val="2"/>
              </w:rPr>
            </w:pPr>
          </w:p>
        </w:tc>
      </w:tr>
      <w:tr w:rsidR="00E73D8F" w:rsidRPr="00E73D8F" w14:paraId="02CD87A1" w14:textId="77777777" w:rsidTr="00A20348">
        <w:tc>
          <w:tcPr>
            <w:tcW w:w="10795" w:type="dxa"/>
            <w:shd w:val="clear" w:color="auto" w:fill="215868" w:themeFill="accent5" w:themeFillShade="80"/>
          </w:tcPr>
          <w:p w14:paraId="37088A3D" w14:textId="77777777" w:rsidR="00E73D8F" w:rsidRDefault="00E73D8F" w:rsidP="008B2AEE">
            <w:pPr>
              <w:pStyle w:val="ListParagraph"/>
              <w:ind w:left="330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w:drawing>
                <wp:anchor distT="0" distB="0" distL="114300" distR="114300" simplePos="0" relativeHeight="251664896" behindDoc="1" locked="0" layoutInCell="1" allowOverlap="1" wp14:anchorId="27921947" wp14:editId="726600D4">
                  <wp:simplePos x="0" y="0"/>
                  <wp:positionH relativeFrom="column">
                    <wp:posOffset>-5518</wp:posOffset>
                  </wp:positionH>
                  <wp:positionV relativeFrom="paragraph">
                    <wp:posOffset>197</wp:posOffset>
                  </wp:positionV>
                  <wp:extent cx="523875" cy="523875"/>
                  <wp:effectExtent l="0" t="0" r="9525" b="0"/>
                  <wp:wrapTight wrapText="bothSides">
                    <wp:wrapPolygon edited="0">
                      <wp:start x="785" y="785"/>
                      <wp:lineTo x="0" y="5498"/>
                      <wp:lineTo x="0" y="20422"/>
                      <wp:lineTo x="19636" y="20422"/>
                      <wp:lineTo x="21207" y="17280"/>
                      <wp:lineTo x="21207" y="785"/>
                      <wp:lineTo x="785" y="785"/>
                    </wp:wrapPolygon>
                  </wp:wrapTight>
                  <wp:docPr id="2" name="Graphic 2" descr="Images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Images with solid fill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875" cy="523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DAC2398" w14:textId="26B0C4CD" w:rsidR="00E73D8F" w:rsidRDefault="00E73D8F" w:rsidP="008B2AEE">
            <w:pPr>
              <w:pStyle w:val="ListParagraph"/>
              <w:ind w:left="330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DE OUTPUT (IMAGE)</w:t>
            </w:r>
          </w:p>
          <w:p w14:paraId="2FDE6B77" w14:textId="77777777" w:rsidR="00E73D8F" w:rsidRPr="00E73D8F" w:rsidRDefault="00E73D8F" w:rsidP="008B2AEE">
            <w:pPr>
              <w:pStyle w:val="ListParagraph"/>
              <w:ind w:left="330"/>
              <w:rPr>
                <w:b/>
                <w:bCs/>
                <w:color w:val="FFFFFF" w:themeColor="background1"/>
              </w:rPr>
            </w:pPr>
          </w:p>
        </w:tc>
      </w:tr>
      <w:tr w:rsidR="00E73D8F" w14:paraId="4318C032" w14:textId="77777777" w:rsidTr="00E73D8F">
        <w:tc>
          <w:tcPr>
            <w:tcW w:w="10795" w:type="dxa"/>
          </w:tcPr>
          <w:p w14:paraId="1B289D38" w14:textId="42815189" w:rsidR="00BA6FA1" w:rsidRDefault="008A319A" w:rsidP="008B2AEE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A71474E" wp14:editId="06C93F00">
                  <wp:extent cx="6858000" cy="54864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548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B564DFC" w14:textId="6B4B027B" w:rsidR="008A319A" w:rsidRDefault="008A319A" w:rsidP="008B2AEE">
            <w:pPr>
              <w:rPr>
                <w:noProof/>
              </w:rPr>
            </w:pPr>
          </w:p>
          <w:p w14:paraId="37AB145C" w14:textId="3938D893" w:rsidR="008A319A" w:rsidRDefault="008A319A" w:rsidP="008B2AEE">
            <w:pPr>
              <w:rPr>
                <w:noProof/>
              </w:rPr>
            </w:pPr>
          </w:p>
          <w:p w14:paraId="54D9605C" w14:textId="325284E9" w:rsidR="008A319A" w:rsidRDefault="008A319A" w:rsidP="008B2AEE">
            <w:pPr>
              <w:rPr>
                <w:noProof/>
              </w:rPr>
            </w:pPr>
          </w:p>
          <w:p w14:paraId="22C1B02B" w14:textId="7B902D12" w:rsidR="008A319A" w:rsidRDefault="008A319A" w:rsidP="008B2AEE">
            <w:pPr>
              <w:rPr>
                <w:noProof/>
              </w:rPr>
            </w:pPr>
          </w:p>
          <w:p w14:paraId="651E085E" w14:textId="4C33EFAA" w:rsidR="008A319A" w:rsidRDefault="008A319A" w:rsidP="008B2AEE">
            <w:pPr>
              <w:rPr>
                <w:noProof/>
              </w:rPr>
            </w:pPr>
          </w:p>
          <w:p w14:paraId="7F7E2DB6" w14:textId="26ACA0F8" w:rsidR="008A319A" w:rsidRDefault="008A319A" w:rsidP="008B2AEE">
            <w:pPr>
              <w:rPr>
                <w:noProof/>
              </w:rPr>
            </w:pPr>
          </w:p>
          <w:p w14:paraId="47A81BB1" w14:textId="173B27BA" w:rsidR="008A319A" w:rsidRDefault="008A319A" w:rsidP="008B2AEE">
            <w:pPr>
              <w:rPr>
                <w:noProof/>
              </w:rPr>
            </w:pPr>
          </w:p>
          <w:p w14:paraId="536FB68D" w14:textId="7FBB30F6" w:rsidR="008A319A" w:rsidRDefault="008A319A" w:rsidP="008B2AEE">
            <w:pPr>
              <w:rPr>
                <w:noProof/>
              </w:rPr>
            </w:pPr>
          </w:p>
          <w:p w14:paraId="4B52433B" w14:textId="2DE9FDA2" w:rsidR="008A319A" w:rsidRDefault="008A319A" w:rsidP="008B2AEE">
            <w:pPr>
              <w:rPr>
                <w:noProof/>
              </w:rPr>
            </w:pPr>
          </w:p>
          <w:p w14:paraId="04B40978" w14:textId="09DBFD5D" w:rsidR="008A319A" w:rsidRDefault="008A319A" w:rsidP="008B2AEE">
            <w:pPr>
              <w:rPr>
                <w:noProof/>
              </w:rPr>
            </w:pPr>
          </w:p>
          <w:p w14:paraId="5793982C" w14:textId="5441C373" w:rsidR="008A319A" w:rsidRDefault="008A319A" w:rsidP="008B2AEE">
            <w:pPr>
              <w:rPr>
                <w:noProof/>
              </w:rPr>
            </w:pPr>
          </w:p>
          <w:p w14:paraId="79F3E917" w14:textId="1D422127" w:rsidR="008A319A" w:rsidRDefault="008A319A" w:rsidP="008B2AEE">
            <w:pPr>
              <w:rPr>
                <w:noProof/>
              </w:rPr>
            </w:pPr>
          </w:p>
          <w:p w14:paraId="0CFE8A25" w14:textId="1C067107" w:rsidR="008A319A" w:rsidRDefault="008A319A" w:rsidP="008B2AEE">
            <w:pPr>
              <w:rPr>
                <w:noProof/>
              </w:rPr>
            </w:pPr>
          </w:p>
          <w:p w14:paraId="3E2AED3D" w14:textId="0FDC12E2" w:rsidR="008A319A" w:rsidRDefault="008A319A" w:rsidP="008B2AEE">
            <w:pPr>
              <w:rPr>
                <w:noProof/>
              </w:rPr>
            </w:pPr>
          </w:p>
          <w:p w14:paraId="08CD13CA" w14:textId="3E7CDBE3" w:rsidR="008A319A" w:rsidRDefault="008A319A" w:rsidP="008B2AEE">
            <w:pPr>
              <w:rPr>
                <w:noProof/>
              </w:rPr>
            </w:pPr>
          </w:p>
          <w:p w14:paraId="570C7372" w14:textId="13B5D068" w:rsidR="008A319A" w:rsidRDefault="008A319A" w:rsidP="008B2AEE">
            <w:pPr>
              <w:rPr>
                <w:noProof/>
              </w:rPr>
            </w:pPr>
          </w:p>
          <w:p w14:paraId="4108E027" w14:textId="0C8BFEC1" w:rsidR="008A319A" w:rsidRDefault="008A319A" w:rsidP="008B2AEE">
            <w:pPr>
              <w:rPr>
                <w:noProof/>
              </w:rPr>
            </w:pPr>
          </w:p>
          <w:p w14:paraId="71B8E9A2" w14:textId="5DE7DC8B" w:rsidR="008A319A" w:rsidRDefault="008A319A" w:rsidP="008B2AEE">
            <w:pPr>
              <w:rPr>
                <w:noProof/>
              </w:rPr>
            </w:pPr>
          </w:p>
          <w:p w14:paraId="2304A188" w14:textId="03B59A81" w:rsidR="008A319A" w:rsidRDefault="008A319A" w:rsidP="008B2AEE">
            <w:pPr>
              <w:rPr>
                <w:noProof/>
              </w:rPr>
            </w:pPr>
          </w:p>
          <w:p w14:paraId="68F4EDE6" w14:textId="175782C0" w:rsidR="008A319A" w:rsidRDefault="008A319A" w:rsidP="008B2AEE">
            <w:pPr>
              <w:rPr>
                <w:noProof/>
              </w:rPr>
            </w:pPr>
          </w:p>
          <w:p w14:paraId="133FAC56" w14:textId="0CC315A5" w:rsidR="008A319A" w:rsidRDefault="008A319A" w:rsidP="008B2AEE">
            <w:pPr>
              <w:rPr>
                <w:noProof/>
              </w:rPr>
            </w:pPr>
          </w:p>
          <w:p w14:paraId="33220979" w14:textId="3BD23914" w:rsidR="008A319A" w:rsidRDefault="008A319A" w:rsidP="008B2AEE">
            <w:pPr>
              <w:rPr>
                <w:noProof/>
              </w:rPr>
            </w:pPr>
          </w:p>
          <w:p w14:paraId="0AE4911B" w14:textId="7D9F6E4E" w:rsidR="008A319A" w:rsidRDefault="008A319A" w:rsidP="008B2AEE">
            <w:pPr>
              <w:rPr>
                <w:noProof/>
              </w:rPr>
            </w:pPr>
          </w:p>
          <w:p w14:paraId="68579AB3" w14:textId="03D6A251" w:rsidR="008A319A" w:rsidRDefault="008A319A" w:rsidP="008B2AEE">
            <w:pPr>
              <w:rPr>
                <w:noProof/>
              </w:rPr>
            </w:pPr>
          </w:p>
          <w:p w14:paraId="5C1DB65F" w14:textId="7AEA3625" w:rsidR="008A319A" w:rsidRDefault="008A319A" w:rsidP="008B2AEE">
            <w:pPr>
              <w:rPr>
                <w:noProof/>
              </w:rPr>
            </w:pPr>
          </w:p>
          <w:p w14:paraId="062C2F44" w14:textId="681E0710" w:rsidR="008A319A" w:rsidRDefault="008A319A" w:rsidP="008B2AEE">
            <w:pPr>
              <w:rPr>
                <w:noProof/>
              </w:rPr>
            </w:pPr>
          </w:p>
          <w:p w14:paraId="6301D5F7" w14:textId="587A46CF" w:rsidR="008A319A" w:rsidRDefault="008A319A" w:rsidP="008B2AEE">
            <w:pPr>
              <w:rPr>
                <w:noProof/>
              </w:rPr>
            </w:pPr>
          </w:p>
          <w:p w14:paraId="65FB6A7C" w14:textId="7930F77A" w:rsidR="008A319A" w:rsidRDefault="008A319A" w:rsidP="008B2AEE">
            <w:pPr>
              <w:rPr>
                <w:noProof/>
              </w:rPr>
            </w:pPr>
          </w:p>
          <w:p w14:paraId="6692FAC1" w14:textId="2FAAACA2" w:rsidR="008A319A" w:rsidRDefault="008A319A" w:rsidP="008B2AEE">
            <w:pPr>
              <w:rPr>
                <w:noProof/>
              </w:rPr>
            </w:pPr>
          </w:p>
          <w:p w14:paraId="41AD999E" w14:textId="3BEB2947" w:rsidR="008A319A" w:rsidRDefault="008A319A" w:rsidP="008B2AEE">
            <w:pPr>
              <w:rPr>
                <w:noProof/>
              </w:rPr>
            </w:pPr>
          </w:p>
          <w:p w14:paraId="0FF9F413" w14:textId="031549B5" w:rsidR="008A319A" w:rsidRDefault="008A319A" w:rsidP="008B2AEE">
            <w:pPr>
              <w:rPr>
                <w:noProof/>
              </w:rPr>
            </w:pPr>
          </w:p>
          <w:p w14:paraId="02900CE3" w14:textId="65434FE2" w:rsidR="008A319A" w:rsidRPr="008A319A" w:rsidRDefault="008A319A" w:rsidP="008A319A">
            <w:pPr>
              <w:jc w:val="center"/>
              <w:rPr>
                <w:b/>
                <w:bCs/>
                <w:noProof/>
              </w:rPr>
            </w:pPr>
            <w:r w:rsidRPr="008A319A">
              <w:rPr>
                <w:b/>
                <w:bCs/>
                <w:noProof/>
              </w:rPr>
              <w:t>FORM</w:t>
            </w:r>
          </w:p>
          <w:p w14:paraId="43AEB0AC" w14:textId="2198EE05" w:rsidR="008A319A" w:rsidRPr="008A319A" w:rsidRDefault="008A319A" w:rsidP="008B2AEE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2F00B2A" wp14:editId="4DE8F976">
                  <wp:extent cx="6858000" cy="5486400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548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69F09D4" w14:textId="3C6E7A50" w:rsidR="008A319A" w:rsidRPr="008A319A" w:rsidRDefault="008A319A" w:rsidP="008A319A">
            <w:pPr>
              <w:jc w:val="center"/>
              <w:rPr>
                <w:b/>
                <w:bCs/>
                <w:noProof/>
              </w:rPr>
            </w:pPr>
            <w:r w:rsidRPr="008A319A">
              <w:rPr>
                <w:b/>
                <w:bCs/>
                <w:noProof/>
              </w:rPr>
              <w:t>USER</w:t>
            </w:r>
          </w:p>
          <w:p w14:paraId="554651B1" w14:textId="2EECC0F4" w:rsidR="00CB1EEC" w:rsidRDefault="00CB1EEC" w:rsidP="008B2AEE">
            <w:pPr>
              <w:rPr>
                <w:noProof/>
              </w:rPr>
            </w:pPr>
          </w:p>
          <w:p w14:paraId="5DCB3ACD" w14:textId="5F17BA60" w:rsidR="00CB1EEC" w:rsidRDefault="008A319A" w:rsidP="008B2AE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C55EA4A" wp14:editId="3A340B08">
                  <wp:extent cx="6858000" cy="5076825"/>
                  <wp:effectExtent l="0" t="0" r="0" b="952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5076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7DA19F" w14:textId="77777777" w:rsidR="00234FA4" w:rsidRDefault="00234FA4" w:rsidP="008B2AEE">
            <w:pPr>
              <w:rPr>
                <w:noProof/>
              </w:rPr>
            </w:pPr>
          </w:p>
          <w:p w14:paraId="0C1C6FE9" w14:textId="72359717" w:rsidR="00CB1EEC" w:rsidRDefault="008A319A" w:rsidP="008B2AEE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0255346" wp14:editId="32F84ADE">
                  <wp:extent cx="6858000" cy="5486400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548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CF253C8" w14:textId="1B5DAD17" w:rsidR="008A319A" w:rsidRDefault="008A319A" w:rsidP="008B2AEE">
            <w:pPr>
              <w:rPr>
                <w:noProof/>
              </w:rPr>
            </w:pPr>
          </w:p>
          <w:p w14:paraId="73C60187" w14:textId="12739F39" w:rsidR="008A319A" w:rsidRDefault="008A319A" w:rsidP="008B2AE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8B006E0" wp14:editId="1404AFEC">
                  <wp:extent cx="6858000" cy="5486400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548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D789D7A" w14:textId="77777777" w:rsidR="008A319A" w:rsidRDefault="008A319A" w:rsidP="008B2AEE">
            <w:pPr>
              <w:rPr>
                <w:noProof/>
              </w:rPr>
            </w:pPr>
          </w:p>
          <w:p w14:paraId="627ADA12" w14:textId="4FB7AAAB" w:rsidR="00CB1EEC" w:rsidRDefault="00CB1EEC" w:rsidP="008A319A">
            <w:pPr>
              <w:jc w:val="center"/>
              <w:rPr>
                <w:noProof/>
              </w:rPr>
            </w:pPr>
          </w:p>
          <w:p w14:paraId="541B3A16" w14:textId="671B4934" w:rsidR="00CB1EEC" w:rsidRDefault="008A319A" w:rsidP="008B2AE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CD44E72" wp14:editId="17D23D3D">
                  <wp:extent cx="6858000" cy="5486400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548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6C1F439" w14:textId="297A03E7" w:rsidR="00CB1EEC" w:rsidRDefault="00CB1EEC" w:rsidP="008B2AEE">
            <w:pPr>
              <w:rPr>
                <w:noProof/>
              </w:rPr>
            </w:pPr>
          </w:p>
          <w:p w14:paraId="48F48491" w14:textId="270A6BF3" w:rsidR="00CB1EEC" w:rsidRDefault="008A319A" w:rsidP="008B2AE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982D5A4" wp14:editId="3B4AE040">
                  <wp:extent cx="6858000" cy="5486400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548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5DC1AE0" w14:textId="58DF2033" w:rsidR="008A319A" w:rsidRDefault="008A319A" w:rsidP="008B2AEE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2E3360C" wp14:editId="619D24F4">
                  <wp:extent cx="6858000" cy="5486400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548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6B9EC0C" w14:textId="1034EBF7" w:rsidR="00CB1EEC" w:rsidRDefault="00CB1EEC" w:rsidP="008B2AEE">
            <w:pPr>
              <w:rPr>
                <w:noProof/>
              </w:rPr>
            </w:pPr>
          </w:p>
          <w:p w14:paraId="594D0F9C" w14:textId="071F4257" w:rsidR="00CB1EEC" w:rsidRDefault="008A319A" w:rsidP="008B2AE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C24C85F" wp14:editId="5A27C624">
                  <wp:extent cx="6858000" cy="5486400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548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540BAC0" w14:textId="136390F3" w:rsidR="008A319A" w:rsidRDefault="008A319A" w:rsidP="008B2AEE">
            <w:pPr>
              <w:rPr>
                <w:noProof/>
              </w:rPr>
            </w:pPr>
          </w:p>
          <w:p w14:paraId="6DBC72EC" w14:textId="1F17D5AA" w:rsidR="008A319A" w:rsidRDefault="008A319A" w:rsidP="008B2AEE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4BCB0D9" wp14:editId="35D954D1">
                  <wp:extent cx="6858000" cy="5486400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548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06C9952" w14:textId="4D37E813" w:rsidR="008A319A" w:rsidRDefault="008A319A" w:rsidP="008B2AEE">
            <w:pPr>
              <w:rPr>
                <w:noProof/>
              </w:rPr>
            </w:pPr>
          </w:p>
          <w:p w14:paraId="74CF011B" w14:textId="089C0AA6" w:rsidR="008A319A" w:rsidRDefault="008A319A" w:rsidP="008B2AE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BB14C5A" wp14:editId="5BCB0A5C">
                  <wp:extent cx="6858000" cy="5486400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548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5514716" w14:textId="7F8E90CB" w:rsidR="008A319A" w:rsidRDefault="008A319A" w:rsidP="008B2AEE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B55AF5D" wp14:editId="413540C0">
                  <wp:extent cx="6858000" cy="5486400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548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613547E" w14:textId="675AE869" w:rsidR="00CB1EEC" w:rsidRDefault="00CB1EEC" w:rsidP="008B2AEE">
            <w:pPr>
              <w:rPr>
                <w:noProof/>
              </w:rPr>
            </w:pPr>
          </w:p>
          <w:p w14:paraId="2592E567" w14:textId="74E0896F" w:rsidR="00931FAD" w:rsidRDefault="008A319A" w:rsidP="008B2AE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18FEC74" wp14:editId="496EEB64">
                  <wp:extent cx="6858000" cy="5486400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548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505699F" w14:textId="7B0DE8CD" w:rsidR="008A319A" w:rsidRDefault="008A319A" w:rsidP="008B2AEE">
            <w:pPr>
              <w:rPr>
                <w:noProof/>
              </w:rPr>
            </w:pPr>
          </w:p>
          <w:p w14:paraId="5FA90372" w14:textId="7544E58E" w:rsidR="008A319A" w:rsidRDefault="008A319A" w:rsidP="008B2AEE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F276F0C" wp14:editId="56DBFFF1">
                  <wp:extent cx="6858000" cy="5486400"/>
                  <wp:effectExtent l="0" t="0" r="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548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E59437B" w14:textId="79E856EB" w:rsidR="00CB1EEC" w:rsidRDefault="00CB1EEC" w:rsidP="008B2AEE">
            <w:pPr>
              <w:rPr>
                <w:noProof/>
              </w:rPr>
            </w:pPr>
          </w:p>
          <w:p w14:paraId="615B7F50" w14:textId="598B99E8" w:rsidR="00A955A6" w:rsidRDefault="008A319A" w:rsidP="008B2AE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C6C8D14" wp14:editId="2B6D1C5F">
                  <wp:extent cx="6858000" cy="5486400"/>
                  <wp:effectExtent l="0" t="0" r="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548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B9C354B" w14:textId="188A35A8" w:rsidR="008A319A" w:rsidRDefault="008A319A" w:rsidP="008B2AEE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9392A21" wp14:editId="7111DB06">
                  <wp:extent cx="6858000" cy="5486400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548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75C4938" w14:textId="7F14C2C2" w:rsidR="00A955A6" w:rsidRDefault="00A955A6" w:rsidP="008B2AEE">
            <w:pPr>
              <w:rPr>
                <w:noProof/>
              </w:rPr>
            </w:pPr>
          </w:p>
          <w:p w14:paraId="5A80961E" w14:textId="075597C7" w:rsidR="00A955A6" w:rsidRDefault="00A955A6" w:rsidP="008B2AEE">
            <w:pPr>
              <w:rPr>
                <w:noProof/>
              </w:rPr>
            </w:pPr>
          </w:p>
          <w:p w14:paraId="1E12CAB5" w14:textId="51F753E0" w:rsidR="00CB1EEC" w:rsidRDefault="00CB1EEC" w:rsidP="008B2AEE">
            <w:pPr>
              <w:rPr>
                <w:noProof/>
              </w:rPr>
            </w:pPr>
          </w:p>
          <w:p w14:paraId="18599537" w14:textId="3FBE147B" w:rsidR="00CB1EEC" w:rsidRDefault="00CB1EEC" w:rsidP="008B2AEE">
            <w:pPr>
              <w:rPr>
                <w:noProof/>
              </w:rPr>
            </w:pPr>
          </w:p>
          <w:p w14:paraId="7A2480AE" w14:textId="77777777" w:rsidR="00CB1EEC" w:rsidRDefault="00CB1EEC" w:rsidP="008B2AEE">
            <w:pPr>
              <w:rPr>
                <w:noProof/>
              </w:rPr>
            </w:pPr>
          </w:p>
          <w:p w14:paraId="0618E855" w14:textId="64E2CF29" w:rsidR="00BA6FA1" w:rsidRDefault="00BA6FA1" w:rsidP="008B2AEE">
            <w:pPr>
              <w:rPr>
                <w:noProof/>
              </w:rPr>
            </w:pPr>
          </w:p>
          <w:p w14:paraId="32129357" w14:textId="77777777" w:rsidR="0067131D" w:rsidRDefault="0067131D" w:rsidP="0067131D">
            <w:pPr>
              <w:jc w:val="center"/>
              <w:rPr>
                <w:noProof/>
              </w:rPr>
            </w:pPr>
          </w:p>
          <w:p w14:paraId="6C325014" w14:textId="77777777" w:rsidR="00DD2BD2" w:rsidRDefault="00DD2BD2" w:rsidP="0067131D">
            <w:pPr>
              <w:jc w:val="center"/>
              <w:rPr>
                <w:noProof/>
              </w:rPr>
            </w:pPr>
          </w:p>
          <w:p w14:paraId="6136F697" w14:textId="77777777" w:rsidR="00DD2BD2" w:rsidRDefault="00DD2BD2" w:rsidP="0067131D">
            <w:pPr>
              <w:jc w:val="center"/>
              <w:rPr>
                <w:noProof/>
              </w:rPr>
            </w:pPr>
          </w:p>
          <w:p w14:paraId="149EEB48" w14:textId="1FD4C312" w:rsidR="00DD2BD2" w:rsidRDefault="00DD2BD2" w:rsidP="0067131D">
            <w:pPr>
              <w:jc w:val="center"/>
              <w:rPr>
                <w:noProof/>
              </w:rPr>
            </w:pPr>
          </w:p>
          <w:p w14:paraId="404C463B" w14:textId="374C159F" w:rsidR="00234FA4" w:rsidRDefault="00234FA4" w:rsidP="0067131D">
            <w:pPr>
              <w:jc w:val="center"/>
              <w:rPr>
                <w:noProof/>
              </w:rPr>
            </w:pPr>
          </w:p>
          <w:p w14:paraId="7CE63559" w14:textId="26998734" w:rsidR="00234FA4" w:rsidRDefault="00234FA4" w:rsidP="0067131D">
            <w:pPr>
              <w:jc w:val="center"/>
              <w:rPr>
                <w:noProof/>
              </w:rPr>
            </w:pPr>
          </w:p>
          <w:p w14:paraId="6AE490B5" w14:textId="5D906025" w:rsidR="00234FA4" w:rsidRDefault="00234FA4" w:rsidP="0067131D">
            <w:pPr>
              <w:jc w:val="center"/>
              <w:rPr>
                <w:noProof/>
              </w:rPr>
            </w:pPr>
          </w:p>
          <w:p w14:paraId="06C556F8" w14:textId="5BA60E4E" w:rsidR="00234FA4" w:rsidRDefault="00234FA4" w:rsidP="0067131D">
            <w:pPr>
              <w:jc w:val="center"/>
              <w:rPr>
                <w:noProof/>
              </w:rPr>
            </w:pPr>
          </w:p>
          <w:p w14:paraId="0C7FB89B" w14:textId="1AD9C5DD" w:rsidR="00234FA4" w:rsidRDefault="00234FA4" w:rsidP="0067131D">
            <w:pPr>
              <w:jc w:val="center"/>
              <w:rPr>
                <w:noProof/>
              </w:rPr>
            </w:pPr>
          </w:p>
          <w:p w14:paraId="2F886190" w14:textId="1E13A695" w:rsidR="00234FA4" w:rsidRDefault="00234FA4" w:rsidP="0067131D">
            <w:pPr>
              <w:jc w:val="center"/>
              <w:rPr>
                <w:noProof/>
              </w:rPr>
            </w:pPr>
          </w:p>
          <w:p w14:paraId="72EA70BA" w14:textId="26F37E2B" w:rsidR="00234FA4" w:rsidRDefault="00234FA4" w:rsidP="0067131D">
            <w:pPr>
              <w:jc w:val="center"/>
              <w:rPr>
                <w:noProof/>
              </w:rPr>
            </w:pPr>
          </w:p>
          <w:p w14:paraId="663BEEFE" w14:textId="244C6908" w:rsidR="00234FA4" w:rsidRDefault="00234FA4" w:rsidP="0067131D">
            <w:pPr>
              <w:jc w:val="center"/>
              <w:rPr>
                <w:noProof/>
              </w:rPr>
            </w:pPr>
          </w:p>
          <w:p w14:paraId="22661AD2" w14:textId="421FA5A2" w:rsidR="00234FA4" w:rsidRDefault="00234FA4" w:rsidP="0067131D">
            <w:pPr>
              <w:jc w:val="center"/>
              <w:rPr>
                <w:noProof/>
              </w:rPr>
            </w:pPr>
          </w:p>
          <w:p w14:paraId="53220C4B" w14:textId="5C3E8E48" w:rsidR="00234FA4" w:rsidRDefault="00234FA4" w:rsidP="0067131D">
            <w:pPr>
              <w:jc w:val="center"/>
              <w:rPr>
                <w:noProof/>
              </w:rPr>
            </w:pPr>
          </w:p>
          <w:p w14:paraId="66E555B7" w14:textId="07164D76" w:rsidR="00234FA4" w:rsidRDefault="00234FA4" w:rsidP="0067131D">
            <w:pPr>
              <w:jc w:val="center"/>
              <w:rPr>
                <w:noProof/>
              </w:rPr>
            </w:pPr>
          </w:p>
          <w:p w14:paraId="7DA664A1" w14:textId="736F809A" w:rsidR="00234FA4" w:rsidRDefault="00234FA4" w:rsidP="0067131D">
            <w:pPr>
              <w:jc w:val="center"/>
              <w:rPr>
                <w:noProof/>
              </w:rPr>
            </w:pPr>
          </w:p>
          <w:p w14:paraId="17A58790" w14:textId="444E5D47" w:rsidR="00234FA4" w:rsidRDefault="00234FA4" w:rsidP="0067131D">
            <w:pPr>
              <w:jc w:val="center"/>
              <w:rPr>
                <w:noProof/>
              </w:rPr>
            </w:pPr>
          </w:p>
          <w:p w14:paraId="0D5D4EF4" w14:textId="4FAA982B" w:rsidR="00234FA4" w:rsidRDefault="00234FA4" w:rsidP="0067131D">
            <w:pPr>
              <w:jc w:val="center"/>
              <w:rPr>
                <w:noProof/>
              </w:rPr>
            </w:pPr>
          </w:p>
          <w:p w14:paraId="5E9C85EE" w14:textId="35CAF346" w:rsidR="00234FA4" w:rsidRDefault="00234FA4" w:rsidP="0067131D">
            <w:pPr>
              <w:jc w:val="center"/>
              <w:rPr>
                <w:noProof/>
              </w:rPr>
            </w:pPr>
          </w:p>
          <w:p w14:paraId="45E388EA" w14:textId="45085399" w:rsidR="00234FA4" w:rsidRDefault="00234FA4" w:rsidP="0067131D">
            <w:pPr>
              <w:jc w:val="center"/>
              <w:rPr>
                <w:noProof/>
              </w:rPr>
            </w:pPr>
          </w:p>
          <w:p w14:paraId="6B7BDF35" w14:textId="0A2EF12A" w:rsidR="00234FA4" w:rsidRDefault="00234FA4" w:rsidP="0067131D">
            <w:pPr>
              <w:jc w:val="center"/>
              <w:rPr>
                <w:noProof/>
              </w:rPr>
            </w:pPr>
          </w:p>
          <w:p w14:paraId="45E683F1" w14:textId="37608A6B" w:rsidR="00234FA4" w:rsidRDefault="00234FA4" w:rsidP="0067131D">
            <w:pPr>
              <w:jc w:val="center"/>
              <w:rPr>
                <w:noProof/>
              </w:rPr>
            </w:pPr>
          </w:p>
          <w:p w14:paraId="0DAB0ADC" w14:textId="75CC412E" w:rsidR="00234FA4" w:rsidRDefault="00234FA4" w:rsidP="0067131D">
            <w:pPr>
              <w:jc w:val="center"/>
              <w:rPr>
                <w:noProof/>
              </w:rPr>
            </w:pPr>
          </w:p>
          <w:p w14:paraId="37ED88CF" w14:textId="2EA633DC" w:rsidR="00234FA4" w:rsidRDefault="00234FA4" w:rsidP="0067131D">
            <w:pPr>
              <w:jc w:val="center"/>
              <w:rPr>
                <w:noProof/>
              </w:rPr>
            </w:pPr>
          </w:p>
          <w:p w14:paraId="39203D6A" w14:textId="24E0D1B8" w:rsidR="00234FA4" w:rsidRDefault="00234FA4" w:rsidP="0067131D">
            <w:pPr>
              <w:jc w:val="center"/>
              <w:rPr>
                <w:noProof/>
              </w:rPr>
            </w:pPr>
          </w:p>
          <w:p w14:paraId="5FDA3AE3" w14:textId="5211F566" w:rsidR="00234FA4" w:rsidRDefault="00234FA4" w:rsidP="0067131D">
            <w:pPr>
              <w:jc w:val="center"/>
              <w:rPr>
                <w:noProof/>
              </w:rPr>
            </w:pPr>
          </w:p>
          <w:p w14:paraId="16002937" w14:textId="1F39F0AF" w:rsidR="00234FA4" w:rsidRDefault="00234FA4" w:rsidP="0067131D">
            <w:pPr>
              <w:jc w:val="center"/>
              <w:rPr>
                <w:noProof/>
              </w:rPr>
            </w:pPr>
          </w:p>
          <w:p w14:paraId="0CD32AEA" w14:textId="77777777" w:rsidR="00234FA4" w:rsidRDefault="00234FA4" w:rsidP="0067131D">
            <w:pPr>
              <w:jc w:val="center"/>
              <w:rPr>
                <w:noProof/>
              </w:rPr>
            </w:pPr>
          </w:p>
          <w:p w14:paraId="5EDF99B6" w14:textId="2FB4D644" w:rsidR="00E73D8F" w:rsidRDefault="00E73D8F" w:rsidP="0067131D">
            <w:pPr>
              <w:jc w:val="center"/>
              <w:rPr>
                <w:noProof/>
              </w:rPr>
            </w:pPr>
          </w:p>
        </w:tc>
      </w:tr>
      <w:tr w:rsidR="00E73D8F" w14:paraId="165135EB" w14:textId="77777777" w:rsidTr="00A20348">
        <w:trPr>
          <w:trHeight w:val="109"/>
        </w:trPr>
        <w:tc>
          <w:tcPr>
            <w:tcW w:w="10795" w:type="dxa"/>
            <w:shd w:val="clear" w:color="auto" w:fill="215868" w:themeFill="accent5" w:themeFillShade="80"/>
          </w:tcPr>
          <w:p w14:paraId="1CA23829" w14:textId="77777777" w:rsidR="00E73D8F" w:rsidRPr="007D1983" w:rsidRDefault="00E73D8F" w:rsidP="008B2AEE">
            <w:pPr>
              <w:rPr>
                <w:sz w:val="2"/>
                <w:szCs w:val="2"/>
              </w:rPr>
            </w:pPr>
          </w:p>
        </w:tc>
      </w:tr>
      <w:tr w:rsidR="007D1983" w:rsidRPr="00E73D8F" w14:paraId="7D039764" w14:textId="77777777" w:rsidTr="00A20348">
        <w:tc>
          <w:tcPr>
            <w:tcW w:w="10795" w:type="dxa"/>
            <w:shd w:val="clear" w:color="auto" w:fill="C00000"/>
          </w:tcPr>
          <w:p w14:paraId="6A58A5E7" w14:textId="76801E54" w:rsidR="007D1983" w:rsidRDefault="007D1983" w:rsidP="008B2AEE">
            <w:pPr>
              <w:pStyle w:val="ListParagraph"/>
              <w:ind w:left="330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w:drawing>
                <wp:anchor distT="0" distB="0" distL="114300" distR="114300" simplePos="0" relativeHeight="251675136" behindDoc="1" locked="0" layoutInCell="1" allowOverlap="1" wp14:anchorId="2DAFEFAF" wp14:editId="518AE91C">
                  <wp:simplePos x="0" y="0"/>
                  <wp:positionH relativeFrom="column">
                    <wp:posOffset>-5518</wp:posOffset>
                  </wp:positionH>
                  <wp:positionV relativeFrom="paragraph">
                    <wp:posOffset>197</wp:posOffset>
                  </wp:positionV>
                  <wp:extent cx="523875" cy="523875"/>
                  <wp:effectExtent l="0" t="0" r="9525" b="9525"/>
                  <wp:wrapTight wrapText="bothSides">
                    <wp:wrapPolygon edited="0">
                      <wp:start x="7855" y="785"/>
                      <wp:lineTo x="0" y="17280"/>
                      <wp:lineTo x="0" y="21207"/>
                      <wp:lineTo x="21207" y="21207"/>
                      <wp:lineTo x="21207" y="17280"/>
                      <wp:lineTo x="13353" y="785"/>
                      <wp:lineTo x="7855" y="785"/>
                    </wp:wrapPolygon>
                  </wp:wrapTight>
                  <wp:docPr id="3" name="Graphic 3" descr="Warning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Warning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875" cy="523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5E18407" w14:textId="6187B47F" w:rsidR="007D1983" w:rsidRDefault="004902D7" w:rsidP="008B2AEE">
            <w:pPr>
              <w:pStyle w:val="ListParagraph"/>
              <w:ind w:left="330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NEW </w:t>
            </w:r>
            <w:r w:rsidR="007D1983">
              <w:rPr>
                <w:b/>
                <w:bCs/>
                <w:color w:val="FFFFFF" w:themeColor="background1"/>
              </w:rPr>
              <w:t>ERROR</w:t>
            </w:r>
            <w:r>
              <w:rPr>
                <w:b/>
                <w:bCs/>
                <w:color w:val="FFFFFF" w:themeColor="background1"/>
              </w:rPr>
              <w:t xml:space="preserve"> ENCOUNTERED</w:t>
            </w:r>
            <w:r w:rsidR="007D1983">
              <w:rPr>
                <w:b/>
                <w:bCs/>
                <w:color w:val="FFFFFF" w:themeColor="background1"/>
              </w:rPr>
              <w:t xml:space="preserve"> AND SOLUTION (if any)</w:t>
            </w:r>
          </w:p>
          <w:p w14:paraId="1792FD14" w14:textId="77777777" w:rsidR="007D1983" w:rsidRPr="00E73D8F" w:rsidRDefault="007D1983" w:rsidP="008B2AEE">
            <w:pPr>
              <w:pStyle w:val="ListParagraph"/>
              <w:ind w:left="330"/>
              <w:rPr>
                <w:b/>
                <w:bCs/>
                <w:color w:val="FFFFFF" w:themeColor="background1"/>
              </w:rPr>
            </w:pPr>
          </w:p>
        </w:tc>
      </w:tr>
      <w:tr w:rsidR="007D1983" w14:paraId="4588D714" w14:textId="77777777" w:rsidTr="008B2AEE">
        <w:trPr>
          <w:trHeight w:val="109"/>
        </w:trPr>
        <w:tc>
          <w:tcPr>
            <w:tcW w:w="10795" w:type="dxa"/>
          </w:tcPr>
          <w:p w14:paraId="0DD3E133" w14:textId="77777777" w:rsidR="007D1983" w:rsidRDefault="007D1983" w:rsidP="008B2AEE"/>
          <w:tbl>
            <w:tblPr>
              <w:tblStyle w:val="TableGrid"/>
              <w:tblpPr w:leftFromText="180" w:rightFromText="180" w:vertAnchor="text" w:horzAnchor="margin" w:tblpX="193" w:tblpY="113"/>
              <w:tblW w:w="0" w:type="auto"/>
              <w:tblLook w:val="04A0" w:firstRow="1" w:lastRow="0" w:firstColumn="1" w:lastColumn="0" w:noHBand="0" w:noVBand="1"/>
            </w:tblPr>
            <w:tblGrid>
              <w:gridCol w:w="5514"/>
              <w:gridCol w:w="4483"/>
            </w:tblGrid>
            <w:tr w:rsidR="007D1983" w14:paraId="720B8354" w14:textId="77777777" w:rsidTr="00A20348">
              <w:trPr>
                <w:trHeight w:val="328"/>
              </w:trPr>
              <w:tc>
                <w:tcPr>
                  <w:tcW w:w="5514" w:type="dxa"/>
                  <w:shd w:val="clear" w:color="auto" w:fill="E13B3B"/>
                </w:tcPr>
                <w:p w14:paraId="1F3B8A8E" w14:textId="624875FF" w:rsidR="007D1983" w:rsidRPr="00A20348" w:rsidRDefault="007D1983" w:rsidP="008B2AEE">
                  <w:pPr>
                    <w:rPr>
                      <w:b/>
                      <w:bCs/>
                      <w:color w:val="FFFFFF" w:themeColor="background1"/>
                    </w:rPr>
                  </w:pPr>
                  <w:r w:rsidRPr="00A20348">
                    <w:rPr>
                      <w:b/>
                      <w:bCs/>
                      <w:color w:val="FFFFFF" w:themeColor="background1"/>
                    </w:rPr>
                    <w:t>Error/s Encounter</w:t>
                  </w:r>
                  <w:r w:rsidR="00C512A8">
                    <w:rPr>
                      <w:b/>
                      <w:bCs/>
                      <w:color w:val="FFFFFF" w:themeColor="background1"/>
                    </w:rPr>
                    <w:t>ed</w:t>
                  </w:r>
                </w:p>
              </w:tc>
              <w:tc>
                <w:tcPr>
                  <w:tcW w:w="4483" w:type="dxa"/>
                  <w:shd w:val="clear" w:color="auto" w:fill="E13B3B"/>
                </w:tcPr>
                <w:p w14:paraId="4A3F1B6A" w14:textId="77777777" w:rsidR="007D1983" w:rsidRPr="00A20348" w:rsidRDefault="007D1983" w:rsidP="008B2AEE">
                  <w:pPr>
                    <w:rPr>
                      <w:b/>
                      <w:bCs/>
                      <w:color w:val="FFFFFF" w:themeColor="background1"/>
                    </w:rPr>
                  </w:pPr>
                  <w:r w:rsidRPr="00A20348">
                    <w:rPr>
                      <w:b/>
                      <w:bCs/>
                      <w:color w:val="FFFFFF" w:themeColor="background1"/>
                    </w:rPr>
                    <w:t>Solution</w:t>
                  </w:r>
                </w:p>
              </w:tc>
            </w:tr>
            <w:tr w:rsidR="007D1983" w14:paraId="165D7AC8" w14:textId="77777777" w:rsidTr="008B2AEE">
              <w:trPr>
                <w:trHeight w:val="968"/>
              </w:trPr>
              <w:tc>
                <w:tcPr>
                  <w:tcW w:w="5514" w:type="dxa"/>
                </w:tcPr>
                <w:p w14:paraId="03BE6888" w14:textId="7FAAD148" w:rsidR="002A42DA" w:rsidRDefault="000B6F77" w:rsidP="003920CD">
                  <w:pPr>
                    <w:pStyle w:val="ListParagraph"/>
                    <w:numPr>
                      <w:ilvl w:val="0"/>
                      <w:numId w:val="2"/>
                    </w:numPr>
                  </w:pPr>
                  <w:r>
                    <w:t>N/A</w:t>
                  </w:r>
                </w:p>
              </w:tc>
              <w:tc>
                <w:tcPr>
                  <w:tcW w:w="4483" w:type="dxa"/>
                </w:tcPr>
                <w:p w14:paraId="7C6DAB9C" w14:textId="100027C4" w:rsidR="002A42DA" w:rsidRDefault="000B6F77" w:rsidP="00A94932">
                  <w:pPr>
                    <w:pStyle w:val="ListParagraph"/>
                    <w:numPr>
                      <w:ilvl w:val="0"/>
                      <w:numId w:val="3"/>
                    </w:numPr>
                  </w:pPr>
                  <w:r>
                    <w:t>N/A</w:t>
                  </w:r>
                </w:p>
              </w:tc>
            </w:tr>
          </w:tbl>
          <w:p w14:paraId="20EF0B9E" w14:textId="77777777" w:rsidR="00A20348" w:rsidRDefault="00A20348" w:rsidP="00A20348"/>
          <w:p w14:paraId="6A15130D" w14:textId="7A2CBA2B" w:rsidR="001247B0" w:rsidRPr="00A20348" w:rsidRDefault="001247B0" w:rsidP="00A20348"/>
        </w:tc>
      </w:tr>
      <w:tr w:rsidR="00A20348" w14:paraId="26BDF2CD" w14:textId="77777777" w:rsidTr="00A20348">
        <w:trPr>
          <w:trHeight w:val="109"/>
        </w:trPr>
        <w:tc>
          <w:tcPr>
            <w:tcW w:w="10795" w:type="dxa"/>
            <w:shd w:val="clear" w:color="auto" w:fill="C00000"/>
          </w:tcPr>
          <w:p w14:paraId="50D216B5" w14:textId="77777777" w:rsidR="00A20348" w:rsidRPr="00A20348" w:rsidRDefault="00A20348" w:rsidP="008B2AEE">
            <w:pPr>
              <w:rPr>
                <w:sz w:val="2"/>
                <w:szCs w:val="2"/>
              </w:rPr>
            </w:pPr>
          </w:p>
        </w:tc>
      </w:tr>
    </w:tbl>
    <w:p w14:paraId="6E02A8C7" w14:textId="7711C43D" w:rsidR="007D1983" w:rsidRDefault="007D1983" w:rsidP="00E73D8F">
      <w:pPr>
        <w:tabs>
          <w:tab w:val="left" w:pos="2756"/>
        </w:tabs>
        <w:rPr>
          <w:b/>
          <w:bCs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795"/>
      </w:tblGrid>
      <w:tr w:rsidR="00E73D8F" w:rsidRPr="00E73D8F" w14:paraId="5DCF8604" w14:textId="77777777" w:rsidTr="00A20348">
        <w:tc>
          <w:tcPr>
            <w:tcW w:w="10795" w:type="dxa"/>
            <w:shd w:val="clear" w:color="auto" w:fill="4F6228" w:themeFill="accent3" w:themeFillShade="80"/>
          </w:tcPr>
          <w:p w14:paraId="2FB45FA9" w14:textId="3C91E804" w:rsidR="000A7377" w:rsidRDefault="000A7377" w:rsidP="008B2AEE">
            <w:pPr>
              <w:pStyle w:val="ListParagraph"/>
              <w:ind w:left="330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w:drawing>
                <wp:anchor distT="0" distB="0" distL="114300" distR="114300" simplePos="0" relativeHeight="251671040" behindDoc="1" locked="0" layoutInCell="1" allowOverlap="1" wp14:anchorId="66BF9D8C" wp14:editId="5657867D">
                  <wp:simplePos x="0" y="0"/>
                  <wp:positionH relativeFrom="column">
                    <wp:posOffset>-33011</wp:posOffset>
                  </wp:positionH>
                  <wp:positionV relativeFrom="paragraph">
                    <wp:posOffset>88929</wp:posOffset>
                  </wp:positionV>
                  <wp:extent cx="523875" cy="523875"/>
                  <wp:effectExtent l="0" t="0" r="0" b="9525"/>
                  <wp:wrapTight wrapText="bothSides">
                    <wp:wrapPolygon edited="0">
                      <wp:start x="6284" y="0"/>
                      <wp:lineTo x="2356" y="4713"/>
                      <wp:lineTo x="1571" y="7069"/>
                      <wp:lineTo x="3927" y="21207"/>
                      <wp:lineTo x="14138" y="21207"/>
                      <wp:lineTo x="19636" y="11782"/>
                      <wp:lineTo x="17280" y="4713"/>
                      <wp:lineTo x="13353" y="0"/>
                      <wp:lineTo x="6284" y="0"/>
                    </wp:wrapPolygon>
                  </wp:wrapTight>
                  <wp:docPr id="6" name="Graphic 6" descr="Head with gears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Graphic 6" descr="Head with gears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875" cy="523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36F49FE6" w14:textId="280C30BD" w:rsidR="00E73D8F" w:rsidRDefault="00E73D8F" w:rsidP="008B2AEE">
            <w:pPr>
              <w:pStyle w:val="ListParagraph"/>
              <w:ind w:left="330"/>
              <w:rPr>
                <w:b/>
                <w:bCs/>
                <w:color w:val="FFFFFF" w:themeColor="background1"/>
              </w:rPr>
            </w:pPr>
            <w:bookmarkStart w:id="0" w:name="_Hlk81517431"/>
            <w:r>
              <w:rPr>
                <w:b/>
                <w:bCs/>
                <w:color w:val="FFFFFF" w:themeColor="background1"/>
              </w:rPr>
              <w:t xml:space="preserve">WHAT </w:t>
            </w:r>
            <w:r w:rsidR="00830984">
              <w:rPr>
                <w:b/>
                <w:bCs/>
                <w:color w:val="FFFFFF" w:themeColor="background1"/>
              </w:rPr>
              <w:t xml:space="preserve">I </w:t>
            </w:r>
            <w:r w:rsidR="00F16451">
              <w:rPr>
                <w:b/>
                <w:bCs/>
                <w:color w:val="FFFFFF" w:themeColor="background1"/>
              </w:rPr>
              <w:t>LEARN</w:t>
            </w:r>
            <w:r w:rsidR="00830984">
              <w:rPr>
                <w:b/>
                <w:bCs/>
                <w:color w:val="FFFFFF" w:themeColor="background1"/>
              </w:rPr>
              <w:t>ED</w:t>
            </w:r>
          </w:p>
          <w:bookmarkEnd w:id="0"/>
          <w:p w14:paraId="61A6F9F1" w14:textId="6F16FA99" w:rsidR="00E73D8F" w:rsidRPr="000A7377" w:rsidRDefault="000A7377" w:rsidP="008B2AEE">
            <w:pPr>
              <w:pStyle w:val="ListParagraph"/>
              <w:ind w:left="330"/>
              <w:rPr>
                <w:i/>
                <w:iCs/>
                <w:color w:val="FFFFFF" w:themeColor="background1"/>
              </w:rPr>
            </w:pPr>
            <w:r w:rsidRPr="000A7377">
              <w:rPr>
                <w:i/>
                <w:iCs/>
                <w:color w:val="FFFFFF" w:themeColor="background1"/>
              </w:rPr>
              <w:t>It could be new code, term</w:t>
            </w:r>
            <w:r w:rsidR="00F16451">
              <w:rPr>
                <w:i/>
                <w:iCs/>
                <w:color w:val="FFFFFF" w:themeColor="background1"/>
              </w:rPr>
              <w:t>s</w:t>
            </w:r>
            <w:r w:rsidRPr="000A7377">
              <w:rPr>
                <w:i/>
                <w:iCs/>
                <w:color w:val="FFFFFF" w:themeColor="background1"/>
              </w:rPr>
              <w:t>, technique</w:t>
            </w:r>
            <w:r w:rsidR="00F16451">
              <w:rPr>
                <w:i/>
                <w:iCs/>
                <w:color w:val="FFFFFF" w:themeColor="background1"/>
              </w:rPr>
              <w:t>s</w:t>
            </w:r>
            <w:r w:rsidRPr="000A7377">
              <w:rPr>
                <w:i/>
                <w:iCs/>
                <w:color w:val="FFFFFF" w:themeColor="background1"/>
              </w:rPr>
              <w:t>, procedure</w:t>
            </w:r>
            <w:r w:rsidR="00F16451">
              <w:rPr>
                <w:i/>
                <w:iCs/>
                <w:color w:val="FFFFFF" w:themeColor="background1"/>
              </w:rPr>
              <w:t>s</w:t>
            </w:r>
            <w:r>
              <w:rPr>
                <w:i/>
                <w:iCs/>
                <w:color w:val="FFFFFF" w:themeColor="background1"/>
              </w:rPr>
              <w:t>,</w:t>
            </w:r>
            <w:r w:rsidRPr="000A7377">
              <w:rPr>
                <w:i/>
                <w:iCs/>
                <w:color w:val="FFFFFF" w:themeColor="background1"/>
              </w:rPr>
              <w:t xml:space="preserve"> and</w:t>
            </w:r>
            <w:r>
              <w:rPr>
                <w:i/>
                <w:iCs/>
                <w:color w:val="FFFFFF" w:themeColor="background1"/>
              </w:rPr>
              <w:t>/</w:t>
            </w:r>
            <w:r w:rsidRPr="000A7377">
              <w:rPr>
                <w:i/>
                <w:iCs/>
                <w:color w:val="FFFFFF" w:themeColor="background1"/>
              </w:rPr>
              <w:t>or tips in programming.</w:t>
            </w:r>
          </w:p>
        </w:tc>
      </w:tr>
      <w:tr w:rsidR="00E73D8F" w14:paraId="3AD05E54" w14:textId="77777777" w:rsidTr="008B2AEE">
        <w:trPr>
          <w:trHeight w:val="109"/>
        </w:trPr>
        <w:tc>
          <w:tcPr>
            <w:tcW w:w="10795" w:type="dxa"/>
          </w:tcPr>
          <w:p w14:paraId="3D20E1B8" w14:textId="37B0CF6F" w:rsidR="000B7DF5" w:rsidRDefault="000B7DF5" w:rsidP="00122144"/>
          <w:p w14:paraId="2CB5AF2F" w14:textId="634CCBAA" w:rsidR="00575EC5" w:rsidRDefault="00575EC5" w:rsidP="00575EC5">
            <w:pPr>
              <w:pStyle w:val="ListParagraph"/>
              <w:numPr>
                <w:ilvl w:val="0"/>
                <w:numId w:val="11"/>
              </w:numPr>
            </w:pPr>
            <w:r>
              <w:t>I discovered that we can use a variety of tools in the toolbox, such as buttons, textboxes, and so on.</w:t>
            </w:r>
          </w:p>
          <w:p w14:paraId="0B76E419" w14:textId="37BF6CA6" w:rsidR="00E20819" w:rsidRDefault="00575EC5" w:rsidP="00575EC5">
            <w:pPr>
              <w:pStyle w:val="ListParagraph"/>
              <w:numPr>
                <w:ilvl w:val="0"/>
                <w:numId w:val="11"/>
              </w:numPr>
            </w:pPr>
            <w:r>
              <w:t>I learned that we can customize buttons and textboxes by changing their forecolor, background color, and so on.</w:t>
            </w:r>
          </w:p>
          <w:p w14:paraId="46CF6987" w14:textId="405B6A53" w:rsidR="00E233C1" w:rsidRDefault="00BF7E6C" w:rsidP="00634294">
            <w:pPr>
              <w:pStyle w:val="ListParagraph"/>
              <w:numPr>
                <w:ilvl w:val="0"/>
                <w:numId w:val="11"/>
              </w:numPr>
            </w:pPr>
            <w:r w:rsidRPr="00BF7E6C">
              <w:t xml:space="preserve">I learned that we must take extra care when removing methods because they may cause an error, and to avoid this, we must remove them from the </w:t>
            </w:r>
            <w:proofErr w:type="spellStart"/>
            <w:r w:rsidRPr="00BF7E6C">
              <w:t>Designer.cs</w:t>
            </w:r>
            <w:proofErr w:type="spellEnd"/>
            <w:r w:rsidRPr="00BF7E6C">
              <w:t xml:space="preserve"> file.</w:t>
            </w:r>
          </w:p>
          <w:p w14:paraId="42086317" w14:textId="724DEF32" w:rsidR="00177CD1" w:rsidRDefault="00E07BCD" w:rsidP="00122144">
            <w:pPr>
              <w:pStyle w:val="ListParagraph"/>
              <w:numPr>
                <w:ilvl w:val="0"/>
                <w:numId w:val="11"/>
              </w:numPr>
            </w:pPr>
            <w:r w:rsidRPr="00E07BCD">
              <w:t xml:space="preserve">I learned that </w:t>
            </w:r>
            <w:r w:rsidR="00634294" w:rsidRPr="00634294">
              <w:t xml:space="preserve">using </w:t>
            </w:r>
            <w:proofErr w:type="spellStart"/>
            <w:r w:rsidR="00634294" w:rsidRPr="00634294">
              <w:t>VScode</w:t>
            </w:r>
            <w:proofErr w:type="spellEnd"/>
            <w:r w:rsidR="00634294" w:rsidRPr="00634294">
              <w:t xml:space="preserve"> studio, we can create a system and also add folders to it.</w:t>
            </w:r>
          </w:p>
          <w:p w14:paraId="50F0A3FF" w14:textId="7AC92F3D" w:rsidR="001710F1" w:rsidRDefault="001710F1" w:rsidP="001710F1"/>
        </w:tc>
      </w:tr>
      <w:tr w:rsidR="00A20348" w14:paraId="60563B48" w14:textId="77777777" w:rsidTr="00A20348">
        <w:trPr>
          <w:trHeight w:val="109"/>
        </w:trPr>
        <w:tc>
          <w:tcPr>
            <w:tcW w:w="10795" w:type="dxa"/>
            <w:shd w:val="clear" w:color="auto" w:fill="4F6228" w:themeFill="accent3" w:themeFillShade="80"/>
          </w:tcPr>
          <w:p w14:paraId="12479CC7" w14:textId="77777777" w:rsidR="00A20348" w:rsidRPr="00A20348" w:rsidRDefault="00A20348" w:rsidP="008B2AEE">
            <w:pPr>
              <w:rPr>
                <w:sz w:val="2"/>
                <w:szCs w:val="2"/>
              </w:rPr>
            </w:pPr>
          </w:p>
        </w:tc>
      </w:tr>
      <w:tr w:rsidR="007D1983" w:rsidRPr="00E73D8F" w14:paraId="6D498BAB" w14:textId="77777777" w:rsidTr="00A20348">
        <w:tc>
          <w:tcPr>
            <w:tcW w:w="10795" w:type="dxa"/>
            <w:shd w:val="clear" w:color="auto" w:fill="0070C0"/>
          </w:tcPr>
          <w:p w14:paraId="6E789961" w14:textId="77777777" w:rsidR="007D1983" w:rsidRDefault="007D1983" w:rsidP="008B2AEE">
            <w:pPr>
              <w:pStyle w:val="ListParagraph"/>
              <w:ind w:left="330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w:drawing>
                <wp:anchor distT="0" distB="0" distL="114300" distR="114300" simplePos="0" relativeHeight="251673088" behindDoc="1" locked="0" layoutInCell="1" allowOverlap="1" wp14:anchorId="411895D3" wp14:editId="3FA32707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0</wp:posOffset>
                  </wp:positionV>
                  <wp:extent cx="523875" cy="523875"/>
                  <wp:effectExtent l="0" t="0" r="0" b="9525"/>
                  <wp:wrapTight wrapText="bothSides">
                    <wp:wrapPolygon edited="0">
                      <wp:start x="7069" y="0"/>
                      <wp:lineTo x="3142" y="3142"/>
                      <wp:lineTo x="2356" y="21207"/>
                      <wp:lineTo x="18851" y="21207"/>
                      <wp:lineTo x="20422" y="8640"/>
                      <wp:lineTo x="18065" y="3142"/>
                      <wp:lineTo x="14138" y="0"/>
                      <wp:lineTo x="7069" y="0"/>
                    </wp:wrapPolygon>
                  </wp:wrapTight>
                  <wp:docPr id="7" name="Graphic 7" descr="Clipboard Checked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Graphic 7" descr="Clipboard Checked with solid fill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875" cy="523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3A11839" w14:textId="07519ACB" w:rsidR="007D1983" w:rsidRDefault="007D1983" w:rsidP="008B2AEE">
            <w:pPr>
              <w:pStyle w:val="ListParagraph"/>
              <w:ind w:left="330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SELF-EVALUATION</w:t>
            </w:r>
          </w:p>
          <w:p w14:paraId="762B1174" w14:textId="77777777" w:rsidR="007D1983" w:rsidRPr="00E73D8F" w:rsidRDefault="007D1983" w:rsidP="008B2AEE">
            <w:pPr>
              <w:pStyle w:val="ListParagraph"/>
              <w:ind w:left="330"/>
              <w:rPr>
                <w:b/>
                <w:bCs/>
                <w:color w:val="FFFFFF" w:themeColor="background1"/>
              </w:rPr>
            </w:pPr>
          </w:p>
        </w:tc>
      </w:tr>
      <w:tr w:rsidR="007D1983" w14:paraId="0A859101" w14:textId="77777777" w:rsidTr="008B2AEE">
        <w:trPr>
          <w:trHeight w:val="109"/>
        </w:trPr>
        <w:tc>
          <w:tcPr>
            <w:tcW w:w="10795" w:type="dxa"/>
          </w:tcPr>
          <w:p w14:paraId="3B785DF6" w14:textId="77777777" w:rsidR="007D1983" w:rsidRDefault="007D1983" w:rsidP="008B2AEE"/>
          <w:tbl>
            <w:tblPr>
              <w:tblStyle w:val="TableGrid"/>
              <w:tblpPr w:leftFromText="180" w:rightFromText="180" w:horzAnchor="margin" w:tblpXSpec="center" w:tblpY="585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1773"/>
              <w:gridCol w:w="62"/>
              <w:gridCol w:w="1890"/>
              <w:gridCol w:w="219"/>
              <w:gridCol w:w="1671"/>
              <w:gridCol w:w="236"/>
              <w:gridCol w:w="1744"/>
              <w:gridCol w:w="163"/>
              <w:gridCol w:w="1907"/>
              <w:gridCol w:w="840"/>
            </w:tblGrid>
            <w:tr w:rsidR="001710F1" w14:paraId="186102D9" w14:textId="77777777" w:rsidTr="009A69A3">
              <w:trPr>
                <w:trHeight w:val="284"/>
              </w:trPr>
              <w:tc>
                <w:tcPr>
                  <w:tcW w:w="10505" w:type="dxa"/>
                  <w:gridSpan w:val="10"/>
                  <w:shd w:val="clear" w:color="auto" w:fill="0070C0"/>
                </w:tcPr>
                <w:p w14:paraId="4CF61A6F" w14:textId="103F7795" w:rsidR="001710F1" w:rsidRPr="00F16451" w:rsidRDefault="001710F1" w:rsidP="001710F1">
                  <w:pPr>
                    <w:pStyle w:val="ListParagraph"/>
                    <w:ind w:left="0"/>
                    <w:rPr>
                      <w:b/>
                      <w:bCs/>
                      <w:color w:val="FFFFFF" w:themeColor="background1"/>
                      <w:sz w:val="24"/>
                      <w:szCs w:val="24"/>
                    </w:rPr>
                  </w:pPr>
                  <w:r w:rsidRPr="00F16451">
                    <w:rPr>
                      <w:b/>
                      <w:bCs/>
                      <w:color w:val="FFFFFF" w:themeColor="background1"/>
                      <w:sz w:val="24"/>
                      <w:szCs w:val="24"/>
                    </w:rPr>
                    <w:t xml:space="preserve">PROGRAM INDICATORS </w:t>
                  </w:r>
                  <w:r w:rsidRPr="00F16451">
                    <w:rPr>
                      <w:b/>
                      <w:bCs/>
                      <w:i/>
                      <w:iCs/>
                      <w:color w:val="FFFFFF" w:themeColor="background1"/>
                      <w:sz w:val="24"/>
                      <w:szCs w:val="24"/>
                    </w:rPr>
                    <w:t>(</w:t>
                  </w:r>
                  <w:r w:rsidR="00B97EB3">
                    <w:rPr>
                      <w:b/>
                      <w:bCs/>
                      <w:i/>
                      <w:iCs/>
                      <w:color w:val="FFFFFF" w:themeColor="background1"/>
                      <w:sz w:val="24"/>
                      <w:szCs w:val="24"/>
                    </w:rPr>
                    <w:t>90</w:t>
                  </w:r>
                  <w:r w:rsidRPr="00F16451">
                    <w:rPr>
                      <w:b/>
                      <w:bCs/>
                      <w:i/>
                      <w:iCs/>
                      <w:color w:val="FFFFFF" w:themeColor="background1"/>
                      <w:sz w:val="24"/>
                      <w:szCs w:val="24"/>
                    </w:rPr>
                    <w:t xml:space="preserve"> Points)</w:t>
                  </w:r>
                </w:p>
              </w:tc>
            </w:tr>
            <w:tr w:rsidR="00A20348" w14:paraId="19AA5046" w14:textId="77777777" w:rsidTr="009A69A3">
              <w:trPr>
                <w:trHeight w:val="232"/>
              </w:trPr>
              <w:tc>
                <w:tcPr>
                  <w:tcW w:w="1773" w:type="dxa"/>
                  <w:vMerge w:val="restart"/>
                  <w:shd w:val="clear" w:color="auto" w:fill="C6D9F1" w:themeFill="text2" w:themeFillTint="33"/>
                </w:tcPr>
                <w:p w14:paraId="5CB6EF3C" w14:textId="77777777" w:rsidR="007D1983" w:rsidRPr="00F16451" w:rsidRDefault="007D1983" w:rsidP="007D1983">
                  <w:pPr>
                    <w:pStyle w:val="ListParagraph"/>
                    <w:ind w:left="0"/>
                    <w:rPr>
                      <w:b/>
                      <w:bCs/>
                      <w:sz w:val="24"/>
                      <w:szCs w:val="24"/>
                    </w:rPr>
                  </w:pPr>
                  <w:r w:rsidRPr="00F16451">
                    <w:rPr>
                      <w:b/>
                      <w:bCs/>
                      <w:sz w:val="24"/>
                      <w:szCs w:val="24"/>
                    </w:rPr>
                    <w:t xml:space="preserve">Programming Logic / Algorithmic Analysis </w:t>
                  </w:r>
                </w:p>
                <w:p w14:paraId="3699D745" w14:textId="77777777" w:rsidR="007D1983" w:rsidRPr="00F16451" w:rsidRDefault="007D1983" w:rsidP="007D1983">
                  <w:pPr>
                    <w:pStyle w:val="ListParagraph"/>
                    <w:ind w:left="0"/>
                    <w:rPr>
                      <w:b/>
                      <w:bCs/>
                      <w:sz w:val="24"/>
                      <w:szCs w:val="24"/>
                    </w:rPr>
                  </w:pPr>
                </w:p>
                <w:p w14:paraId="3F691325" w14:textId="77777777" w:rsidR="00A85598" w:rsidRPr="00F16451" w:rsidRDefault="00A85598" w:rsidP="007D1983">
                  <w:pPr>
                    <w:pStyle w:val="ListParagraph"/>
                    <w:ind w:left="0"/>
                    <w:rPr>
                      <w:b/>
                      <w:bCs/>
                      <w:sz w:val="24"/>
                      <w:szCs w:val="24"/>
                    </w:rPr>
                  </w:pPr>
                </w:p>
                <w:p w14:paraId="325459F9" w14:textId="77777777" w:rsidR="00A85598" w:rsidRPr="00F16451" w:rsidRDefault="00A85598" w:rsidP="007D1983">
                  <w:pPr>
                    <w:pStyle w:val="ListParagraph"/>
                    <w:ind w:left="0"/>
                    <w:rPr>
                      <w:b/>
                      <w:bCs/>
                      <w:sz w:val="24"/>
                      <w:szCs w:val="24"/>
                    </w:rPr>
                  </w:pPr>
                </w:p>
                <w:p w14:paraId="7104B7AC" w14:textId="3D103880" w:rsidR="00A85598" w:rsidRPr="00F16451" w:rsidRDefault="00A85598" w:rsidP="007D1983">
                  <w:pPr>
                    <w:pStyle w:val="ListParagraph"/>
                    <w:ind w:left="0"/>
                    <w:rPr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952" w:type="dxa"/>
                  <w:gridSpan w:val="2"/>
                  <w:shd w:val="clear" w:color="auto" w:fill="C6D9F1" w:themeFill="text2" w:themeFillTint="33"/>
                </w:tcPr>
                <w:p w14:paraId="5D072A62" w14:textId="33E27B34" w:rsidR="007D1983" w:rsidRPr="00B0329D" w:rsidRDefault="00F16451" w:rsidP="00A06405">
                  <w:pPr>
                    <w:pStyle w:val="ListParagraph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45</w:t>
                  </w:r>
                </w:p>
              </w:tc>
              <w:tc>
                <w:tcPr>
                  <w:tcW w:w="1890" w:type="dxa"/>
                  <w:gridSpan w:val="2"/>
                  <w:shd w:val="clear" w:color="auto" w:fill="C6D9F1" w:themeFill="text2" w:themeFillTint="33"/>
                </w:tcPr>
                <w:p w14:paraId="76F1D6D4" w14:textId="369F58DE" w:rsidR="007D1983" w:rsidRPr="00B0329D" w:rsidRDefault="00F16451" w:rsidP="00A06405">
                  <w:pPr>
                    <w:pStyle w:val="ListParagraph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33.75</w:t>
                  </w:r>
                </w:p>
              </w:tc>
              <w:tc>
                <w:tcPr>
                  <w:tcW w:w="1980" w:type="dxa"/>
                  <w:gridSpan w:val="2"/>
                  <w:shd w:val="clear" w:color="auto" w:fill="C6D9F1" w:themeFill="text2" w:themeFillTint="33"/>
                </w:tcPr>
                <w:p w14:paraId="36CB6C11" w14:textId="26E8EA08" w:rsidR="007D1983" w:rsidRPr="00B0329D" w:rsidRDefault="00F16451" w:rsidP="00A06405">
                  <w:pPr>
                    <w:pStyle w:val="ListParagraph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22.5</w:t>
                  </w:r>
                </w:p>
              </w:tc>
              <w:tc>
                <w:tcPr>
                  <w:tcW w:w="2070" w:type="dxa"/>
                  <w:gridSpan w:val="2"/>
                  <w:shd w:val="clear" w:color="auto" w:fill="C6D9F1" w:themeFill="text2" w:themeFillTint="33"/>
                </w:tcPr>
                <w:p w14:paraId="34FD9521" w14:textId="11D7E3D9" w:rsidR="007D1983" w:rsidRPr="00B0329D" w:rsidRDefault="00F16451" w:rsidP="00A06405">
                  <w:pPr>
                    <w:pStyle w:val="ListParagraph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11.25</w:t>
                  </w:r>
                </w:p>
              </w:tc>
              <w:tc>
                <w:tcPr>
                  <w:tcW w:w="840" w:type="dxa"/>
                  <w:shd w:val="clear" w:color="auto" w:fill="auto"/>
                </w:tcPr>
                <w:p w14:paraId="1B6F58B1" w14:textId="348D42F2" w:rsidR="007D1983" w:rsidRPr="00A06405" w:rsidRDefault="00A85598" w:rsidP="00A85598">
                  <w:pPr>
                    <w:pStyle w:val="ListParagraph"/>
                    <w:ind w:left="0"/>
                    <w:rPr>
                      <w:b/>
                      <w:bCs/>
                      <w:i/>
                      <w:iCs/>
                      <w:sz w:val="28"/>
                      <w:szCs w:val="28"/>
                    </w:rPr>
                  </w:pPr>
                  <w:r w:rsidRPr="00A85598">
                    <w:rPr>
                      <w:b/>
                      <w:bCs/>
                      <w:i/>
                      <w:iCs/>
                    </w:rPr>
                    <w:t>Points</w:t>
                  </w:r>
                </w:p>
              </w:tc>
            </w:tr>
            <w:tr w:rsidR="007D1983" w14:paraId="566C3A3F" w14:textId="77777777" w:rsidTr="009A69A3">
              <w:trPr>
                <w:trHeight w:val="1933"/>
              </w:trPr>
              <w:tc>
                <w:tcPr>
                  <w:tcW w:w="1773" w:type="dxa"/>
                  <w:vMerge/>
                </w:tcPr>
                <w:p w14:paraId="35D65C55" w14:textId="77777777" w:rsidR="007D1983" w:rsidRPr="00F16451" w:rsidRDefault="007D1983" w:rsidP="007D1983">
                  <w:pPr>
                    <w:pStyle w:val="ListParagraph"/>
                    <w:ind w:left="0"/>
                    <w:rPr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952" w:type="dxa"/>
                  <w:gridSpan w:val="2"/>
                </w:tcPr>
                <w:p w14:paraId="7BA0E69E" w14:textId="0909FC08" w:rsidR="007D1983" w:rsidRDefault="00D81116" w:rsidP="007D1983">
                  <w:pPr>
                    <w:pStyle w:val="ListParagraph"/>
                    <w:ind w:left="0"/>
                  </w:pPr>
                  <w:r w:rsidRPr="00B526D3">
                    <w:t>The program compile</w:t>
                  </w:r>
                  <w:r>
                    <w:t>r</w:t>
                  </w:r>
                  <w:r w:rsidRPr="00B526D3">
                    <w:t>s</w:t>
                  </w:r>
                  <w:r w:rsidR="007D1983" w:rsidRPr="00B526D3">
                    <w:t xml:space="preserve"> </w:t>
                  </w:r>
                  <w:r w:rsidR="00775B9C" w:rsidRPr="00B526D3">
                    <w:t>have</w:t>
                  </w:r>
                  <w:r w:rsidR="007D1983" w:rsidRPr="00B526D3">
                    <w:t xml:space="preserve"> no I/O or logic </w:t>
                  </w:r>
                  <w:r w:rsidR="00C42EF3" w:rsidRPr="00B526D3">
                    <w:t>errors and</w:t>
                  </w:r>
                  <w:r w:rsidR="007D1983" w:rsidRPr="00B526D3">
                    <w:t xml:space="preserve"> </w:t>
                  </w:r>
                  <w:r w:rsidR="008135C4">
                    <w:t>meets</w:t>
                  </w:r>
                  <w:r w:rsidR="007D1983" w:rsidRPr="00B526D3">
                    <w:t xml:space="preserve"> specifications</w:t>
                  </w:r>
                  <w:r w:rsidR="007D1983">
                    <w:t>.</w:t>
                  </w:r>
                </w:p>
                <w:p w14:paraId="66BC2F03" w14:textId="77777777" w:rsidR="007D1983" w:rsidRPr="00B526D3" w:rsidRDefault="007D1983" w:rsidP="007D1983">
                  <w:pPr>
                    <w:pStyle w:val="ListParagraph"/>
                    <w:ind w:left="0"/>
                  </w:pPr>
                </w:p>
              </w:tc>
              <w:tc>
                <w:tcPr>
                  <w:tcW w:w="1890" w:type="dxa"/>
                  <w:gridSpan w:val="2"/>
                </w:tcPr>
                <w:p w14:paraId="5C646A6B" w14:textId="6F802047" w:rsidR="007D1983" w:rsidRDefault="007D1983" w:rsidP="007D1983">
                  <w:pPr>
                    <w:pStyle w:val="ListParagraph"/>
                    <w:ind w:left="0"/>
                  </w:pPr>
                  <w:r w:rsidRPr="00B526D3">
                    <w:t xml:space="preserve">The program compiles and has no I/O or logic errors and </w:t>
                  </w:r>
                  <w:r w:rsidR="00AA2A49">
                    <w:t xml:space="preserve">meets </w:t>
                  </w:r>
                  <w:r w:rsidR="008135C4">
                    <w:t>most</w:t>
                  </w:r>
                  <w:r w:rsidRPr="00B526D3">
                    <w:t xml:space="preserve"> specifications</w:t>
                  </w:r>
                  <w:r>
                    <w:t>.</w:t>
                  </w:r>
                </w:p>
                <w:p w14:paraId="13536D08" w14:textId="77777777" w:rsidR="007D1983" w:rsidRPr="00B526D3" w:rsidRDefault="007D1983" w:rsidP="007D1983">
                  <w:pPr>
                    <w:pStyle w:val="ListParagraph"/>
                    <w:ind w:left="0"/>
                  </w:pPr>
                </w:p>
              </w:tc>
              <w:tc>
                <w:tcPr>
                  <w:tcW w:w="1980" w:type="dxa"/>
                  <w:gridSpan w:val="2"/>
                </w:tcPr>
                <w:p w14:paraId="028A7D70" w14:textId="77777777" w:rsidR="007D1983" w:rsidRPr="00B526D3" w:rsidRDefault="007D1983" w:rsidP="007D1983">
                  <w:pPr>
                    <w:pStyle w:val="ListParagraph"/>
                    <w:ind w:left="0"/>
                  </w:pPr>
                  <w:r>
                    <w:t>The program compiles, some minimal I/O or logic errors and meets most specifications.</w:t>
                  </w:r>
                </w:p>
              </w:tc>
              <w:tc>
                <w:tcPr>
                  <w:tcW w:w="2070" w:type="dxa"/>
                  <w:gridSpan w:val="2"/>
                </w:tcPr>
                <w:p w14:paraId="15FAE7A4" w14:textId="77777777" w:rsidR="007D1983" w:rsidRPr="00B526D3" w:rsidRDefault="007D1983" w:rsidP="007D1983">
                  <w:pPr>
                    <w:pStyle w:val="ListParagraph"/>
                    <w:ind w:left="0"/>
                  </w:pPr>
                  <w:r>
                    <w:t>The program produces incorrect results and/or does not compile at and fails to meet majority of specifications.</w:t>
                  </w:r>
                </w:p>
              </w:tc>
              <w:tc>
                <w:tcPr>
                  <w:tcW w:w="840" w:type="dxa"/>
                  <w:shd w:val="clear" w:color="auto" w:fill="auto"/>
                </w:tcPr>
                <w:p w14:paraId="559529AA" w14:textId="5751D652" w:rsidR="007D1983" w:rsidRPr="00A06405" w:rsidRDefault="00724B3E" w:rsidP="00724B3E">
                  <w:pPr>
                    <w:pStyle w:val="ListParagraph"/>
                    <w:ind w:left="0"/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  <w:r>
                    <w:rPr>
                      <w:b/>
                      <w:bCs/>
                      <w:sz w:val="28"/>
                      <w:szCs w:val="28"/>
                    </w:rPr>
                    <w:t>45</w:t>
                  </w:r>
                </w:p>
              </w:tc>
            </w:tr>
            <w:tr w:rsidR="00A20348" w14:paraId="73523E2E" w14:textId="77777777" w:rsidTr="009A69A3">
              <w:trPr>
                <w:trHeight w:val="284"/>
              </w:trPr>
              <w:tc>
                <w:tcPr>
                  <w:tcW w:w="1773" w:type="dxa"/>
                  <w:vMerge w:val="restart"/>
                  <w:shd w:val="clear" w:color="auto" w:fill="C6D9F1" w:themeFill="text2" w:themeFillTint="33"/>
                </w:tcPr>
                <w:p w14:paraId="11035469" w14:textId="77777777" w:rsidR="007D1983" w:rsidRPr="00F16451" w:rsidRDefault="007D1983" w:rsidP="007D1983">
                  <w:pPr>
                    <w:pStyle w:val="ListParagraph"/>
                    <w:ind w:left="0"/>
                    <w:rPr>
                      <w:b/>
                      <w:bCs/>
                      <w:sz w:val="24"/>
                      <w:szCs w:val="24"/>
                    </w:rPr>
                  </w:pPr>
                  <w:r w:rsidRPr="00F16451">
                    <w:rPr>
                      <w:b/>
                      <w:bCs/>
                      <w:sz w:val="24"/>
                      <w:szCs w:val="24"/>
                    </w:rPr>
                    <w:t>Documentation</w:t>
                  </w:r>
                </w:p>
                <w:p w14:paraId="47CA0B99" w14:textId="5993E3BC" w:rsidR="007D1983" w:rsidRPr="00F16451" w:rsidRDefault="007D1983" w:rsidP="007D1983">
                  <w:pPr>
                    <w:pStyle w:val="ListParagraph"/>
                    <w:ind w:left="0"/>
                    <w:rPr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952" w:type="dxa"/>
                  <w:gridSpan w:val="2"/>
                  <w:shd w:val="clear" w:color="auto" w:fill="C6D9F1" w:themeFill="text2" w:themeFillTint="33"/>
                </w:tcPr>
                <w:p w14:paraId="2D2BC30D" w14:textId="2486B0F7" w:rsidR="007D1983" w:rsidRPr="00B0329D" w:rsidRDefault="009A69A3" w:rsidP="009A69A3">
                  <w:pPr>
                    <w:pStyle w:val="ListParagraph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10</w:t>
                  </w:r>
                  <w:r w:rsidR="007D1983" w:rsidRPr="00B0329D">
                    <w:rPr>
                      <w:i/>
                      <w:iCs/>
                    </w:rPr>
                    <w:t xml:space="preserve"> Points</w:t>
                  </w:r>
                </w:p>
              </w:tc>
              <w:tc>
                <w:tcPr>
                  <w:tcW w:w="1890" w:type="dxa"/>
                  <w:gridSpan w:val="2"/>
                  <w:shd w:val="clear" w:color="auto" w:fill="C6D9F1" w:themeFill="text2" w:themeFillTint="33"/>
                </w:tcPr>
                <w:p w14:paraId="02E694BB" w14:textId="562C08E8" w:rsidR="007D1983" w:rsidRPr="00B0329D" w:rsidRDefault="009A69A3" w:rsidP="00A06405">
                  <w:pPr>
                    <w:pStyle w:val="ListParagraph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7.5</w:t>
                  </w:r>
                  <w:r w:rsidR="007D1983" w:rsidRPr="00B0329D">
                    <w:rPr>
                      <w:i/>
                      <w:iCs/>
                    </w:rPr>
                    <w:t xml:space="preserve"> Points</w:t>
                  </w:r>
                </w:p>
              </w:tc>
              <w:tc>
                <w:tcPr>
                  <w:tcW w:w="1980" w:type="dxa"/>
                  <w:gridSpan w:val="2"/>
                  <w:shd w:val="clear" w:color="auto" w:fill="C6D9F1" w:themeFill="text2" w:themeFillTint="33"/>
                </w:tcPr>
                <w:p w14:paraId="62E47697" w14:textId="312C2F56" w:rsidR="007D1983" w:rsidRPr="00B0329D" w:rsidRDefault="000D1CE1" w:rsidP="00A06405">
                  <w:pPr>
                    <w:pStyle w:val="ListParagraph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5</w:t>
                  </w:r>
                  <w:r w:rsidR="007D1983" w:rsidRPr="00B0329D">
                    <w:rPr>
                      <w:i/>
                      <w:iCs/>
                    </w:rPr>
                    <w:t xml:space="preserve"> Points</w:t>
                  </w:r>
                </w:p>
              </w:tc>
              <w:tc>
                <w:tcPr>
                  <w:tcW w:w="2070" w:type="dxa"/>
                  <w:gridSpan w:val="2"/>
                  <w:shd w:val="clear" w:color="auto" w:fill="C6D9F1" w:themeFill="text2" w:themeFillTint="33"/>
                </w:tcPr>
                <w:p w14:paraId="71A66296" w14:textId="6F70D948" w:rsidR="007D1983" w:rsidRPr="00B0329D" w:rsidRDefault="009A69A3" w:rsidP="00A06405">
                  <w:pPr>
                    <w:pStyle w:val="ListParagraph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2.</w:t>
                  </w:r>
                  <w:r w:rsidR="000D1CE1">
                    <w:rPr>
                      <w:i/>
                      <w:iCs/>
                    </w:rPr>
                    <w:t>25</w:t>
                  </w:r>
                  <w:r w:rsidR="007D1983" w:rsidRPr="00B0329D">
                    <w:rPr>
                      <w:i/>
                      <w:iCs/>
                    </w:rPr>
                    <w:t xml:space="preserve"> Point</w:t>
                  </w:r>
                </w:p>
              </w:tc>
              <w:tc>
                <w:tcPr>
                  <w:tcW w:w="840" w:type="dxa"/>
                  <w:vMerge w:val="restart"/>
                  <w:shd w:val="clear" w:color="auto" w:fill="auto"/>
                </w:tcPr>
                <w:p w14:paraId="299279AA" w14:textId="5718BCB9" w:rsidR="007D1983" w:rsidRPr="00A06405" w:rsidRDefault="00724B3E" w:rsidP="007D1983">
                  <w:pPr>
                    <w:pStyle w:val="ListParagraph"/>
                    <w:ind w:left="0"/>
                    <w:jc w:val="center"/>
                    <w:rPr>
                      <w:b/>
                      <w:bCs/>
                      <w:i/>
                      <w:iCs/>
                      <w:sz w:val="28"/>
                      <w:szCs w:val="28"/>
                    </w:rPr>
                  </w:pPr>
                  <w:r>
                    <w:rPr>
                      <w:b/>
                      <w:bCs/>
                      <w:i/>
                      <w:iCs/>
                      <w:sz w:val="28"/>
                      <w:szCs w:val="28"/>
                    </w:rPr>
                    <w:t>10</w:t>
                  </w:r>
                </w:p>
              </w:tc>
            </w:tr>
            <w:tr w:rsidR="007D1983" w14:paraId="087AB7A1" w14:textId="77777777" w:rsidTr="009A69A3">
              <w:trPr>
                <w:trHeight w:val="1942"/>
              </w:trPr>
              <w:tc>
                <w:tcPr>
                  <w:tcW w:w="1773" w:type="dxa"/>
                  <w:vMerge/>
                </w:tcPr>
                <w:p w14:paraId="3528593B" w14:textId="77777777" w:rsidR="007D1983" w:rsidRPr="00F16451" w:rsidRDefault="007D1983" w:rsidP="007D1983">
                  <w:pPr>
                    <w:pStyle w:val="ListParagraph"/>
                    <w:ind w:left="0"/>
                    <w:rPr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952" w:type="dxa"/>
                  <w:gridSpan w:val="2"/>
                </w:tcPr>
                <w:p w14:paraId="67F40346" w14:textId="77777777" w:rsidR="007D1983" w:rsidRPr="00B526D3" w:rsidRDefault="007D1983" w:rsidP="007D1983">
                  <w:pPr>
                    <w:pStyle w:val="ListParagraph"/>
                    <w:ind w:left="0"/>
                  </w:pPr>
                  <w:r>
                    <w:t>The documentation is well written and clearly explains what the code is accomplishing and how.</w:t>
                  </w:r>
                </w:p>
              </w:tc>
              <w:tc>
                <w:tcPr>
                  <w:tcW w:w="1890" w:type="dxa"/>
                  <w:gridSpan w:val="2"/>
                </w:tcPr>
                <w:p w14:paraId="172E8247" w14:textId="77777777" w:rsidR="007D1983" w:rsidRPr="00B526D3" w:rsidRDefault="007D1983" w:rsidP="007D1983">
                  <w:pPr>
                    <w:pStyle w:val="ListParagraph"/>
                    <w:ind w:left="0"/>
                  </w:pPr>
                  <w:r>
                    <w:t>The documentation is terse but gives a brief overview of what the code is accomplishing and how.</w:t>
                  </w:r>
                </w:p>
              </w:tc>
              <w:tc>
                <w:tcPr>
                  <w:tcW w:w="1980" w:type="dxa"/>
                  <w:gridSpan w:val="2"/>
                </w:tcPr>
                <w:p w14:paraId="6E489C35" w14:textId="095E69A0" w:rsidR="007D1983" w:rsidRPr="00B526D3" w:rsidRDefault="007D1983" w:rsidP="007D1983">
                  <w:pPr>
                    <w:pStyle w:val="ListParagraph"/>
                    <w:ind w:left="0"/>
                  </w:pPr>
                  <w:r>
                    <w:t>The documentation is vague or does not give a brief overview of what the code is accomplishing and how.</w:t>
                  </w:r>
                </w:p>
              </w:tc>
              <w:tc>
                <w:tcPr>
                  <w:tcW w:w="2070" w:type="dxa"/>
                  <w:gridSpan w:val="2"/>
                </w:tcPr>
                <w:p w14:paraId="729D82DB" w14:textId="08C09DE0" w:rsidR="007D1983" w:rsidRPr="00B526D3" w:rsidRDefault="00837F89" w:rsidP="007D1983">
                  <w:pPr>
                    <w:pStyle w:val="ListParagraph"/>
                    <w:ind w:left="0"/>
                  </w:pPr>
                  <w:r>
                    <w:t>The documentation is vague and does not give a brief overview of what the code is accomplishing and how.</w:t>
                  </w:r>
                </w:p>
              </w:tc>
              <w:tc>
                <w:tcPr>
                  <w:tcW w:w="840" w:type="dxa"/>
                  <w:vMerge/>
                  <w:shd w:val="clear" w:color="auto" w:fill="auto"/>
                </w:tcPr>
                <w:p w14:paraId="1FB1F117" w14:textId="77777777" w:rsidR="007D1983" w:rsidRPr="00A06405" w:rsidRDefault="007D1983" w:rsidP="007D1983">
                  <w:pPr>
                    <w:pStyle w:val="ListParagraph"/>
                    <w:ind w:left="0"/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</w:p>
              </w:tc>
            </w:tr>
            <w:tr w:rsidR="00A20348" w14:paraId="0D051399" w14:textId="77777777" w:rsidTr="009A69A3">
              <w:trPr>
                <w:trHeight w:val="284"/>
              </w:trPr>
              <w:tc>
                <w:tcPr>
                  <w:tcW w:w="1773" w:type="dxa"/>
                  <w:vMerge w:val="restart"/>
                  <w:shd w:val="clear" w:color="auto" w:fill="C6D9F1" w:themeFill="text2" w:themeFillTint="33"/>
                </w:tcPr>
                <w:p w14:paraId="66E35EC6" w14:textId="77777777" w:rsidR="007D1983" w:rsidRPr="00F16451" w:rsidRDefault="007D1983" w:rsidP="007D1983">
                  <w:pPr>
                    <w:pStyle w:val="ListParagraph"/>
                    <w:ind w:left="0"/>
                    <w:rPr>
                      <w:b/>
                      <w:bCs/>
                      <w:sz w:val="24"/>
                      <w:szCs w:val="24"/>
                    </w:rPr>
                  </w:pPr>
                  <w:r w:rsidRPr="00F16451">
                    <w:rPr>
                      <w:b/>
                      <w:bCs/>
                      <w:sz w:val="24"/>
                      <w:szCs w:val="24"/>
                    </w:rPr>
                    <w:t>Delivery</w:t>
                  </w:r>
                </w:p>
                <w:p w14:paraId="3BB7B01D" w14:textId="19948FB9" w:rsidR="007D1983" w:rsidRPr="00F16451" w:rsidRDefault="007D1983" w:rsidP="007D1983">
                  <w:pPr>
                    <w:pStyle w:val="ListParagraph"/>
                    <w:ind w:left="0"/>
                    <w:rPr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952" w:type="dxa"/>
                  <w:gridSpan w:val="2"/>
                  <w:shd w:val="clear" w:color="auto" w:fill="C6D9F1" w:themeFill="text2" w:themeFillTint="33"/>
                </w:tcPr>
                <w:p w14:paraId="10EC2EBE" w14:textId="244EEDAC" w:rsidR="007D1983" w:rsidRPr="00B0329D" w:rsidRDefault="002A3AB6" w:rsidP="00A06405">
                  <w:pPr>
                    <w:pStyle w:val="ListParagraph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15</w:t>
                  </w:r>
                  <w:r w:rsidR="007D1983" w:rsidRPr="00B0329D">
                    <w:rPr>
                      <w:i/>
                      <w:iCs/>
                    </w:rPr>
                    <w:t xml:space="preserve"> Points</w:t>
                  </w:r>
                </w:p>
              </w:tc>
              <w:tc>
                <w:tcPr>
                  <w:tcW w:w="1890" w:type="dxa"/>
                  <w:gridSpan w:val="2"/>
                  <w:shd w:val="clear" w:color="auto" w:fill="C6D9F1" w:themeFill="text2" w:themeFillTint="33"/>
                </w:tcPr>
                <w:p w14:paraId="4FC9D935" w14:textId="71C732EA" w:rsidR="007D1983" w:rsidRPr="00B0329D" w:rsidRDefault="002A3AB6" w:rsidP="00A06405">
                  <w:pPr>
                    <w:pStyle w:val="ListParagraph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1</w:t>
                  </w:r>
                  <w:r w:rsidR="000D1CE1">
                    <w:rPr>
                      <w:i/>
                      <w:iCs/>
                    </w:rPr>
                    <w:t>1.25</w:t>
                  </w:r>
                  <w:r w:rsidR="007D1983" w:rsidRPr="00B0329D">
                    <w:rPr>
                      <w:i/>
                      <w:iCs/>
                    </w:rPr>
                    <w:t xml:space="preserve"> Points</w:t>
                  </w:r>
                </w:p>
              </w:tc>
              <w:tc>
                <w:tcPr>
                  <w:tcW w:w="1980" w:type="dxa"/>
                  <w:gridSpan w:val="2"/>
                  <w:shd w:val="clear" w:color="auto" w:fill="C6D9F1" w:themeFill="text2" w:themeFillTint="33"/>
                </w:tcPr>
                <w:p w14:paraId="0D9EAA36" w14:textId="2C40230A" w:rsidR="007D1983" w:rsidRPr="00B0329D" w:rsidRDefault="000D1CE1" w:rsidP="00A06405">
                  <w:pPr>
                    <w:pStyle w:val="ListParagraph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7.5</w:t>
                  </w:r>
                  <w:r w:rsidR="007D1983" w:rsidRPr="00B0329D">
                    <w:rPr>
                      <w:i/>
                      <w:iCs/>
                    </w:rPr>
                    <w:t xml:space="preserve"> Points</w:t>
                  </w:r>
                </w:p>
              </w:tc>
              <w:tc>
                <w:tcPr>
                  <w:tcW w:w="2070" w:type="dxa"/>
                  <w:gridSpan w:val="2"/>
                  <w:shd w:val="clear" w:color="auto" w:fill="C6D9F1" w:themeFill="text2" w:themeFillTint="33"/>
                </w:tcPr>
                <w:p w14:paraId="1AF498EF" w14:textId="7E974E98" w:rsidR="007D1983" w:rsidRPr="00B0329D" w:rsidRDefault="000D1CE1" w:rsidP="00A06405">
                  <w:pPr>
                    <w:pStyle w:val="ListParagraph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3.75</w:t>
                  </w:r>
                  <w:r w:rsidR="007D1983" w:rsidRPr="00B0329D">
                    <w:rPr>
                      <w:i/>
                      <w:iCs/>
                    </w:rPr>
                    <w:t xml:space="preserve"> Points</w:t>
                  </w:r>
                </w:p>
              </w:tc>
              <w:tc>
                <w:tcPr>
                  <w:tcW w:w="840" w:type="dxa"/>
                  <w:vMerge w:val="restart"/>
                  <w:shd w:val="clear" w:color="auto" w:fill="auto"/>
                </w:tcPr>
                <w:p w14:paraId="5F103D1B" w14:textId="685F9AD2" w:rsidR="007D1983" w:rsidRPr="00A06405" w:rsidRDefault="00724B3E" w:rsidP="007D1983">
                  <w:pPr>
                    <w:pStyle w:val="ListParagraph"/>
                    <w:ind w:left="0"/>
                    <w:jc w:val="center"/>
                    <w:rPr>
                      <w:b/>
                      <w:bCs/>
                      <w:i/>
                      <w:iCs/>
                      <w:sz w:val="28"/>
                      <w:szCs w:val="28"/>
                    </w:rPr>
                  </w:pPr>
                  <w:r>
                    <w:rPr>
                      <w:b/>
                      <w:bCs/>
                      <w:i/>
                      <w:iCs/>
                      <w:sz w:val="28"/>
                      <w:szCs w:val="28"/>
                    </w:rPr>
                    <w:t>15</w:t>
                  </w:r>
                </w:p>
              </w:tc>
            </w:tr>
            <w:tr w:rsidR="009A69A3" w14:paraId="3DEA2FF3" w14:textId="77777777" w:rsidTr="009A69A3">
              <w:trPr>
                <w:trHeight w:val="1137"/>
              </w:trPr>
              <w:tc>
                <w:tcPr>
                  <w:tcW w:w="1773" w:type="dxa"/>
                  <w:vMerge/>
                </w:tcPr>
                <w:p w14:paraId="16CD7F72" w14:textId="77777777" w:rsidR="009A69A3" w:rsidRPr="00F16451" w:rsidRDefault="009A69A3" w:rsidP="009A69A3">
                  <w:pPr>
                    <w:pStyle w:val="ListParagraph"/>
                    <w:ind w:left="0"/>
                    <w:rPr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952" w:type="dxa"/>
                  <w:gridSpan w:val="2"/>
                </w:tcPr>
                <w:p w14:paraId="649EE7FE" w14:textId="77777777" w:rsidR="009A69A3" w:rsidRPr="00B526D3" w:rsidRDefault="009A69A3" w:rsidP="009A69A3">
                  <w:pPr>
                    <w:pStyle w:val="ListParagraph"/>
                    <w:ind w:left="0"/>
                  </w:pPr>
                  <w:r>
                    <w:t>The program was delivered on time</w:t>
                  </w:r>
                </w:p>
              </w:tc>
              <w:tc>
                <w:tcPr>
                  <w:tcW w:w="1890" w:type="dxa"/>
                  <w:gridSpan w:val="2"/>
                </w:tcPr>
                <w:p w14:paraId="3F36E23A" w14:textId="77777777" w:rsidR="009A69A3" w:rsidRPr="00B526D3" w:rsidRDefault="009A69A3" w:rsidP="009A69A3">
                  <w:pPr>
                    <w:pStyle w:val="ListParagraph"/>
                    <w:ind w:left="0"/>
                  </w:pPr>
                  <w:r>
                    <w:t>The program was delivered within 24 hours of the due date.</w:t>
                  </w:r>
                </w:p>
              </w:tc>
              <w:tc>
                <w:tcPr>
                  <w:tcW w:w="1980" w:type="dxa"/>
                  <w:gridSpan w:val="2"/>
                </w:tcPr>
                <w:p w14:paraId="37919493" w14:textId="77777777" w:rsidR="009A69A3" w:rsidRPr="00B526D3" w:rsidRDefault="009A69A3" w:rsidP="009A69A3">
                  <w:pPr>
                    <w:pStyle w:val="ListParagraph"/>
                    <w:ind w:left="0"/>
                  </w:pPr>
                  <w:r>
                    <w:t>The program was delivered within 72 hours of the due date.</w:t>
                  </w:r>
                </w:p>
              </w:tc>
              <w:tc>
                <w:tcPr>
                  <w:tcW w:w="2070" w:type="dxa"/>
                  <w:gridSpan w:val="2"/>
                </w:tcPr>
                <w:p w14:paraId="66FDAC82" w14:textId="659A5175" w:rsidR="009A69A3" w:rsidRPr="00B526D3" w:rsidRDefault="009A69A3" w:rsidP="009A69A3">
                  <w:pPr>
                    <w:pStyle w:val="ListParagraph"/>
                    <w:ind w:left="0"/>
                  </w:pPr>
                  <w:r>
                    <w:t>The program was delivered within 48 hours of the due date.</w:t>
                  </w:r>
                </w:p>
              </w:tc>
              <w:tc>
                <w:tcPr>
                  <w:tcW w:w="840" w:type="dxa"/>
                  <w:vMerge/>
                  <w:shd w:val="clear" w:color="auto" w:fill="auto"/>
                </w:tcPr>
                <w:p w14:paraId="2CCFE0A7" w14:textId="77777777" w:rsidR="009A69A3" w:rsidRPr="00A06405" w:rsidRDefault="009A69A3" w:rsidP="009A69A3">
                  <w:pPr>
                    <w:pStyle w:val="ListParagraph"/>
                    <w:ind w:left="0"/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</w:p>
              </w:tc>
            </w:tr>
            <w:tr w:rsidR="009A69A3" w14:paraId="225EB956" w14:textId="77777777" w:rsidTr="009A69A3">
              <w:trPr>
                <w:trHeight w:val="284"/>
              </w:trPr>
              <w:tc>
                <w:tcPr>
                  <w:tcW w:w="1773" w:type="dxa"/>
                  <w:vMerge w:val="restart"/>
                  <w:shd w:val="clear" w:color="auto" w:fill="C6D9F1" w:themeFill="text2" w:themeFillTint="33"/>
                </w:tcPr>
                <w:p w14:paraId="5C3E497A" w14:textId="77777777" w:rsidR="009A69A3" w:rsidRPr="00F16451" w:rsidRDefault="009A69A3" w:rsidP="009A69A3">
                  <w:pPr>
                    <w:pStyle w:val="ListParagraph"/>
                    <w:ind w:left="0"/>
                    <w:rPr>
                      <w:b/>
                      <w:bCs/>
                      <w:sz w:val="24"/>
                      <w:szCs w:val="24"/>
                    </w:rPr>
                  </w:pPr>
                  <w:r w:rsidRPr="00F16451">
                    <w:rPr>
                      <w:b/>
                      <w:bCs/>
                      <w:sz w:val="24"/>
                      <w:szCs w:val="24"/>
                    </w:rPr>
                    <w:t>Efficiency</w:t>
                  </w:r>
                </w:p>
                <w:p w14:paraId="5C95C31B" w14:textId="735A5950" w:rsidR="009A69A3" w:rsidRPr="00F16451" w:rsidRDefault="009A69A3" w:rsidP="009A69A3">
                  <w:pPr>
                    <w:pStyle w:val="ListParagraph"/>
                    <w:ind w:left="0"/>
                    <w:rPr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952" w:type="dxa"/>
                  <w:gridSpan w:val="2"/>
                  <w:shd w:val="clear" w:color="auto" w:fill="C6D9F1" w:themeFill="text2" w:themeFillTint="33"/>
                </w:tcPr>
                <w:p w14:paraId="786AD153" w14:textId="4BA8A970" w:rsidR="009A69A3" w:rsidRPr="00B0329D" w:rsidRDefault="009A69A3" w:rsidP="009A69A3">
                  <w:pPr>
                    <w:pStyle w:val="ListParagraph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20</w:t>
                  </w:r>
                  <w:r w:rsidRPr="00B0329D">
                    <w:rPr>
                      <w:i/>
                      <w:iCs/>
                    </w:rPr>
                    <w:t xml:space="preserve"> Points</w:t>
                  </w:r>
                </w:p>
              </w:tc>
              <w:tc>
                <w:tcPr>
                  <w:tcW w:w="1890" w:type="dxa"/>
                  <w:gridSpan w:val="2"/>
                  <w:shd w:val="clear" w:color="auto" w:fill="C6D9F1" w:themeFill="text2" w:themeFillTint="33"/>
                </w:tcPr>
                <w:p w14:paraId="34ED5A49" w14:textId="77BEB11F" w:rsidR="009A69A3" w:rsidRPr="00B0329D" w:rsidRDefault="009A69A3" w:rsidP="009A69A3">
                  <w:pPr>
                    <w:pStyle w:val="ListParagraph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15</w:t>
                  </w:r>
                  <w:r w:rsidRPr="00B0329D">
                    <w:rPr>
                      <w:i/>
                      <w:iCs/>
                    </w:rPr>
                    <w:t xml:space="preserve"> Points</w:t>
                  </w:r>
                </w:p>
              </w:tc>
              <w:tc>
                <w:tcPr>
                  <w:tcW w:w="1980" w:type="dxa"/>
                  <w:gridSpan w:val="2"/>
                  <w:shd w:val="clear" w:color="auto" w:fill="C6D9F1" w:themeFill="text2" w:themeFillTint="33"/>
                </w:tcPr>
                <w:p w14:paraId="10AD6330" w14:textId="77777777" w:rsidR="009A69A3" w:rsidRPr="00B0329D" w:rsidRDefault="009A69A3" w:rsidP="009A69A3">
                  <w:pPr>
                    <w:pStyle w:val="ListParagraph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10</w:t>
                  </w:r>
                  <w:r w:rsidRPr="00B0329D">
                    <w:rPr>
                      <w:i/>
                      <w:iCs/>
                    </w:rPr>
                    <w:t xml:space="preserve"> Points</w:t>
                  </w:r>
                </w:p>
              </w:tc>
              <w:tc>
                <w:tcPr>
                  <w:tcW w:w="2070" w:type="dxa"/>
                  <w:gridSpan w:val="2"/>
                  <w:shd w:val="clear" w:color="auto" w:fill="C6D9F1" w:themeFill="text2" w:themeFillTint="33"/>
                </w:tcPr>
                <w:p w14:paraId="66C2D28C" w14:textId="77777777" w:rsidR="009A69A3" w:rsidRPr="00B0329D" w:rsidRDefault="009A69A3" w:rsidP="009A69A3">
                  <w:pPr>
                    <w:pStyle w:val="ListParagraph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5</w:t>
                  </w:r>
                  <w:r w:rsidRPr="00B0329D">
                    <w:rPr>
                      <w:i/>
                      <w:iCs/>
                    </w:rPr>
                    <w:t xml:space="preserve"> Points</w:t>
                  </w:r>
                </w:p>
              </w:tc>
              <w:tc>
                <w:tcPr>
                  <w:tcW w:w="840" w:type="dxa"/>
                  <w:vMerge w:val="restart"/>
                  <w:shd w:val="clear" w:color="auto" w:fill="auto"/>
                </w:tcPr>
                <w:p w14:paraId="119BD59E" w14:textId="00E7C050" w:rsidR="009A69A3" w:rsidRPr="00A06405" w:rsidRDefault="00724B3E" w:rsidP="009A69A3">
                  <w:pPr>
                    <w:pStyle w:val="ListParagraph"/>
                    <w:ind w:left="0"/>
                    <w:jc w:val="center"/>
                    <w:rPr>
                      <w:b/>
                      <w:bCs/>
                      <w:i/>
                      <w:iCs/>
                      <w:sz w:val="28"/>
                      <w:szCs w:val="28"/>
                    </w:rPr>
                  </w:pPr>
                  <w:r>
                    <w:rPr>
                      <w:b/>
                      <w:bCs/>
                      <w:i/>
                      <w:iCs/>
                      <w:sz w:val="28"/>
                      <w:szCs w:val="28"/>
                    </w:rPr>
                    <w:t>20</w:t>
                  </w:r>
                </w:p>
              </w:tc>
            </w:tr>
            <w:tr w:rsidR="009A69A3" w14:paraId="4C8F338C" w14:textId="77777777" w:rsidTr="009A69A3">
              <w:trPr>
                <w:trHeight w:val="1510"/>
              </w:trPr>
              <w:tc>
                <w:tcPr>
                  <w:tcW w:w="1773" w:type="dxa"/>
                  <w:vMerge/>
                </w:tcPr>
                <w:p w14:paraId="26F8CECB" w14:textId="77777777" w:rsidR="009A69A3" w:rsidRDefault="009A69A3" w:rsidP="009A69A3">
                  <w:pPr>
                    <w:pStyle w:val="ListParagraph"/>
                    <w:ind w:left="0"/>
                    <w:rPr>
                      <w:b/>
                      <w:bCs/>
                    </w:rPr>
                  </w:pPr>
                </w:p>
              </w:tc>
              <w:tc>
                <w:tcPr>
                  <w:tcW w:w="1952" w:type="dxa"/>
                  <w:gridSpan w:val="2"/>
                </w:tcPr>
                <w:p w14:paraId="3221FE37" w14:textId="77777777" w:rsidR="009A69A3" w:rsidRPr="00B526D3" w:rsidRDefault="009A69A3" w:rsidP="009A69A3">
                  <w:pPr>
                    <w:pStyle w:val="ListParagraph"/>
                    <w:ind w:left="0"/>
                  </w:pPr>
                  <w:r>
                    <w:t>The code is extremely efficient without sacrificing readability and understanding</w:t>
                  </w:r>
                </w:p>
              </w:tc>
              <w:tc>
                <w:tcPr>
                  <w:tcW w:w="1890" w:type="dxa"/>
                  <w:gridSpan w:val="2"/>
                </w:tcPr>
                <w:p w14:paraId="5D224DDC" w14:textId="77777777" w:rsidR="009A69A3" w:rsidRPr="00B526D3" w:rsidRDefault="009A69A3" w:rsidP="009A69A3">
                  <w:pPr>
                    <w:pStyle w:val="ListParagraph"/>
                    <w:ind w:left="0"/>
                  </w:pPr>
                  <w:r>
                    <w:t>The code is fairly efficient without sacrificing readability and understanding.</w:t>
                  </w:r>
                </w:p>
              </w:tc>
              <w:tc>
                <w:tcPr>
                  <w:tcW w:w="1980" w:type="dxa"/>
                  <w:gridSpan w:val="2"/>
                </w:tcPr>
                <w:p w14:paraId="0811CE83" w14:textId="77777777" w:rsidR="009A69A3" w:rsidRPr="00B526D3" w:rsidRDefault="009A69A3" w:rsidP="009A69A3">
                  <w:pPr>
                    <w:pStyle w:val="ListParagraph"/>
                    <w:ind w:left="0"/>
                  </w:pPr>
                  <w:r>
                    <w:t>The code is brute force and unnecessary long.</w:t>
                  </w:r>
                </w:p>
              </w:tc>
              <w:tc>
                <w:tcPr>
                  <w:tcW w:w="2070" w:type="dxa"/>
                  <w:gridSpan w:val="2"/>
                </w:tcPr>
                <w:p w14:paraId="2E2C260C" w14:textId="77777777" w:rsidR="009A69A3" w:rsidRPr="00B526D3" w:rsidRDefault="009A69A3" w:rsidP="009A69A3">
                  <w:pPr>
                    <w:pStyle w:val="ListParagraph"/>
                    <w:ind w:left="0"/>
                  </w:pPr>
                  <w:r>
                    <w:t>The code is huge and appears to be patched together</w:t>
                  </w:r>
                </w:p>
              </w:tc>
              <w:tc>
                <w:tcPr>
                  <w:tcW w:w="840" w:type="dxa"/>
                  <w:vMerge/>
                  <w:shd w:val="clear" w:color="auto" w:fill="auto"/>
                </w:tcPr>
                <w:p w14:paraId="6EBC6583" w14:textId="77777777" w:rsidR="009A69A3" w:rsidRPr="00A06405" w:rsidRDefault="009A69A3" w:rsidP="009A69A3">
                  <w:pPr>
                    <w:pStyle w:val="ListParagraph"/>
                    <w:ind w:left="0"/>
                    <w:rPr>
                      <w:sz w:val="28"/>
                      <w:szCs w:val="28"/>
                    </w:rPr>
                  </w:pPr>
                </w:p>
              </w:tc>
            </w:tr>
            <w:tr w:rsidR="009A69A3" w14:paraId="0C37A0CC" w14:textId="77777777" w:rsidTr="009A69A3">
              <w:trPr>
                <w:trHeight w:val="300"/>
              </w:trPr>
              <w:tc>
                <w:tcPr>
                  <w:tcW w:w="9665" w:type="dxa"/>
                  <w:gridSpan w:val="9"/>
                  <w:shd w:val="clear" w:color="auto" w:fill="auto"/>
                </w:tcPr>
                <w:p w14:paraId="2CB95D80" w14:textId="53299912" w:rsidR="009A69A3" w:rsidRPr="00A06405" w:rsidRDefault="009A69A3" w:rsidP="009A69A3">
                  <w:pPr>
                    <w:pStyle w:val="ListParagraph"/>
                    <w:ind w:left="0"/>
                    <w:jc w:val="right"/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  <w:r w:rsidRPr="00A0640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RATING</w:t>
                  </w:r>
                </w:p>
              </w:tc>
              <w:tc>
                <w:tcPr>
                  <w:tcW w:w="840" w:type="dxa"/>
                  <w:shd w:val="clear" w:color="auto" w:fill="auto"/>
                </w:tcPr>
                <w:p w14:paraId="5E44B098" w14:textId="6776CD6E" w:rsidR="009A69A3" w:rsidRPr="00A06405" w:rsidRDefault="0072642E" w:rsidP="009A69A3">
                  <w:pPr>
                    <w:pStyle w:val="ListParagraph"/>
                    <w:ind w:left="0"/>
                    <w:jc w:val="center"/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  <w:r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9</w:t>
                  </w:r>
                  <w:r w:rsidR="00724B3E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0</w:t>
                  </w:r>
                </w:p>
              </w:tc>
            </w:tr>
            <w:tr w:rsidR="009A69A3" w14:paraId="2A659CE5" w14:textId="77777777" w:rsidTr="009A69A3">
              <w:trPr>
                <w:trHeight w:val="205"/>
              </w:trPr>
              <w:tc>
                <w:tcPr>
                  <w:tcW w:w="10505" w:type="dxa"/>
                  <w:gridSpan w:val="10"/>
                  <w:shd w:val="clear" w:color="auto" w:fill="0070C0"/>
                </w:tcPr>
                <w:p w14:paraId="1DE30C8F" w14:textId="1BC2C7D7" w:rsidR="009A69A3" w:rsidRPr="00F16451" w:rsidRDefault="009A69A3" w:rsidP="009A69A3">
                  <w:pPr>
                    <w:pStyle w:val="ListParagraph"/>
                    <w:ind w:left="0"/>
                    <w:jc w:val="both"/>
                    <w:rPr>
                      <w:b/>
                      <w:bCs/>
                      <w:color w:val="FFFFFF" w:themeColor="background1"/>
                      <w:sz w:val="28"/>
                      <w:szCs w:val="28"/>
                    </w:rPr>
                  </w:pPr>
                  <w:r w:rsidRPr="00F16451">
                    <w:rPr>
                      <w:b/>
                      <w:bCs/>
                      <w:color w:val="FFFFFF" w:themeColor="background1"/>
                      <w:sz w:val="24"/>
                      <w:szCs w:val="24"/>
                    </w:rPr>
                    <w:t>LEARNED INDICATORS</w:t>
                  </w:r>
                  <w:r w:rsidRPr="00F16451">
                    <w:rPr>
                      <w:b/>
                      <w:bCs/>
                      <w:i/>
                      <w:iCs/>
                      <w:color w:val="FFFFFF" w:themeColor="background1"/>
                      <w:sz w:val="24"/>
                      <w:szCs w:val="24"/>
                    </w:rPr>
                    <w:t xml:space="preserve"> (1</w:t>
                  </w:r>
                  <w:r>
                    <w:rPr>
                      <w:b/>
                      <w:bCs/>
                      <w:i/>
                      <w:iCs/>
                      <w:color w:val="FFFFFF" w:themeColor="background1"/>
                      <w:sz w:val="24"/>
                      <w:szCs w:val="24"/>
                    </w:rPr>
                    <w:t>0</w:t>
                  </w:r>
                  <w:r w:rsidRPr="00F16451">
                    <w:rPr>
                      <w:b/>
                      <w:bCs/>
                      <w:i/>
                      <w:iCs/>
                      <w:color w:val="FFFFFF" w:themeColor="background1"/>
                      <w:sz w:val="24"/>
                      <w:szCs w:val="24"/>
                    </w:rPr>
                    <w:t xml:space="preserve"> Points)</w:t>
                  </w:r>
                </w:p>
              </w:tc>
            </w:tr>
            <w:tr w:rsidR="009A69A3" w14:paraId="4366C743" w14:textId="77777777" w:rsidTr="009A69A3">
              <w:trPr>
                <w:trHeight w:val="313"/>
              </w:trPr>
              <w:tc>
                <w:tcPr>
                  <w:tcW w:w="1835" w:type="dxa"/>
                  <w:gridSpan w:val="2"/>
                  <w:vMerge w:val="restart"/>
                  <w:shd w:val="clear" w:color="auto" w:fill="B8CCE4" w:themeFill="accent1" w:themeFillTint="66"/>
                </w:tcPr>
                <w:p w14:paraId="35559537" w14:textId="306918F2" w:rsidR="009A69A3" w:rsidRPr="00AA2A49" w:rsidRDefault="009A69A3" w:rsidP="009A69A3">
                  <w:pPr>
                    <w:pStyle w:val="ListParagraph"/>
                    <w:ind w:left="0"/>
                    <w:rPr>
                      <w:b/>
                      <w:bCs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color w:val="000000" w:themeColor="text1"/>
                      <w:sz w:val="24"/>
                      <w:szCs w:val="24"/>
                    </w:rPr>
                    <w:lastRenderedPageBreak/>
                    <w:t>What I learned.</w:t>
                  </w:r>
                </w:p>
              </w:tc>
              <w:tc>
                <w:tcPr>
                  <w:tcW w:w="2109" w:type="dxa"/>
                  <w:gridSpan w:val="2"/>
                  <w:shd w:val="clear" w:color="auto" w:fill="B8CCE4" w:themeFill="accent1" w:themeFillTint="66"/>
                </w:tcPr>
                <w:p w14:paraId="2F4A21F8" w14:textId="61DF4961" w:rsidR="009A69A3" w:rsidRPr="00A06405" w:rsidRDefault="009A69A3" w:rsidP="009A69A3">
                  <w:pPr>
                    <w:pStyle w:val="ListParagraph"/>
                    <w:ind w:left="0"/>
                    <w:jc w:val="center"/>
                    <w:rPr>
                      <w:i/>
                      <w:iCs/>
                      <w:color w:val="000000" w:themeColor="text1"/>
                    </w:rPr>
                  </w:pPr>
                  <w:r>
                    <w:rPr>
                      <w:i/>
                      <w:iCs/>
                      <w:color w:val="000000" w:themeColor="text1"/>
                    </w:rPr>
                    <w:t>1</w:t>
                  </w:r>
                  <w:r w:rsidR="00C76ADC">
                    <w:rPr>
                      <w:i/>
                      <w:iCs/>
                      <w:color w:val="000000" w:themeColor="text1"/>
                    </w:rPr>
                    <w:t>0</w:t>
                  </w:r>
                  <w:r w:rsidRPr="00A06405">
                    <w:rPr>
                      <w:i/>
                      <w:iCs/>
                      <w:color w:val="000000" w:themeColor="text1"/>
                    </w:rPr>
                    <w:t xml:space="preserve"> Points</w:t>
                  </w:r>
                </w:p>
              </w:tc>
              <w:tc>
                <w:tcPr>
                  <w:tcW w:w="1907" w:type="dxa"/>
                  <w:gridSpan w:val="2"/>
                  <w:shd w:val="clear" w:color="auto" w:fill="B8CCE4" w:themeFill="accent1" w:themeFillTint="66"/>
                </w:tcPr>
                <w:p w14:paraId="4A05E968" w14:textId="1F2D1257" w:rsidR="009A69A3" w:rsidRPr="00A06405" w:rsidRDefault="009A69A3" w:rsidP="009A69A3">
                  <w:pPr>
                    <w:pStyle w:val="ListParagraph"/>
                    <w:ind w:left="0"/>
                    <w:jc w:val="center"/>
                    <w:rPr>
                      <w:i/>
                      <w:iCs/>
                      <w:color w:val="000000" w:themeColor="text1"/>
                    </w:rPr>
                  </w:pPr>
                  <w:r>
                    <w:rPr>
                      <w:i/>
                      <w:iCs/>
                      <w:color w:val="000000" w:themeColor="text1"/>
                    </w:rPr>
                    <w:t>7.5</w:t>
                  </w:r>
                  <w:r w:rsidRPr="00A06405">
                    <w:rPr>
                      <w:i/>
                      <w:iCs/>
                      <w:color w:val="000000" w:themeColor="text1"/>
                    </w:rPr>
                    <w:t xml:space="preserve"> Points</w:t>
                  </w:r>
                </w:p>
              </w:tc>
              <w:tc>
                <w:tcPr>
                  <w:tcW w:w="1907" w:type="dxa"/>
                  <w:gridSpan w:val="2"/>
                  <w:shd w:val="clear" w:color="auto" w:fill="B8CCE4" w:themeFill="accent1" w:themeFillTint="66"/>
                </w:tcPr>
                <w:p w14:paraId="5FD80B1A" w14:textId="79186944" w:rsidR="009A69A3" w:rsidRPr="00A06405" w:rsidRDefault="009A69A3" w:rsidP="009A69A3">
                  <w:pPr>
                    <w:pStyle w:val="ListParagraph"/>
                    <w:ind w:left="0"/>
                    <w:jc w:val="center"/>
                    <w:rPr>
                      <w:i/>
                      <w:iCs/>
                      <w:color w:val="000000" w:themeColor="text1"/>
                    </w:rPr>
                  </w:pPr>
                  <w:r>
                    <w:rPr>
                      <w:i/>
                      <w:iCs/>
                      <w:color w:val="000000" w:themeColor="text1"/>
                    </w:rPr>
                    <w:t>5</w:t>
                  </w:r>
                  <w:r w:rsidRPr="00A06405">
                    <w:rPr>
                      <w:i/>
                      <w:iCs/>
                      <w:color w:val="000000" w:themeColor="text1"/>
                    </w:rPr>
                    <w:t xml:space="preserve"> Points</w:t>
                  </w:r>
                </w:p>
              </w:tc>
              <w:tc>
                <w:tcPr>
                  <w:tcW w:w="1907" w:type="dxa"/>
                  <w:shd w:val="clear" w:color="auto" w:fill="B8CCE4" w:themeFill="accent1" w:themeFillTint="66"/>
                </w:tcPr>
                <w:p w14:paraId="0A44D176" w14:textId="4D0E44F8" w:rsidR="009A69A3" w:rsidRPr="00A06405" w:rsidRDefault="009A69A3" w:rsidP="009A69A3">
                  <w:pPr>
                    <w:pStyle w:val="ListParagraph"/>
                    <w:ind w:left="0"/>
                    <w:jc w:val="center"/>
                    <w:rPr>
                      <w:i/>
                      <w:iCs/>
                      <w:color w:val="000000" w:themeColor="text1"/>
                    </w:rPr>
                  </w:pPr>
                  <w:r>
                    <w:rPr>
                      <w:i/>
                      <w:iCs/>
                      <w:color w:val="000000" w:themeColor="text1"/>
                    </w:rPr>
                    <w:t>2.5</w:t>
                  </w:r>
                  <w:r w:rsidRPr="00A06405">
                    <w:rPr>
                      <w:i/>
                      <w:iCs/>
                      <w:color w:val="000000" w:themeColor="text1"/>
                    </w:rPr>
                    <w:t xml:space="preserve"> Points</w:t>
                  </w:r>
                </w:p>
              </w:tc>
              <w:tc>
                <w:tcPr>
                  <w:tcW w:w="840" w:type="dxa"/>
                  <w:shd w:val="clear" w:color="auto" w:fill="FFFFFF" w:themeFill="background1"/>
                </w:tcPr>
                <w:p w14:paraId="0D24448F" w14:textId="6DAD97C0" w:rsidR="009A69A3" w:rsidRPr="00A06405" w:rsidRDefault="009A69A3" w:rsidP="009A69A3">
                  <w:pPr>
                    <w:pStyle w:val="ListParagraph"/>
                    <w:ind w:left="0"/>
                    <w:jc w:val="center"/>
                    <w:rPr>
                      <w:b/>
                      <w:bCs/>
                      <w:color w:val="FFFFFF" w:themeColor="background1"/>
                      <w:sz w:val="28"/>
                      <w:szCs w:val="28"/>
                    </w:rPr>
                  </w:pPr>
                  <w:r w:rsidRPr="00A85598">
                    <w:rPr>
                      <w:b/>
                      <w:bCs/>
                      <w:i/>
                      <w:iCs/>
                    </w:rPr>
                    <w:t>Points</w:t>
                  </w:r>
                </w:p>
              </w:tc>
            </w:tr>
            <w:tr w:rsidR="009A69A3" w14:paraId="3D4B0A10" w14:textId="77777777" w:rsidTr="009A69A3">
              <w:trPr>
                <w:trHeight w:val="300"/>
              </w:trPr>
              <w:tc>
                <w:tcPr>
                  <w:tcW w:w="1835" w:type="dxa"/>
                  <w:gridSpan w:val="2"/>
                  <w:vMerge/>
                  <w:shd w:val="clear" w:color="auto" w:fill="auto"/>
                </w:tcPr>
                <w:p w14:paraId="7C01D4F3" w14:textId="60C9ADE2" w:rsidR="009A69A3" w:rsidRPr="00AA2A49" w:rsidRDefault="009A69A3" w:rsidP="009A69A3">
                  <w:pPr>
                    <w:pStyle w:val="ListParagraph"/>
                    <w:ind w:left="0"/>
                    <w:rPr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109" w:type="dxa"/>
                  <w:gridSpan w:val="2"/>
                  <w:shd w:val="clear" w:color="auto" w:fill="auto"/>
                </w:tcPr>
                <w:p w14:paraId="6D5369FB" w14:textId="24CF8650" w:rsidR="009A69A3" w:rsidRPr="00AA2A49" w:rsidRDefault="009A69A3" w:rsidP="009A69A3">
                  <w:pPr>
                    <w:pStyle w:val="ListParagraph"/>
                    <w:ind w:left="0"/>
                    <w:jc w:val="center"/>
                    <w:rPr>
                      <w:color w:val="000000" w:themeColor="text1"/>
                      <w:sz w:val="24"/>
                      <w:szCs w:val="24"/>
                    </w:rPr>
                  </w:pPr>
                  <w:r w:rsidRPr="00AA2A49">
                    <w:rPr>
                      <w:color w:val="000000" w:themeColor="text1"/>
                      <w:sz w:val="24"/>
                      <w:szCs w:val="24"/>
                    </w:rPr>
                    <w:t xml:space="preserve">I learned </w:t>
                  </w:r>
                  <w:r>
                    <w:rPr>
                      <w:color w:val="000000" w:themeColor="text1"/>
                      <w:sz w:val="24"/>
                      <w:szCs w:val="24"/>
                    </w:rPr>
                    <w:t>4</w:t>
                  </w:r>
                  <w:r w:rsidRPr="00AA2A49">
                    <w:rPr>
                      <w:color w:val="000000" w:themeColor="text1"/>
                      <w:sz w:val="24"/>
                      <w:szCs w:val="24"/>
                    </w:rPr>
                    <w:t xml:space="preserve"> or more </w:t>
                  </w:r>
                  <w:r>
                    <w:rPr>
                      <w:color w:val="000000" w:themeColor="text1"/>
                      <w:sz w:val="24"/>
                      <w:szCs w:val="24"/>
                    </w:rPr>
                    <w:t>new</w:t>
                  </w:r>
                  <w:r w:rsidRPr="00AA2A49">
                    <w:rPr>
                      <w:color w:val="000000" w:themeColor="text1"/>
                      <w:sz w:val="24"/>
                      <w:szCs w:val="24"/>
                    </w:rPr>
                    <w:t xml:space="preserve"> Code, Terms, Techniques, Procedure, and/or Tips in Programming  </w:t>
                  </w:r>
                </w:p>
              </w:tc>
              <w:tc>
                <w:tcPr>
                  <w:tcW w:w="1907" w:type="dxa"/>
                  <w:gridSpan w:val="2"/>
                  <w:shd w:val="clear" w:color="auto" w:fill="auto"/>
                </w:tcPr>
                <w:p w14:paraId="3415BE31" w14:textId="486078D6" w:rsidR="009A69A3" w:rsidRPr="00AA2A49" w:rsidRDefault="009A69A3" w:rsidP="009A69A3">
                  <w:pPr>
                    <w:pStyle w:val="ListParagraph"/>
                    <w:ind w:left="0"/>
                    <w:jc w:val="center"/>
                    <w:rPr>
                      <w:color w:val="000000" w:themeColor="text1"/>
                      <w:sz w:val="24"/>
                      <w:szCs w:val="24"/>
                    </w:rPr>
                  </w:pPr>
                  <w:r w:rsidRPr="000567CD">
                    <w:rPr>
                      <w:color w:val="000000" w:themeColor="text1"/>
                      <w:sz w:val="24"/>
                      <w:szCs w:val="24"/>
                    </w:rPr>
                    <w:t xml:space="preserve">I learned </w:t>
                  </w:r>
                  <w:r>
                    <w:rPr>
                      <w:color w:val="000000" w:themeColor="text1"/>
                      <w:sz w:val="24"/>
                      <w:szCs w:val="24"/>
                    </w:rPr>
                    <w:t>3</w:t>
                  </w:r>
                  <w:r w:rsidRPr="000567CD">
                    <w:rPr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r>
                    <w:rPr>
                      <w:color w:val="000000" w:themeColor="text1"/>
                      <w:sz w:val="24"/>
                      <w:szCs w:val="24"/>
                    </w:rPr>
                    <w:t>n</w:t>
                  </w:r>
                  <w:r w:rsidRPr="000567CD">
                    <w:rPr>
                      <w:color w:val="000000" w:themeColor="text1"/>
                      <w:sz w:val="24"/>
                      <w:szCs w:val="24"/>
                    </w:rPr>
                    <w:t>ew Code, Terms, Techniques, Procedure</w:t>
                  </w:r>
                  <w:r>
                    <w:rPr>
                      <w:color w:val="000000" w:themeColor="text1"/>
                      <w:sz w:val="24"/>
                      <w:szCs w:val="24"/>
                    </w:rPr>
                    <w:t>s</w:t>
                  </w:r>
                  <w:r w:rsidRPr="000567CD">
                    <w:rPr>
                      <w:color w:val="000000" w:themeColor="text1"/>
                      <w:sz w:val="24"/>
                      <w:szCs w:val="24"/>
                    </w:rPr>
                    <w:t xml:space="preserve">, and/or Tips in Programming  </w:t>
                  </w:r>
                </w:p>
              </w:tc>
              <w:tc>
                <w:tcPr>
                  <w:tcW w:w="1907" w:type="dxa"/>
                  <w:gridSpan w:val="2"/>
                  <w:shd w:val="clear" w:color="auto" w:fill="auto"/>
                </w:tcPr>
                <w:p w14:paraId="412E28F4" w14:textId="38089869" w:rsidR="009A69A3" w:rsidRPr="00AA2A49" w:rsidRDefault="009A69A3" w:rsidP="009A69A3">
                  <w:pPr>
                    <w:pStyle w:val="ListParagraph"/>
                    <w:ind w:left="0"/>
                    <w:jc w:val="center"/>
                    <w:rPr>
                      <w:color w:val="000000" w:themeColor="text1"/>
                      <w:sz w:val="24"/>
                      <w:szCs w:val="24"/>
                    </w:rPr>
                  </w:pPr>
                  <w:r w:rsidRPr="000567CD">
                    <w:rPr>
                      <w:color w:val="000000" w:themeColor="text1"/>
                      <w:sz w:val="24"/>
                      <w:szCs w:val="24"/>
                    </w:rPr>
                    <w:t xml:space="preserve">I learned </w:t>
                  </w:r>
                  <w:r>
                    <w:rPr>
                      <w:color w:val="000000" w:themeColor="text1"/>
                      <w:sz w:val="24"/>
                      <w:szCs w:val="24"/>
                    </w:rPr>
                    <w:t>2</w:t>
                  </w:r>
                  <w:r w:rsidRPr="000567CD">
                    <w:rPr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r>
                    <w:rPr>
                      <w:color w:val="000000" w:themeColor="text1"/>
                      <w:sz w:val="24"/>
                      <w:szCs w:val="24"/>
                    </w:rPr>
                    <w:t>n</w:t>
                  </w:r>
                  <w:r w:rsidRPr="000567CD">
                    <w:rPr>
                      <w:color w:val="000000" w:themeColor="text1"/>
                      <w:sz w:val="24"/>
                      <w:szCs w:val="24"/>
                    </w:rPr>
                    <w:t>ew Code, Terms, Techniques, Procedure</w:t>
                  </w:r>
                  <w:r>
                    <w:rPr>
                      <w:color w:val="000000" w:themeColor="text1"/>
                      <w:sz w:val="24"/>
                      <w:szCs w:val="24"/>
                    </w:rPr>
                    <w:t>s</w:t>
                  </w:r>
                  <w:r w:rsidRPr="000567CD">
                    <w:rPr>
                      <w:color w:val="000000" w:themeColor="text1"/>
                      <w:sz w:val="24"/>
                      <w:szCs w:val="24"/>
                    </w:rPr>
                    <w:t xml:space="preserve">, and/or Tips in Programming  </w:t>
                  </w:r>
                </w:p>
              </w:tc>
              <w:tc>
                <w:tcPr>
                  <w:tcW w:w="1907" w:type="dxa"/>
                  <w:shd w:val="clear" w:color="auto" w:fill="auto"/>
                </w:tcPr>
                <w:p w14:paraId="22E5F99A" w14:textId="734ADB77" w:rsidR="009A69A3" w:rsidRPr="00A06405" w:rsidRDefault="009A69A3" w:rsidP="009A69A3">
                  <w:pPr>
                    <w:pStyle w:val="ListParagraph"/>
                    <w:ind w:left="0"/>
                    <w:jc w:val="center"/>
                    <w:rPr>
                      <w:color w:val="000000" w:themeColor="text1"/>
                      <w:sz w:val="24"/>
                      <w:szCs w:val="24"/>
                    </w:rPr>
                  </w:pPr>
                  <w:r w:rsidRPr="00A06405">
                    <w:rPr>
                      <w:color w:val="000000" w:themeColor="text1"/>
                      <w:sz w:val="24"/>
                      <w:szCs w:val="24"/>
                    </w:rPr>
                    <w:t>I learned 1 new Code, Term, Technique, Procedure</w:t>
                  </w:r>
                  <w:r>
                    <w:rPr>
                      <w:color w:val="000000" w:themeColor="text1"/>
                      <w:sz w:val="24"/>
                      <w:szCs w:val="24"/>
                    </w:rPr>
                    <w:t>s</w:t>
                  </w:r>
                  <w:r w:rsidRPr="00A06405">
                    <w:rPr>
                      <w:color w:val="000000" w:themeColor="text1"/>
                      <w:sz w:val="24"/>
                      <w:szCs w:val="24"/>
                    </w:rPr>
                    <w:t>, and/or Tip</w:t>
                  </w:r>
                  <w:r>
                    <w:rPr>
                      <w:color w:val="000000" w:themeColor="text1"/>
                      <w:sz w:val="24"/>
                      <w:szCs w:val="24"/>
                    </w:rPr>
                    <w:t>s</w:t>
                  </w:r>
                  <w:r w:rsidRPr="00A06405">
                    <w:rPr>
                      <w:color w:val="000000" w:themeColor="text1"/>
                      <w:sz w:val="24"/>
                      <w:szCs w:val="24"/>
                    </w:rPr>
                    <w:t xml:space="preserve"> in Programming  </w:t>
                  </w:r>
                </w:p>
              </w:tc>
              <w:tc>
                <w:tcPr>
                  <w:tcW w:w="840" w:type="dxa"/>
                  <w:shd w:val="clear" w:color="auto" w:fill="auto"/>
                </w:tcPr>
                <w:p w14:paraId="6BA53E11" w14:textId="2C006F08" w:rsidR="009A69A3" w:rsidRPr="00A06405" w:rsidRDefault="00724B3E" w:rsidP="009A69A3">
                  <w:pPr>
                    <w:pStyle w:val="ListParagraph"/>
                    <w:ind w:left="0"/>
                    <w:jc w:val="center"/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  <w:r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10</w:t>
                  </w:r>
                </w:p>
              </w:tc>
            </w:tr>
            <w:tr w:rsidR="009A69A3" w14:paraId="7B9D4EB9" w14:textId="77777777" w:rsidTr="009A69A3">
              <w:trPr>
                <w:trHeight w:val="300"/>
              </w:trPr>
              <w:tc>
                <w:tcPr>
                  <w:tcW w:w="9665" w:type="dxa"/>
                  <w:gridSpan w:val="9"/>
                  <w:shd w:val="clear" w:color="auto" w:fill="auto"/>
                </w:tcPr>
                <w:p w14:paraId="47032341" w14:textId="742B02E5" w:rsidR="009A69A3" w:rsidRPr="00A06405" w:rsidRDefault="009A69A3" w:rsidP="009A69A3">
                  <w:pPr>
                    <w:pStyle w:val="ListParagraph"/>
                    <w:ind w:left="0"/>
                    <w:jc w:val="right"/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  <w:r w:rsidRPr="00A0640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RATING</w:t>
                  </w:r>
                </w:p>
              </w:tc>
              <w:tc>
                <w:tcPr>
                  <w:tcW w:w="840" w:type="dxa"/>
                  <w:shd w:val="clear" w:color="auto" w:fill="auto"/>
                </w:tcPr>
                <w:p w14:paraId="5E6C4B9A" w14:textId="3247EBBA" w:rsidR="009A69A3" w:rsidRPr="00A06405" w:rsidRDefault="00724B3E" w:rsidP="009A69A3">
                  <w:pPr>
                    <w:pStyle w:val="ListParagraph"/>
                    <w:ind w:left="0"/>
                    <w:jc w:val="center"/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  <w:r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10</w:t>
                  </w:r>
                </w:p>
              </w:tc>
            </w:tr>
            <w:tr w:rsidR="009A69A3" w14:paraId="5326E71B" w14:textId="77777777" w:rsidTr="009A69A3">
              <w:trPr>
                <w:trHeight w:val="300"/>
              </w:trPr>
              <w:tc>
                <w:tcPr>
                  <w:tcW w:w="9665" w:type="dxa"/>
                  <w:gridSpan w:val="9"/>
                  <w:shd w:val="clear" w:color="auto" w:fill="2FA6FF"/>
                </w:tcPr>
                <w:p w14:paraId="1CC35950" w14:textId="25E4C982" w:rsidR="009A69A3" w:rsidRPr="00F16451" w:rsidRDefault="009A69A3" w:rsidP="009A69A3">
                  <w:pPr>
                    <w:pStyle w:val="ListParagraph"/>
                    <w:ind w:left="0"/>
                    <w:jc w:val="right"/>
                    <w:rPr>
                      <w:b/>
                      <w:bCs/>
                      <w:color w:val="000000" w:themeColor="text1"/>
                      <w:sz w:val="32"/>
                      <w:szCs w:val="32"/>
                    </w:rPr>
                  </w:pPr>
                  <w:r w:rsidRPr="00F16451">
                    <w:rPr>
                      <w:b/>
                      <w:bCs/>
                      <w:color w:val="000000" w:themeColor="text1"/>
                      <w:sz w:val="32"/>
                      <w:szCs w:val="32"/>
                    </w:rPr>
                    <w:t>FINAL RATING</w:t>
                  </w:r>
                </w:p>
              </w:tc>
              <w:tc>
                <w:tcPr>
                  <w:tcW w:w="840" w:type="dxa"/>
                  <w:shd w:val="clear" w:color="auto" w:fill="2FA6FF"/>
                </w:tcPr>
                <w:p w14:paraId="0D460B29" w14:textId="503D35A2" w:rsidR="009A69A3" w:rsidRPr="00F16451" w:rsidRDefault="00724B3E" w:rsidP="009A69A3">
                  <w:pPr>
                    <w:pStyle w:val="ListParagraph"/>
                    <w:ind w:left="0"/>
                    <w:jc w:val="center"/>
                    <w:rPr>
                      <w:color w:val="000000" w:themeColor="text1"/>
                      <w:sz w:val="32"/>
                      <w:szCs w:val="32"/>
                    </w:rPr>
                  </w:pPr>
                  <w:r>
                    <w:rPr>
                      <w:color w:val="000000" w:themeColor="text1"/>
                      <w:sz w:val="32"/>
                      <w:szCs w:val="32"/>
                    </w:rPr>
                    <w:t>100</w:t>
                  </w:r>
                </w:p>
              </w:tc>
            </w:tr>
          </w:tbl>
          <w:p w14:paraId="4C72DA34" w14:textId="77777777" w:rsidR="007D1983" w:rsidRDefault="007D1983" w:rsidP="008B2AEE"/>
          <w:p w14:paraId="79248EC2" w14:textId="35ACD2C7" w:rsidR="005D46E0" w:rsidRDefault="005D46E0" w:rsidP="008B2AEE"/>
        </w:tc>
      </w:tr>
      <w:tr w:rsidR="00A20348" w14:paraId="572B2150" w14:textId="77777777" w:rsidTr="00A20348">
        <w:trPr>
          <w:trHeight w:val="109"/>
        </w:trPr>
        <w:tc>
          <w:tcPr>
            <w:tcW w:w="10795" w:type="dxa"/>
            <w:shd w:val="clear" w:color="auto" w:fill="0070C0"/>
          </w:tcPr>
          <w:p w14:paraId="2C5F1811" w14:textId="77777777" w:rsidR="00A20348" w:rsidRPr="00A20348" w:rsidRDefault="00A20348" w:rsidP="008B2AEE">
            <w:pPr>
              <w:rPr>
                <w:sz w:val="2"/>
                <w:szCs w:val="2"/>
              </w:rPr>
            </w:pPr>
          </w:p>
        </w:tc>
      </w:tr>
    </w:tbl>
    <w:p w14:paraId="56E6C74C" w14:textId="77777777" w:rsidR="007D1983" w:rsidRPr="00805F7F" w:rsidRDefault="007D1983" w:rsidP="00E73D8F">
      <w:pPr>
        <w:tabs>
          <w:tab w:val="left" w:pos="2756"/>
        </w:tabs>
        <w:rPr>
          <w:b/>
          <w:bCs/>
        </w:rPr>
      </w:pPr>
    </w:p>
    <w:sectPr w:rsidR="007D1983" w:rsidRPr="00805F7F" w:rsidSect="00B526D3">
      <w:headerReference w:type="default" r:id="rId36"/>
      <w:pgSz w:w="12240" w:h="20160" w:code="5"/>
      <w:pgMar w:top="720" w:right="720" w:bottom="720" w:left="72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3933CF" w14:textId="77777777" w:rsidR="00710A5B" w:rsidRDefault="00710A5B" w:rsidP="00B526D3">
      <w:pPr>
        <w:spacing w:after="0" w:line="240" w:lineRule="auto"/>
      </w:pPr>
      <w:r>
        <w:separator/>
      </w:r>
    </w:p>
  </w:endnote>
  <w:endnote w:type="continuationSeparator" w:id="0">
    <w:p w14:paraId="7A298DF9" w14:textId="77777777" w:rsidR="00710A5B" w:rsidRDefault="00710A5B" w:rsidP="00B526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2C5C8" w14:textId="77777777" w:rsidR="00710A5B" w:rsidRDefault="00710A5B" w:rsidP="00B526D3">
      <w:pPr>
        <w:spacing w:after="0" w:line="240" w:lineRule="auto"/>
      </w:pPr>
      <w:r>
        <w:separator/>
      </w:r>
    </w:p>
  </w:footnote>
  <w:footnote w:type="continuationSeparator" w:id="0">
    <w:p w14:paraId="57BC5FFB" w14:textId="77777777" w:rsidR="00710A5B" w:rsidRDefault="00710A5B" w:rsidP="00B526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895"/>
      <w:gridCol w:w="620"/>
      <w:gridCol w:w="608"/>
      <w:gridCol w:w="6668"/>
      <w:gridCol w:w="721"/>
      <w:gridCol w:w="1278"/>
    </w:tblGrid>
    <w:tr w:rsidR="00805F7F" w:rsidRPr="00805F7F" w14:paraId="2BF85BFB" w14:textId="3C704C6A" w:rsidTr="00805F7F">
      <w:tc>
        <w:tcPr>
          <w:tcW w:w="895" w:type="dxa"/>
          <w:shd w:val="clear" w:color="auto" w:fill="D9D9D9" w:themeFill="background1" w:themeFillShade="D9"/>
        </w:tcPr>
        <w:p w14:paraId="447BC98F" w14:textId="51AEC7FE" w:rsidR="00805F7F" w:rsidRPr="00805F7F" w:rsidRDefault="00805F7F" w:rsidP="00805F7F">
          <w:pPr>
            <w:pStyle w:val="Header"/>
            <w:jc w:val="center"/>
          </w:pPr>
          <w:r w:rsidRPr="00805F7F">
            <w:t>Name</w:t>
          </w:r>
        </w:p>
      </w:tc>
      <w:tc>
        <w:tcPr>
          <w:tcW w:w="7896" w:type="dxa"/>
          <w:gridSpan w:val="3"/>
        </w:tcPr>
        <w:p w14:paraId="5BF0479E" w14:textId="1AA8A04F" w:rsidR="00805F7F" w:rsidRPr="00805F7F" w:rsidRDefault="00BF45B4" w:rsidP="00805F7F">
          <w:pPr>
            <w:pStyle w:val="Header"/>
          </w:pPr>
          <w:proofErr w:type="spellStart"/>
          <w:r>
            <w:t>Lehjanny</w:t>
          </w:r>
          <w:proofErr w:type="spellEnd"/>
          <w:r>
            <w:t xml:space="preserve"> Ann V. </w:t>
          </w:r>
          <w:proofErr w:type="spellStart"/>
          <w:r>
            <w:t>Ilao</w:t>
          </w:r>
          <w:proofErr w:type="spellEnd"/>
        </w:p>
      </w:tc>
      <w:tc>
        <w:tcPr>
          <w:tcW w:w="721" w:type="dxa"/>
          <w:shd w:val="clear" w:color="auto" w:fill="D9D9D9" w:themeFill="background1" w:themeFillShade="D9"/>
        </w:tcPr>
        <w:p w14:paraId="188B9F3A" w14:textId="378433C2" w:rsidR="00805F7F" w:rsidRPr="00805F7F" w:rsidRDefault="00805F7F" w:rsidP="00805F7F">
          <w:pPr>
            <w:pStyle w:val="Header"/>
            <w:jc w:val="center"/>
          </w:pPr>
          <w:r>
            <w:t>Date</w:t>
          </w:r>
        </w:p>
      </w:tc>
      <w:tc>
        <w:tcPr>
          <w:tcW w:w="1278" w:type="dxa"/>
        </w:tcPr>
        <w:p w14:paraId="3B305F64" w14:textId="101FD06F" w:rsidR="00805F7F" w:rsidRPr="00805F7F" w:rsidRDefault="00805F7F" w:rsidP="00805F7F">
          <w:pPr>
            <w:pStyle w:val="Header"/>
            <w:jc w:val="center"/>
          </w:pPr>
          <w:r>
            <w:t>0</w:t>
          </w:r>
          <w:r w:rsidR="00396E61">
            <w:t>6</w:t>
          </w:r>
          <w:r w:rsidR="00515623">
            <w:t>/</w:t>
          </w:r>
          <w:r w:rsidR="006C6C2F">
            <w:t>21</w:t>
          </w:r>
          <w:r w:rsidR="005B0F41">
            <w:t>/</w:t>
          </w:r>
          <w:r>
            <w:t>202</w:t>
          </w:r>
          <w:r w:rsidR="00BF45B4">
            <w:t>2</w:t>
          </w:r>
        </w:p>
      </w:tc>
    </w:tr>
    <w:tr w:rsidR="00805F7F" w:rsidRPr="00805F7F" w14:paraId="034E393B" w14:textId="49C853D9" w:rsidTr="00805F7F">
      <w:tc>
        <w:tcPr>
          <w:tcW w:w="895" w:type="dxa"/>
          <w:shd w:val="clear" w:color="auto" w:fill="D9D9D9" w:themeFill="background1" w:themeFillShade="D9"/>
        </w:tcPr>
        <w:p w14:paraId="71ED6F04" w14:textId="05AD7AB9" w:rsidR="00805F7F" w:rsidRPr="00805F7F" w:rsidRDefault="00805F7F" w:rsidP="00805F7F">
          <w:pPr>
            <w:pStyle w:val="Header"/>
            <w:tabs>
              <w:tab w:val="left" w:pos="315"/>
            </w:tabs>
            <w:jc w:val="center"/>
          </w:pPr>
          <w:r>
            <w:t>Act. No</w:t>
          </w:r>
        </w:p>
      </w:tc>
      <w:tc>
        <w:tcPr>
          <w:tcW w:w="620" w:type="dxa"/>
        </w:tcPr>
        <w:p w14:paraId="0FE2EFEE" w14:textId="440CAA14" w:rsidR="00805F7F" w:rsidRPr="00805F7F" w:rsidRDefault="00396E61" w:rsidP="00396E61">
          <w:pPr>
            <w:pStyle w:val="Header"/>
            <w:jc w:val="center"/>
          </w:pPr>
          <w:r>
            <w:t>1</w:t>
          </w:r>
          <w:r w:rsidR="006C6C2F">
            <w:t>7</w:t>
          </w:r>
        </w:p>
      </w:tc>
      <w:tc>
        <w:tcPr>
          <w:tcW w:w="608" w:type="dxa"/>
          <w:shd w:val="clear" w:color="auto" w:fill="D9D9D9" w:themeFill="background1" w:themeFillShade="D9"/>
        </w:tcPr>
        <w:p w14:paraId="57BEB6DF" w14:textId="097EFF86" w:rsidR="00805F7F" w:rsidRPr="00805F7F" w:rsidRDefault="00805F7F" w:rsidP="00805F7F">
          <w:pPr>
            <w:pStyle w:val="Header"/>
            <w:jc w:val="center"/>
          </w:pPr>
          <w:r w:rsidRPr="00805F7F">
            <w:t>Title</w:t>
          </w:r>
        </w:p>
      </w:tc>
      <w:tc>
        <w:tcPr>
          <w:tcW w:w="6668" w:type="dxa"/>
        </w:tcPr>
        <w:p w14:paraId="3CC8ED8E" w14:textId="6C5DF649" w:rsidR="00805F7F" w:rsidRPr="00805F7F" w:rsidRDefault="00BF45B4" w:rsidP="00805F7F">
          <w:pPr>
            <w:pStyle w:val="Header"/>
          </w:pPr>
          <w:r>
            <w:t xml:space="preserve">Laboratory </w:t>
          </w:r>
          <w:r w:rsidR="00515623">
            <w:t>1</w:t>
          </w:r>
          <w:r w:rsidR="006C6C2F">
            <w:t>7</w:t>
          </w:r>
        </w:p>
      </w:tc>
      <w:tc>
        <w:tcPr>
          <w:tcW w:w="721" w:type="dxa"/>
          <w:shd w:val="clear" w:color="auto" w:fill="D9D9D9" w:themeFill="background1" w:themeFillShade="D9"/>
        </w:tcPr>
        <w:p w14:paraId="1D682D81" w14:textId="14B9D7D8" w:rsidR="00805F7F" w:rsidRPr="00805F7F" w:rsidRDefault="00805F7F" w:rsidP="00805F7F">
          <w:pPr>
            <w:pStyle w:val="Header"/>
            <w:jc w:val="center"/>
          </w:pPr>
          <w:r w:rsidRPr="00805F7F">
            <w:t>Page</w:t>
          </w:r>
        </w:p>
      </w:tc>
      <w:tc>
        <w:tcPr>
          <w:tcW w:w="1278" w:type="dxa"/>
        </w:tcPr>
        <w:p w14:paraId="2545817A" w14:textId="6B411580" w:rsidR="00805F7F" w:rsidRPr="00805F7F" w:rsidRDefault="00710A5B" w:rsidP="00805F7F">
          <w:pPr>
            <w:pStyle w:val="Header"/>
            <w:jc w:val="center"/>
          </w:pPr>
          <w:sdt>
            <w:sdtPr>
              <w:id w:val="1643617025"/>
              <w:docPartObj>
                <w:docPartGallery w:val="Page Numbers (Top of Page)"/>
                <w:docPartUnique/>
              </w:docPartObj>
            </w:sdtPr>
            <w:sdtEndPr>
              <w:rPr>
                <w:b/>
                <w:bCs/>
                <w:noProof/>
              </w:rPr>
            </w:sdtEndPr>
            <w:sdtContent>
              <w:r w:rsidR="00805F7F" w:rsidRPr="00805F7F">
                <w:t xml:space="preserve"> </w:t>
              </w:r>
              <w:r w:rsidR="00805F7F" w:rsidRPr="00805F7F">
                <w:fldChar w:fldCharType="begin"/>
              </w:r>
              <w:r w:rsidR="00805F7F" w:rsidRPr="00805F7F">
                <w:instrText xml:space="preserve"> PAGE   \* MERGEFORMAT </w:instrText>
              </w:r>
              <w:r w:rsidR="00805F7F" w:rsidRPr="00805F7F">
                <w:fldChar w:fldCharType="separate"/>
              </w:r>
              <w:r w:rsidR="00515623">
                <w:rPr>
                  <w:noProof/>
                </w:rPr>
                <w:t>6</w:t>
              </w:r>
              <w:r w:rsidR="00805F7F" w:rsidRPr="00805F7F">
                <w:rPr>
                  <w:b/>
                  <w:bCs/>
                  <w:noProof/>
                </w:rPr>
                <w:fldChar w:fldCharType="end"/>
              </w:r>
            </w:sdtContent>
          </w:sdt>
        </w:p>
      </w:tc>
    </w:tr>
  </w:tbl>
  <w:p w14:paraId="2AB6E11C" w14:textId="17319F97" w:rsidR="004353C1" w:rsidRPr="00805F7F" w:rsidRDefault="004353C1" w:rsidP="004353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127D3"/>
    <w:multiLevelType w:val="hybridMultilevel"/>
    <w:tmpl w:val="A5AAED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3C34E0"/>
    <w:multiLevelType w:val="hybridMultilevel"/>
    <w:tmpl w:val="7ADE21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F14AE4"/>
    <w:multiLevelType w:val="hybridMultilevel"/>
    <w:tmpl w:val="C15A2F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F2715F"/>
    <w:multiLevelType w:val="hybridMultilevel"/>
    <w:tmpl w:val="22C2BF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C6795C"/>
    <w:multiLevelType w:val="hybridMultilevel"/>
    <w:tmpl w:val="90E0893A"/>
    <w:lvl w:ilvl="0" w:tplc="E7B6B65C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bCs/>
        <w:sz w:val="24"/>
        <w:szCs w:val="24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0642EC"/>
    <w:multiLevelType w:val="hybridMultilevel"/>
    <w:tmpl w:val="E2F0C510"/>
    <w:lvl w:ilvl="0" w:tplc="9DCAE96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884751"/>
    <w:multiLevelType w:val="hybridMultilevel"/>
    <w:tmpl w:val="094E53F0"/>
    <w:lvl w:ilvl="0" w:tplc="CB9E24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EF2DF4"/>
    <w:multiLevelType w:val="hybridMultilevel"/>
    <w:tmpl w:val="51CEBCA8"/>
    <w:lvl w:ilvl="0" w:tplc="075A549E">
      <w:start w:val="1"/>
      <w:numFmt w:val="upperRoman"/>
      <w:lvlText w:val="%1."/>
      <w:lvlJc w:val="left"/>
      <w:pPr>
        <w:ind w:left="720" w:hanging="720"/>
      </w:pPr>
      <w:rPr>
        <w:rFonts w:hint="default"/>
        <w:color w:val="FFFFFF" w:themeColor="background1"/>
      </w:r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6390DEF"/>
    <w:multiLevelType w:val="hybridMultilevel"/>
    <w:tmpl w:val="0F78BB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3F368D"/>
    <w:multiLevelType w:val="hybridMultilevel"/>
    <w:tmpl w:val="8E305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2D11F0"/>
    <w:multiLevelType w:val="hybridMultilevel"/>
    <w:tmpl w:val="A02896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F94474"/>
    <w:multiLevelType w:val="hybridMultilevel"/>
    <w:tmpl w:val="C0BA2262"/>
    <w:lvl w:ilvl="0" w:tplc="411EB1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DB683F"/>
    <w:multiLevelType w:val="hybridMultilevel"/>
    <w:tmpl w:val="EF2E5D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1950AC"/>
    <w:multiLevelType w:val="hybridMultilevel"/>
    <w:tmpl w:val="24C86A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91D2296"/>
    <w:multiLevelType w:val="hybridMultilevel"/>
    <w:tmpl w:val="B21A25F8"/>
    <w:lvl w:ilvl="0" w:tplc="F5127EF8">
      <w:start w:val="1"/>
      <w:numFmt w:val="upperRoman"/>
      <w:lvlText w:val="%1."/>
      <w:lvlJc w:val="left"/>
      <w:pPr>
        <w:ind w:left="1080" w:hanging="720"/>
      </w:pPr>
      <w:rPr>
        <w:rFonts w:hint="default"/>
        <w:sz w:val="24"/>
        <w:szCs w:val="24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11"/>
  </w:num>
  <w:num w:numId="4">
    <w:abstractNumId w:val="5"/>
  </w:num>
  <w:num w:numId="5">
    <w:abstractNumId w:val="7"/>
  </w:num>
  <w:num w:numId="6">
    <w:abstractNumId w:val="14"/>
  </w:num>
  <w:num w:numId="7">
    <w:abstractNumId w:val="12"/>
  </w:num>
  <w:num w:numId="8">
    <w:abstractNumId w:val="3"/>
  </w:num>
  <w:num w:numId="9">
    <w:abstractNumId w:val="1"/>
  </w:num>
  <w:num w:numId="10">
    <w:abstractNumId w:val="10"/>
  </w:num>
  <w:num w:numId="11">
    <w:abstractNumId w:val="2"/>
  </w:num>
  <w:num w:numId="12">
    <w:abstractNumId w:val="9"/>
  </w:num>
  <w:num w:numId="13">
    <w:abstractNumId w:val="0"/>
  </w:num>
  <w:num w:numId="14">
    <w:abstractNumId w:val="13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NDczsjQ0MTMyNzdV0lEKTi0uzszPAykwrQUAb/YaqiwAAAA="/>
  </w:docVars>
  <w:rsids>
    <w:rsidRoot w:val="00B526D3"/>
    <w:rsid w:val="00007FF1"/>
    <w:rsid w:val="000275CF"/>
    <w:rsid w:val="00081E64"/>
    <w:rsid w:val="00084402"/>
    <w:rsid w:val="00085532"/>
    <w:rsid w:val="00097EA1"/>
    <w:rsid w:val="000A7377"/>
    <w:rsid w:val="000B6F77"/>
    <w:rsid w:val="000B7DF5"/>
    <w:rsid w:val="000D1CE1"/>
    <w:rsid w:val="000D1E34"/>
    <w:rsid w:val="00122144"/>
    <w:rsid w:val="001247B0"/>
    <w:rsid w:val="00141E38"/>
    <w:rsid w:val="00167CA4"/>
    <w:rsid w:val="001710F1"/>
    <w:rsid w:val="00177CD1"/>
    <w:rsid w:val="001A4578"/>
    <w:rsid w:val="001B135B"/>
    <w:rsid w:val="001D2C32"/>
    <w:rsid w:val="001F0EE7"/>
    <w:rsid w:val="00201148"/>
    <w:rsid w:val="00234FA4"/>
    <w:rsid w:val="002351FE"/>
    <w:rsid w:val="002A3AB6"/>
    <w:rsid w:val="002A42DA"/>
    <w:rsid w:val="002D35EC"/>
    <w:rsid w:val="00302554"/>
    <w:rsid w:val="00312742"/>
    <w:rsid w:val="0032241A"/>
    <w:rsid w:val="003647AB"/>
    <w:rsid w:val="003829BB"/>
    <w:rsid w:val="003863D9"/>
    <w:rsid w:val="003920CD"/>
    <w:rsid w:val="00394A03"/>
    <w:rsid w:val="00396E61"/>
    <w:rsid w:val="003A614B"/>
    <w:rsid w:val="003B6099"/>
    <w:rsid w:val="003D0DEA"/>
    <w:rsid w:val="00410172"/>
    <w:rsid w:val="00410AB8"/>
    <w:rsid w:val="0042331A"/>
    <w:rsid w:val="004353C1"/>
    <w:rsid w:val="00437BE6"/>
    <w:rsid w:val="004902D7"/>
    <w:rsid w:val="004A521D"/>
    <w:rsid w:val="004D2D15"/>
    <w:rsid w:val="004F49DF"/>
    <w:rsid w:val="00504CED"/>
    <w:rsid w:val="00515623"/>
    <w:rsid w:val="00520FF3"/>
    <w:rsid w:val="005333AF"/>
    <w:rsid w:val="0055708A"/>
    <w:rsid w:val="00566537"/>
    <w:rsid w:val="00575EC5"/>
    <w:rsid w:val="00587925"/>
    <w:rsid w:val="005A39B4"/>
    <w:rsid w:val="005A5861"/>
    <w:rsid w:val="005B0F41"/>
    <w:rsid w:val="005B265B"/>
    <w:rsid w:val="005B6056"/>
    <w:rsid w:val="005D36A1"/>
    <w:rsid w:val="005D46E0"/>
    <w:rsid w:val="005D484D"/>
    <w:rsid w:val="005E6680"/>
    <w:rsid w:val="00603990"/>
    <w:rsid w:val="00604C06"/>
    <w:rsid w:val="00607A26"/>
    <w:rsid w:val="00634294"/>
    <w:rsid w:val="006425AF"/>
    <w:rsid w:val="006503B9"/>
    <w:rsid w:val="00650EC4"/>
    <w:rsid w:val="0067131D"/>
    <w:rsid w:val="006717D7"/>
    <w:rsid w:val="006973FA"/>
    <w:rsid w:val="006A3071"/>
    <w:rsid w:val="006B79DE"/>
    <w:rsid w:val="006C0B43"/>
    <w:rsid w:val="006C6C2F"/>
    <w:rsid w:val="006C77AD"/>
    <w:rsid w:val="006F2329"/>
    <w:rsid w:val="00710A5B"/>
    <w:rsid w:val="00712CC6"/>
    <w:rsid w:val="00724B3E"/>
    <w:rsid w:val="0072642E"/>
    <w:rsid w:val="00727030"/>
    <w:rsid w:val="00775B9C"/>
    <w:rsid w:val="007A7970"/>
    <w:rsid w:val="007B7494"/>
    <w:rsid w:val="007D1983"/>
    <w:rsid w:val="007E41D3"/>
    <w:rsid w:val="007E6AA6"/>
    <w:rsid w:val="00805F7F"/>
    <w:rsid w:val="008135C4"/>
    <w:rsid w:val="00830984"/>
    <w:rsid w:val="008378F3"/>
    <w:rsid w:val="00837F89"/>
    <w:rsid w:val="00842D02"/>
    <w:rsid w:val="0088186A"/>
    <w:rsid w:val="00887969"/>
    <w:rsid w:val="008A319A"/>
    <w:rsid w:val="008C08A9"/>
    <w:rsid w:val="008D4783"/>
    <w:rsid w:val="0090205C"/>
    <w:rsid w:val="009157AD"/>
    <w:rsid w:val="00931FAD"/>
    <w:rsid w:val="0096278C"/>
    <w:rsid w:val="009678D1"/>
    <w:rsid w:val="009915FA"/>
    <w:rsid w:val="009A5297"/>
    <w:rsid w:val="009A69A3"/>
    <w:rsid w:val="009B3CCE"/>
    <w:rsid w:val="009D5684"/>
    <w:rsid w:val="00A06405"/>
    <w:rsid w:val="00A06C07"/>
    <w:rsid w:val="00A1010E"/>
    <w:rsid w:val="00A14F5D"/>
    <w:rsid w:val="00A17B5E"/>
    <w:rsid w:val="00A20348"/>
    <w:rsid w:val="00A22977"/>
    <w:rsid w:val="00A413E2"/>
    <w:rsid w:val="00A81B25"/>
    <w:rsid w:val="00A85598"/>
    <w:rsid w:val="00A94932"/>
    <w:rsid w:val="00A955A6"/>
    <w:rsid w:val="00AA2490"/>
    <w:rsid w:val="00AA2A49"/>
    <w:rsid w:val="00AC0399"/>
    <w:rsid w:val="00AE2168"/>
    <w:rsid w:val="00B0329D"/>
    <w:rsid w:val="00B03D70"/>
    <w:rsid w:val="00B25873"/>
    <w:rsid w:val="00B526D3"/>
    <w:rsid w:val="00B648F3"/>
    <w:rsid w:val="00B85C9C"/>
    <w:rsid w:val="00B90135"/>
    <w:rsid w:val="00B94D82"/>
    <w:rsid w:val="00B97EB3"/>
    <w:rsid w:val="00BA6FA1"/>
    <w:rsid w:val="00BB2BAE"/>
    <w:rsid w:val="00BB4733"/>
    <w:rsid w:val="00BF1DEB"/>
    <w:rsid w:val="00BF45B4"/>
    <w:rsid w:val="00BF7E6C"/>
    <w:rsid w:val="00C135A8"/>
    <w:rsid w:val="00C21C64"/>
    <w:rsid w:val="00C36564"/>
    <w:rsid w:val="00C42EF3"/>
    <w:rsid w:val="00C512A8"/>
    <w:rsid w:val="00C70891"/>
    <w:rsid w:val="00C74433"/>
    <w:rsid w:val="00C76ADC"/>
    <w:rsid w:val="00C83E23"/>
    <w:rsid w:val="00CA688C"/>
    <w:rsid w:val="00CB1EEC"/>
    <w:rsid w:val="00D000E5"/>
    <w:rsid w:val="00D0488C"/>
    <w:rsid w:val="00D10257"/>
    <w:rsid w:val="00D21AAC"/>
    <w:rsid w:val="00D21DF4"/>
    <w:rsid w:val="00D54B9F"/>
    <w:rsid w:val="00D55006"/>
    <w:rsid w:val="00D81116"/>
    <w:rsid w:val="00D87F4D"/>
    <w:rsid w:val="00DB1C26"/>
    <w:rsid w:val="00DB40DC"/>
    <w:rsid w:val="00DC0DC6"/>
    <w:rsid w:val="00DC3F49"/>
    <w:rsid w:val="00DD2BD2"/>
    <w:rsid w:val="00E03331"/>
    <w:rsid w:val="00E07BCD"/>
    <w:rsid w:val="00E20819"/>
    <w:rsid w:val="00E233C1"/>
    <w:rsid w:val="00E73D8F"/>
    <w:rsid w:val="00E84166"/>
    <w:rsid w:val="00E84BBE"/>
    <w:rsid w:val="00EA23E7"/>
    <w:rsid w:val="00EA71B0"/>
    <w:rsid w:val="00EC685E"/>
    <w:rsid w:val="00ED6A89"/>
    <w:rsid w:val="00EE4669"/>
    <w:rsid w:val="00EE6C00"/>
    <w:rsid w:val="00F128F9"/>
    <w:rsid w:val="00F16451"/>
    <w:rsid w:val="00F244C5"/>
    <w:rsid w:val="00F268CC"/>
    <w:rsid w:val="00F26F3B"/>
    <w:rsid w:val="00F31411"/>
    <w:rsid w:val="00F65521"/>
    <w:rsid w:val="00F80223"/>
    <w:rsid w:val="00F914F1"/>
    <w:rsid w:val="00F92B45"/>
    <w:rsid w:val="00FB2AD8"/>
    <w:rsid w:val="00FD45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723930"/>
  <w15:chartTrackingRefBased/>
  <w15:docId w15:val="{C6516AA9-88E8-4F64-AD32-A2CBC944C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ljs-tag">
    <w:name w:val="hljs-tag"/>
    <w:basedOn w:val="DefaultParagraphFont"/>
    <w:rsid w:val="00B526D3"/>
  </w:style>
  <w:style w:type="character" w:customStyle="1" w:styleId="hljs-name">
    <w:name w:val="hljs-name"/>
    <w:basedOn w:val="DefaultParagraphFont"/>
    <w:rsid w:val="00B526D3"/>
  </w:style>
  <w:style w:type="character" w:customStyle="1" w:styleId="hljs-attr">
    <w:name w:val="hljs-attr"/>
    <w:basedOn w:val="DefaultParagraphFont"/>
    <w:rsid w:val="00B526D3"/>
  </w:style>
  <w:style w:type="character" w:customStyle="1" w:styleId="hljs-string">
    <w:name w:val="hljs-string"/>
    <w:basedOn w:val="DefaultParagraphFont"/>
    <w:rsid w:val="00B526D3"/>
  </w:style>
  <w:style w:type="paragraph" w:styleId="ListParagraph">
    <w:name w:val="List Paragraph"/>
    <w:basedOn w:val="Normal"/>
    <w:uiPriority w:val="34"/>
    <w:qFormat/>
    <w:rsid w:val="00B526D3"/>
    <w:pPr>
      <w:ind w:left="720"/>
      <w:contextualSpacing/>
    </w:pPr>
  </w:style>
  <w:style w:type="table" w:styleId="TableGrid">
    <w:name w:val="Table Grid"/>
    <w:basedOn w:val="TableNormal"/>
    <w:uiPriority w:val="59"/>
    <w:rsid w:val="00B526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526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26D3"/>
  </w:style>
  <w:style w:type="paragraph" w:styleId="Footer">
    <w:name w:val="footer"/>
    <w:basedOn w:val="Normal"/>
    <w:link w:val="FooterChar"/>
    <w:uiPriority w:val="99"/>
    <w:unhideWhenUsed/>
    <w:rsid w:val="00B526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26D3"/>
  </w:style>
  <w:style w:type="character" w:customStyle="1" w:styleId="hljs-keyword">
    <w:name w:val="hljs-keyword"/>
    <w:basedOn w:val="DefaultParagraphFont"/>
    <w:rsid w:val="00B526D3"/>
  </w:style>
  <w:style w:type="character" w:customStyle="1" w:styleId="hljs-title">
    <w:name w:val="hljs-title"/>
    <w:basedOn w:val="DefaultParagraphFont"/>
    <w:rsid w:val="00B526D3"/>
  </w:style>
  <w:style w:type="character" w:customStyle="1" w:styleId="hljs-comment">
    <w:name w:val="hljs-comment"/>
    <w:basedOn w:val="DefaultParagraphFont"/>
    <w:rsid w:val="00B526D3"/>
  </w:style>
  <w:style w:type="character" w:customStyle="1" w:styleId="hljs-meta">
    <w:name w:val="hljs-meta"/>
    <w:basedOn w:val="DefaultParagraphFont"/>
    <w:rsid w:val="00B526D3"/>
  </w:style>
  <w:style w:type="character" w:customStyle="1" w:styleId="hljs-builtin">
    <w:name w:val="hljs-built_in"/>
    <w:basedOn w:val="DefaultParagraphFont"/>
    <w:rsid w:val="00B526D3"/>
  </w:style>
  <w:style w:type="character" w:customStyle="1" w:styleId="hljs-literal">
    <w:name w:val="hljs-literal"/>
    <w:basedOn w:val="DefaultParagraphFont"/>
    <w:rsid w:val="00B526D3"/>
  </w:style>
  <w:style w:type="character" w:customStyle="1" w:styleId="hljs-function">
    <w:name w:val="hljs-function"/>
    <w:basedOn w:val="DefaultParagraphFont"/>
    <w:rsid w:val="00B526D3"/>
  </w:style>
  <w:style w:type="character" w:styleId="PlaceholderText">
    <w:name w:val="Placeholder Text"/>
    <w:basedOn w:val="DefaultParagraphFont"/>
    <w:uiPriority w:val="99"/>
    <w:semiHidden/>
    <w:rsid w:val="004353C1"/>
    <w:rPr>
      <w:color w:val="808080"/>
    </w:rPr>
  </w:style>
  <w:style w:type="character" w:customStyle="1" w:styleId="token">
    <w:name w:val="token"/>
    <w:basedOn w:val="DefaultParagraphFont"/>
    <w:rsid w:val="00D811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3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20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7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1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8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9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54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4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8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0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4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4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4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8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17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4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3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87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76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2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73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35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5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1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8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8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5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2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8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1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6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9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0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2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4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4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7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0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0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7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43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24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3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4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2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3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8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1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4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1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6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8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5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9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9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4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7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29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4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8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5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5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9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95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35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9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7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5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0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1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1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1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0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95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5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1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4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7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1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5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3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17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88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9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6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0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5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4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5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6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4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2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9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1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7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3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26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44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1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7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6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1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0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6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4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6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8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9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9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5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34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7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11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07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5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82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4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0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8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7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4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7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1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5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36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8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3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0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6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6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16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6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4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26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06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0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9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17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5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5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34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7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5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261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80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34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9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8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8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8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5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6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5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5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5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02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2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7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6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73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1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3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34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9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52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0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9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880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75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07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9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8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1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1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83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0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1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1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5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4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9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5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8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0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73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5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4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5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2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6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7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1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5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0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9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86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3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4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5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1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85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6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9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4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69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0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8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0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0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0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8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8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9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1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46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71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5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5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6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9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1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4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36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1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9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3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3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6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1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1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8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1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1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11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1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2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3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8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82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6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0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4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52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6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07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5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8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66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4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4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6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8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24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24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8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86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1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9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56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9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4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1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3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76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6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0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9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0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4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5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7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6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24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332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89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16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6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2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2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1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6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34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4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8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8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24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1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4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7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65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8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16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1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4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0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7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6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17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6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2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17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6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66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6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9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26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3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5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9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0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1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2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6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6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5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27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6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7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2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17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8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03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2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9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03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1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5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2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1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84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6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8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8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6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0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9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0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8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4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8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46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59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9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3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5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8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14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4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9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0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4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0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1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8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9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1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0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3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0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623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7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7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6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7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1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5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8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8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4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35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4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94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7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2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2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87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4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4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92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2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019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70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39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7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9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05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5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9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2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1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9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6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7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1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8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8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4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1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74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0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4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0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0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8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9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8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2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16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05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2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8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06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70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8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1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8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3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5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2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1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1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3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7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9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5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9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64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9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3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5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8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8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9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8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5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7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82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71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9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0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2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44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62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7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22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1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5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9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1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3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5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2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9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0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1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6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1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8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1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9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7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1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37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2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3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2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0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14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1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5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17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65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3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06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5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0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1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6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2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2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3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9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32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34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408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68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3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6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3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8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64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6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6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6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9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2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4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85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46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75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2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92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2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3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9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2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6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4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4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1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7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8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2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14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2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1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8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3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6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8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70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7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9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1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4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7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0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4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4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8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1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8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038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1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24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92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23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0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4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83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5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46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60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40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1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59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2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0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86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0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9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4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6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9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11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0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4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1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9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6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9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1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8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4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63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9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4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8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3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76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33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7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4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7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4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14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63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55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4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6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1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65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55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7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15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25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42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3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45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6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6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044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9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19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7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4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1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6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7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5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0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2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5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7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50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73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7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45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1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5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8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7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9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7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4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7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7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4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1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2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9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74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1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2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5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8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sv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svg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sv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svg"/><Relationship Id="rId8" Type="http://schemas.openxmlformats.org/officeDocument/2006/relationships/footnotes" Target="footnote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A1A32A5062E44EB85C78990D2CEEF9" ma:contentTypeVersion="0" ma:contentTypeDescription="Create a new document." ma:contentTypeScope="" ma:versionID="52ac2cfaa6b429915edaf5cea54e897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33A36F6-B2B1-4172-A260-3981950911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1779224-2AE9-4404-BC04-B5FB0252F24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2A8083C-C6F0-48E0-A1F6-3A6BFC042C9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6182</Words>
  <Characters>35240</Characters>
  <Application>Microsoft Office Word</Application>
  <DocSecurity>0</DocSecurity>
  <Lines>293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mikaelson</dc:creator>
  <cp:keywords/>
  <dc:description/>
  <cp:lastModifiedBy>lala vards</cp:lastModifiedBy>
  <cp:revision>20</cp:revision>
  <cp:lastPrinted>2022-06-21T04:36:00Z</cp:lastPrinted>
  <dcterms:created xsi:type="dcterms:W3CDTF">2022-06-21T03:50:00Z</dcterms:created>
  <dcterms:modified xsi:type="dcterms:W3CDTF">2022-06-21T0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A1A32A5062E44EB85C78990D2CEEF9</vt:lpwstr>
  </property>
</Properties>
</file>